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632B3" w14:textId="5B0DFE35" w:rsidR="000B0D79" w:rsidRDefault="00B67267" w:rsidP="00744D9B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СТАНОВИЩЕ</w:t>
      </w:r>
    </w:p>
    <w:p w14:paraId="5C3D208C" w14:textId="38AD4599" w:rsidR="000B0D79" w:rsidRDefault="00B67267" w:rsidP="000B0D79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За дисертационния труд на Денис Богомилов Иванов</w:t>
      </w:r>
      <w:r w:rsidR="001617A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– редовен докторант по професионално направление – 2.2. История и археология</w:t>
      </w:r>
    </w:p>
    <w:p w14:paraId="2DD076A3" w14:textId="666C3F49" w:rsidR="00B67267" w:rsidRDefault="00B67267" w:rsidP="000B0D79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На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тема:“Иван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расов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– непоз</w:t>
      </w:r>
      <w:r w:rsidR="00B66E66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натият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 недооценен деец на българското националноосвободително движение“</w:t>
      </w:r>
    </w:p>
    <w:p w14:paraId="07211DEE" w14:textId="19BFB6C3" w:rsidR="00993FFA" w:rsidRPr="001617AD" w:rsidRDefault="00B67267" w:rsidP="001617A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За присъждане на образователна и научна степен „доктор“ в професионално направление 2.2 История и арх</w:t>
      </w:r>
      <w:r w:rsidR="006626AF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еология</w:t>
      </w:r>
    </w:p>
    <w:p w14:paraId="1C85F420" w14:textId="77777777" w:rsidR="00993FFA" w:rsidRPr="001B4D22" w:rsidRDefault="00993FFA" w:rsidP="00993FFA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9F34019" w14:textId="098AF4EF" w:rsidR="00993FFA" w:rsidRPr="00B56DE6" w:rsidRDefault="00993FFA" w:rsidP="00993FFA">
      <w:pPr>
        <w:pStyle w:val="ListParagraph"/>
        <w:numPr>
          <w:ilvl w:val="0"/>
          <w:numId w:val="24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56DE6">
        <w:rPr>
          <w:rFonts w:ascii="Times New Roman" w:hAnsi="Times New Roman" w:cs="Times New Roman"/>
          <w:sz w:val="24"/>
          <w:szCs w:val="24"/>
          <w:lang w:val="ru-RU"/>
        </w:rPr>
        <w:t xml:space="preserve">Научен ръководител : </w:t>
      </w:r>
      <w:r w:rsidRPr="00A94292">
        <w:rPr>
          <w:rFonts w:ascii="Times New Roman" w:hAnsi="Times New Roman" w:cs="Times New Roman"/>
          <w:sz w:val="24"/>
          <w:szCs w:val="24"/>
          <w:lang w:val="ru-RU"/>
        </w:rPr>
        <w:t xml:space="preserve">проф. д-р  </w:t>
      </w:r>
      <w:r w:rsidR="004B0857" w:rsidRPr="00A94292">
        <w:rPr>
          <w:rFonts w:ascii="Times New Roman" w:hAnsi="Times New Roman" w:cs="Times New Roman"/>
          <w:sz w:val="24"/>
          <w:szCs w:val="24"/>
          <w:lang w:val="ru-RU"/>
        </w:rPr>
        <w:t>Пламен Митев</w:t>
      </w:r>
    </w:p>
    <w:p w14:paraId="63EEDC11" w14:textId="65002A84" w:rsidR="00993FFA" w:rsidRPr="003A7934" w:rsidRDefault="00993FFA" w:rsidP="00993FFA">
      <w:pPr>
        <w:pStyle w:val="ListParagraph"/>
        <w:numPr>
          <w:ilvl w:val="0"/>
          <w:numId w:val="24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56DE6">
        <w:rPr>
          <w:rFonts w:ascii="Times New Roman" w:hAnsi="Times New Roman" w:cs="Times New Roman"/>
          <w:sz w:val="24"/>
          <w:szCs w:val="24"/>
          <w:lang w:val="ru-RU"/>
        </w:rPr>
        <w:t>Изготвил становището:</w:t>
      </w:r>
      <w:r w:rsidR="004B085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D5D44">
        <w:rPr>
          <w:rFonts w:ascii="Times New Roman" w:hAnsi="Times New Roman" w:cs="Times New Roman"/>
          <w:sz w:val="24"/>
          <w:szCs w:val="24"/>
          <w:lang w:val="bg-BG"/>
        </w:rPr>
        <w:t xml:space="preserve">доц. д-р </w:t>
      </w:r>
      <w:r w:rsidR="004B0857">
        <w:rPr>
          <w:rFonts w:ascii="Times New Roman" w:hAnsi="Times New Roman" w:cs="Times New Roman"/>
          <w:sz w:val="24"/>
          <w:szCs w:val="24"/>
          <w:lang w:val="bg-BG"/>
        </w:rPr>
        <w:t>Радослав Стефанов Спасов</w:t>
      </w:r>
      <w:r w:rsidR="003C7B7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56DE6">
        <w:rPr>
          <w:rFonts w:ascii="Times New Roman" w:hAnsi="Times New Roman" w:cs="Times New Roman"/>
          <w:sz w:val="24"/>
          <w:szCs w:val="24"/>
          <w:lang w:val="ru-RU"/>
        </w:rPr>
        <w:t>-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 СУ „Св. Климент </w:t>
      </w:r>
      <w:r w:rsidRPr="00B56DE6">
        <w:rPr>
          <w:rFonts w:ascii="Times New Roman" w:hAnsi="Times New Roman" w:cs="Times New Roman"/>
          <w:sz w:val="24"/>
          <w:szCs w:val="24"/>
          <w:lang w:val="ru-RU"/>
        </w:rPr>
        <w:t>Охридски”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/</w:t>
      </w:r>
      <w:r w:rsidRPr="003A793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A7934">
        <w:rPr>
          <w:rFonts w:ascii="Times New Roman" w:hAnsi="Times New Roman" w:cs="Times New Roman"/>
          <w:sz w:val="24"/>
          <w:szCs w:val="24"/>
        </w:rPr>
        <w:t>e</w:t>
      </w:r>
      <w:r w:rsidRPr="003A7934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3A7934">
        <w:rPr>
          <w:rFonts w:ascii="Times New Roman" w:hAnsi="Times New Roman" w:cs="Times New Roman"/>
          <w:sz w:val="24"/>
          <w:szCs w:val="24"/>
        </w:rPr>
        <w:t>mail</w:t>
      </w:r>
      <w:r w:rsidRPr="003A7934">
        <w:rPr>
          <w:rFonts w:ascii="Times New Roman" w:hAnsi="Times New Roman" w:cs="Times New Roman"/>
          <w:sz w:val="24"/>
          <w:szCs w:val="24"/>
          <w:lang w:val="ru-RU"/>
        </w:rPr>
        <w:t>:</w:t>
      </w:r>
      <w:proofErr w:type="spellStart"/>
      <w:r w:rsidR="004B0857">
        <w:rPr>
          <w:rFonts w:ascii="Times New Roman" w:hAnsi="Times New Roman" w:cs="Times New Roman"/>
          <w:sz w:val="24"/>
          <w:szCs w:val="24"/>
        </w:rPr>
        <w:t>radoslavspasov</w:t>
      </w:r>
      <w:proofErr w:type="spellEnd"/>
      <w:r w:rsidRPr="003A7934">
        <w:rPr>
          <w:rFonts w:ascii="Times New Roman" w:hAnsi="Times New Roman" w:cs="Times New Roman"/>
          <w:sz w:val="24"/>
          <w:szCs w:val="24"/>
          <w:lang w:val="ru-RU"/>
        </w:rPr>
        <w:t>@</w:t>
      </w:r>
      <w:proofErr w:type="spellStart"/>
      <w:r w:rsidRPr="003A7934">
        <w:rPr>
          <w:rFonts w:ascii="Times New Roman" w:hAnsi="Times New Roman" w:cs="Times New Roman"/>
          <w:sz w:val="24"/>
          <w:szCs w:val="24"/>
        </w:rPr>
        <w:t>uni</w:t>
      </w:r>
      <w:proofErr w:type="spellEnd"/>
      <w:r w:rsidRPr="003A7934">
        <w:rPr>
          <w:rFonts w:ascii="Times New Roman" w:hAnsi="Times New Roman" w:cs="Times New Roman"/>
          <w:sz w:val="24"/>
          <w:szCs w:val="24"/>
          <w:lang w:val="ru-RU"/>
        </w:rPr>
        <w:t>-</w:t>
      </w:r>
      <w:proofErr w:type="spellStart"/>
      <w:r w:rsidRPr="003A7934">
        <w:rPr>
          <w:rFonts w:ascii="Times New Roman" w:hAnsi="Times New Roman" w:cs="Times New Roman"/>
          <w:sz w:val="24"/>
          <w:szCs w:val="24"/>
        </w:rPr>
        <w:t>sofia</w:t>
      </w:r>
      <w:proofErr w:type="spellEnd"/>
      <w:r w:rsidRPr="003A7934">
        <w:rPr>
          <w:rFonts w:ascii="Times New Roman" w:hAnsi="Times New Roman" w:cs="Times New Roman"/>
          <w:sz w:val="24"/>
          <w:szCs w:val="24"/>
          <w:lang w:val="ru-RU"/>
        </w:rPr>
        <w:t>.</w:t>
      </w:r>
      <w:proofErr w:type="spellStart"/>
      <w:r w:rsidRPr="003A7934">
        <w:rPr>
          <w:rFonts w:ascii="Times New Roman" w:hAnsi="Times New Roman" w:cs="Times New Roman"/>
          <w:sz w:val="24"/>
          <w:szCs w:val="24"/>
        </w:rPr>
        <w:t>bg</w:t>
      </w:r>
      <w:proofErr w:type="spellEnd"/>
    </w:p>
    <w:p w14:paraId="485900BA" w14:textId="77777777" w:rsidR="00993FFA" w:rsidRPr="00A94292" w:rsidRDefault="00993FFA" w:rsidP="00993FFA">
      <w:pPr>
        <w:pStyle w:val="ListParagraph"/>
        <w:numPr>
          <w:ilvl w:val="0"/>
          <w:numId w:val="24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94292">
        <w:rPr>
          <w:rFonts w:ascii="Times New Roman" w:hAnsi="Times New Roman" w:cs="Times New Roman"/>
          <w:sz w:val="24"/>
          <w:szCs w:val="24"/>
          <w:lang w:val="ru-RU"/>
        </w:rPr>
        <w:t>Общо представяне на процедурата и дисертанта</w:t>
      </w:r>
    </w:p>
    <w:p w14:paraId="1AB961E6" w14:textId="28161DA1" w:rsidR="00751143" w:rsidRPr="00132113" w:rsidRDefault="00751143" w:rsidP="00B67267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45656295" w14:textId="458319B3" w:rsidR="005977B1" w:rsidRDefault="00C46F79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енис Иванов е представил необходимите документи, които се отнасят до процедурата за защита на дисертационният труд. Той е приложил: своята разработка, която съдържа в разгърнат обем 499 страници и има следната структура  - увод, четири глави, заключение, библиография</w:t>
      </w:r>
      <w:r w:rsidR="005977B1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списък на съкращенията</w:t>
      </w:r>
      <w:r w:rsidR="005977B1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. Научн</w:t>
      </w:r>
      <w:r w:rsidR="00DF4419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ият труд</w:t>
      </w:r>
      <w:r w:rsidR="005977B1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отговаря на изискванията на ЗРАСРБ, а така също и на правилника за прилагане на ЗРАС и правилника за условията и реда за придобиване на научни степени</w:t>
      </w:r>
      <w:r w:rsidR="00FF02C2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, както</w:t>
      </w:r>
      <w:r w:rsidR="005977B1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 за заемане на академични длъжности на СУ „Св. Климент Охридски“. Денис Иванов е редовен докторант към катедра „История на България“ – Исторически факултет.</w:t>
      </w:r>
    </w:p>
    <w:p w14:paraId="76D8A03C" w14:textId="173C815B" w:rsidR="004F76D4" w:rsidRDefault="00B67267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Иван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расов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е една от най-бележитите личности от епохата на Българското възраждане.</w:t>
      </w:r>
      <w:r w:rsidR="00512729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С огромната си революционна и </w:t>
      </w:r>
      <w:proofErr w:type="spellStart"/>
      <w:r w:rsidR="00512729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ублистична</w:t>
      </w:r>
      <w:proofErr w:type="spellEnd"/>
      <w:r w:rsidR="00512729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дейност той оставя трайна диря в нашата история. В тази връзка дисертационния</w:t>
      </w:r>
      <w:r w:rsidR="00116E78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т</w:t>
      </w:r>
      <w:r w:rsidR="00512729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труд на Денис </w:t>
      </w:r>
      <w:r w:rsidR="00116E78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Иванов</w:t>
      </w:r>
      <w:r w:rsidR="00512729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трябва да се разглежда като </w:t>
      </w:r>
      <w:r w:rsidR="00FF02C2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важно</w:t>
      </w:r>
      <w:r w:rsidR="00512729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зследване, а направените до този момент проучвания могат да бъдат допълнени с това забележително проучване.</w:t>
      </w:r>
    </w:p>
    <w:p w14:paraId="7B2309FC" w14:textId="7F9809DA" w:rsidR="00252F5B" w:rsidRDefault="00A3484E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Докторантът е използвал огромен архивен материал при написването на своята теза, което дава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риноснен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характер на разработката. </w:t>
      </w:r>
      <w:r w:rsidR="00FD7CAE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Той е посветил много време, за да издири и проучи голям </w:t>
      </w:r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огромен брой</w:t>
      </w:r>
      <w:r w:rsidR="00FD7CAE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сторически извори, които се отнасят до личността и делото </w:t>
      </w:r>
      <w:r w:rsidR="00FD7CAE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lastRenderedPageBreak/>
        <w:t xml:space="preserve">на Иван </w:t>
      </w:r>
      <w:proofErr w:type="spellStart"/>
      <w:r w:rsidR="00FD7CAE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расов</w:t>
      </w:r>
      <w:proofErr w:type="spellEnd"/>
      <w:r w:rsidR="00FD7CAE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, осветлявайки част от останалите встрани от научните дирения аспекти от дейността на видния наш възрожденец.</w:t>
      </w:r>
      <w:r w:rsidR="00252F5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</w:p>
    <w:p w14:paraId="2B13FA64" w14:textId="645BBEC5" w:rsidR="007F5C90" w:rsidRDefault="007F5C90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В увода дисертантът е дефинирал целите, методиката и структурата на своето изследване.</w:t>
      </w:r>
      <w:r w:rsidR="005D0D62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Той е направил необходимия обзор на историческите извори и </w:t>
      </w:r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е </w:t>
      </w:r>
      <w:r w:rsidR="005D0D62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разгледал по-важните научни изследвания по темата.</w:t>
      </w:r>
    </w:p>
    <w:p w14:paraId="54E595F9" w14:textId="4A14E8F0" w:rsidR="005D0D62" w:rsidRDefault="005D0D62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ървата глава дава информация за живота и обществено</w:t>
      </w:r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ол</w:t>
      </w:r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и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тическата дейност на Иван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расов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до лятото на 1872 г. Проследяват се </w:t>
      </w:r>
      <w:r w:rsidR="00D468C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неговата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биографията, </w:t>
      </w:r>
      <w:r w:rsidR="00D468C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ролята му в комитетското дело в Ловеч 1871-1872 г. и причините, поради които напуска родния си град.</w:t>
      </w:r>
    </w:p>
    <w:p w14:paraId="21BD94BC" w14:textId="1F390A45" w:rsidR="00D468CD" w:rsidRDefault="00D468CD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Във втората глава се разглеждат първите емигрантски години на нашия възрожденски деец от септември 1872 до юни 1875 г. Тук подробно са проучени: образованието му в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исек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 Прага, ролята му в националноосвободителното движение от 1872 до 1875  г., революционната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роганда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участитето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в борбата за самостоятелна българска църква, просветното движение, българо-чешките отношения и частния му живот.</w:t>
      </w:r>
    </w:p>
    <w:p w14:paraId="18A6F448" w14:textId="7129A986" w:rsidR="00D468CD" w:rsidRDefault="00D468CD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В третата глава се </w:t>
      </w:r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роследяв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дейността на Иван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расов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по време</w:t>
      </w:r>
      <w:r w:rsidR="004A726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на Източната криза</w:t>
      </w:r>
      <w:r w:rsidR="004A726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4A7264">
        <w:rPr>
          <w:rFonts w:ascii="Times New Roman" w:hAnsi="Times New Roman" w:cs="Times New Roman"/>
          <w:color w:val="000000" w:themeColor="text1"/>
          <w:sz w:val="24"/>
          <w:szCs w:val="24"/>
        </w:rPr>
        <w:t>(1875-1878)</w:t>
      </w:r>
      <w:r w:rsidR="004A726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 такива важни събития от епохата на Българското възраждане като формирането на БРК, опитът за въстание през есента на 1875 г., Априлското въстание и Освобождението през 1878 г. Направен е анализ и на журналистическата му дейност.</w:t>
      </w:r>
    </w:p>
    <w:p w14:paraId="79D792C3" w14:textId="6707E27A" w:rsidR="00B66E66" w:rsidRPr="004A7264" w:rsidRDefault="00B66E66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В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четъвртата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глава се </w:t>
      </w:r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анализир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ролята на </w:t>
      </w:r>
      <w:proofErr w:type="spellStart"/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расов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за паметта, която е свързана с българското национално освободително движение. Това се отнася до съдействието на първите летописци, признаването от страна на обществеността на заслугите на </w:t>
      </w:r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ловешкия деец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като участник в революционните борби и местата на паметта, които са свързани с неговата дейност.</w:t>
      </w:r>
    </w:p>
    <w:p w14:paraId="5FD257F1" w14:textId="34883FFB" w:rsidR="00E97D0D" w:rsidRDefault="00B66E66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В заключението </w:t>
      </w:r>
      <w:r w:rsidR="00252F5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енис Ивано</w:t>
      </w:r>
      <w:r w:rsidR="007F5C90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в</w:t>
      </w:r>
      <w:r w:rsidR="00252F5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успява да направи критичен анализ на използваните в труда документи и да </w:t>
      </w:r>
      <w:r w:rsidR="00CF5ED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редстави</w:t>
      </w:r>
      <w:r w:rsidR="0051224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би</w:t>
      </w:r>
      <w:r w:rsidR="008E066B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о</w:t>
      </w:r>
      <w:r w:rsidR="0051224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графията, обществено-политическата дейност на Иван </w:t>
      </w:r>
      <w:proofErr w:type="spellStart"/>
      <w:r w:rsidR="0051224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расов</w:t>
      </w:r>
      <w:proofErr w:type="spellEnd"/>
      <w:r w:rsidR="0051224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до 1872 г., след това емигрантските години до 1875 г.</w:t>
      </w:r>
      <w:r w:rsidR="00E97D0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</w:t>
      </w:r>
      <w:r w:rsidR="00FB2EBE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участието в дейността на емиграцията по време на Източната криза</w:t>
      </w:r>
      <w:r w:rsidR="00E97D0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</w:p>
    <w:p w14:paraId="380D8BBE" w14:textId="1B133284" w:rsidR="00B16B61" w:rsidRDefault="00E97D0D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lastRenderedPageBreak/>
        <w:t xml:space="preserve">Необходимо е да се посочат безспорните приноси в изследването, като нови моменти от дейността на </w:t>
      </w:r>
      <w:r w:rsidR="00B66E66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видния възрожденец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за ранните години, образование и </w:t>
      </w:r>
      <w:r w:rsidR="00067DD6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ейност.</w:t>
      </w:r>
      <w:r w:rsidR="005927E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Докторантът показва добра професионална подготовка и познаване на изследванията, което му дава възможност да представи Иван </w:t>
      </w:r>
      <w:proofErr w:type="spellStart"/>
      <w:r w:rsidR="005927E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расов</w:t>
      </w:r>
      <w:proofErr w:type="spellEnd"/>
      <w:r w:rsidR="005927E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във възрожденското ни общество по един обективен начин, за да </w:t>
      </w:r>
      <w:r w:rsidR="00303C1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покаже ролята </w:t>
      </w:r>
      <w:r w:rsidR="008B172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му </w:t>
      </w:r>
      <w:r w:rsidR="00303C1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като политик, революционер и журналист.</w:t>
      </w:r>
      <w:r w:rsidR="00B16B61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</w:p>
    <w:p w14:paraId="415181CD" w14:textId="0632FA58" w:rsidR="00AD7B53" w:rsidRDefault="00B16B61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Препоръчвам при бъдещо отпечатване на </w:t>
      </w:r>
      <w:r w:rsidR="000A4628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работат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5760F7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окторантът</w:t>
      </w:r>
      <w:r w:rsidR="000A4628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да </w:t>
      </w:r>
      <w:r w:rsidR="00A162B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намали обема на</w:t>
      </w:r>
      <w:r w:rsidR="000A4628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част от използваните докумен</w:t>
      </w:r>
      <w:r w:rsidR="00A162B4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ти в текста, с цел оптимизиране</w:t>
      </w:r>
      <w:r w:rsidR="00AD7B53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</w:t>
      </w:r>
    </w:p>
    <w:p w14:paraId="0471D56B" w14:textId="1BCF634E" w:rsidR="00342569" w:rsidRDefault="00C958F1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В качеството си на докторант</w:t>
      </w:r>
      <w:r w:rsidR="00AD7B53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на Исторически факултет</w:t>
      </w:r>
      <w:r w:rsidR="00637A2C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на Софийски ун</w:t>
      </w:r>
      <w:r w:rsidR="005760F7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иверситет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„Св. Климент Охридски“ </w:t>
      </w:r>
      <w:r w:rsidR="006E2232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енис Иванов</w:t>
      </w:r>
      <w:bookmarkStart w:id="0" w:name="_GoBack"/>
      <w:bookmarkEnd w:id="0"/>
      <w:r w:rsidR="00637A2C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CF5F2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има подготвени</w:t>
      </w:r>
      <w:r w:rsidR="00F9205C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="00CF5F2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единадесет</w:t>
      </w:r>
      <w:r w:rsidR="00F9205C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публикации</w:t>
      </w:r>
      <w:r w:rsidR="00CF5F2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в различни научни издания, като две от тях са под печат, както</w:t>
      </w:r>
      <w:r w:rsidR="008B172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и</w:t>
      </w:r>
      <w:r w:rsidR="00CF5F2D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 една научно-популярна статия.</w:t>
      </w:r>
      <w:r w:rsidR="00342569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</w:p>
    <w:p w14:paraId="49E5A8C0" w14:textId="47E466D3" w:rsidR="008B5C8C" w:rsidRDefault="00342569" w:rsidP="0032113F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Трябва да се отбележи, че авторефератът отразява точно структурата, съдържанието, основните и</w:t>
      </w:r>
      <w:r w:rsidR="008B172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з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води и приноси на дисертацията</w:t>
      </w:r>
      <w:r w:rsidR="008B5C8C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.  </w:t>
      </w:r>
    </w:p>
    <w:p w14:paraId="62155E54" w14:textId="2C0B083F" w:rsidR="00A950EB" w:rsidRDefault="008B5C8C" w:rsidP="00744D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От казаното до този момент мога</w:t>
      </w:r>
      <w:r w:rsidR="00862BB8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да отбележа, че убедено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препоръчам на уважаемото научно жури да </w:t>
      </w:r>
      <w:r w:rsidR="00AD76A3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присъди образователната и научна степен „доктор“ на Денис Иванов.</w:t>
      </w:r>
    </w:p>
    <w:p w14:paraId="3E481B0D" w14:textId="6F42841B" w:rsidR="00B66E66" w:rsidRDefault="00B66E66" w:rsidP="00744D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65D2FD76" w14:textId="77777777" w:rsidR="00B66E66" w:rsidRDefault="00B66E66" w:rsidP="00744D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1825F4FA" w14:textId="574F9F39" w:rsidR="00A950EB" w:rsidRPr="00A950EB" w:rsidRDefault="00A950EB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10.04.2024 г.                                          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доц. д-р Радослав Стефанов Спасов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E0721DF" w14:textId="10CAB290" w:rsidR="008B5C8C" w:rsidRDefault="00A950EB" w:rsidP="00744D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Гр. София</w:t>
      </w:r>
    </w:p>
    <w:p w14:paraId="4BE35B3C" w14:textId="6C2FEEBA" w:rsidR="008B5C8C" w:rsidRDefault="008B5C8C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05E63EEC" w14:textId="6D08A631" w:rsidR="008B5C8C" w:rsidRDefault="008B5C8C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7FDCAA6C" w14:textId="4F82DE8E" w:rsidR="008B5C8C" w:rsidRDefault="008B5C8C" w:rsidP="00751143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p w14:paraId="73AA43EB" w14:textId="1AFD2C0F" w:rsidR="00FD7CAE" w:rsidRDefault="00FD7CAE" w:rsidP="00B66E6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</w:pPr>
    </w:p>
    <w:sectPr w:rsidR="00FD7CAE" w:rsidSect="000C51DC">
      <w:footerReference w:type="default" r:id="rId8"/>
      <w:endnotePr>
        <w:numFmt w:val="decimal"/>
      </w:endnotePr>
      <w:pgSz w:w="12240" w:h="15840"/>
      <w:pgMar w:top="1417" w:right="1417" w:bottom="1276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8D5EA" w14:textId="77777777" w:rsidR="00D74A34" w:rsidRDefault="00D74A34" w:rsidP="00F142C2">
      <w:pPr>
        <w:spacing w:after="0" w:line="240" w:lineRule="auto"/>
      </w:pPr>
      <w:r>
        <w:separator/>
      </w:r>
    </w:p>
  </w:endnote>
  <w:endnote w:type="continuationSeparator" w:id="0">
    <w:p w14:paraId="68E5B058" w14:textId="77777777" w:rsidR="00D74A34" w:rsidRDefault="00D74A34" w:rsidP="00F142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74484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DAA744" w14:textId="77777777" w:rsidR="0020378D" w:rsidRDefault="002037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2D4F9A92" w14:textId="77777777" w:rsidR="0020378D" w:rsidRDefault="00203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288B5" w14:textId="77777777" w:rsidR="00D74A34" w:rsidRDefault="00D74A34" w:rsidP="00F142C2">
      <w:pPr>
        <w:spacing w:after="0" w:line="240" w:lineRule="auto"/>
      </w:pPr>
      <w:r>
        <w:separator/>
      </w:r>
    </w:p>
  </w:footnote>
  <w:footnote w:type="continuationSeparator" w:id="0">
    <w:p w14:paraId="58E5F72B" w14:textId="77777777" w:rsidR="00D74A34" w:rsidRDefault="00D74A34" w:rsidP="00F142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4E1"/>
    <w:multiLevelType w:val="hybridMultilevel"/>
    <w:tmpl w:val="C4E63A66"/>
    <w:lvl w:ilvl="0" w:tplc="1DB4CE08">
      <w:start w:val="1"/>
      <w:numFmt w:val="upperLetter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15333"/>
    <w:multiLevelType w:val="multilevel"/>
    <w:tmpl w:val="25DE33CE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2" w15:restartNumberingAfterBreak="0">
    <w:nsid w:val="0DF9383F"/>
    <w:multiLevelType w:val="multilevel"/>
    <w:tmpl w:val="22882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4F3226"/>
    <w:multiLevelType w:val="hybridMultilevel"/>
    <w:tmpl w:val="62305EBE"/>
    <w:lvl w:ilvl="0" w:tplc="18D89E10">
      <w:start w:val="18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26D12"/>
    <w:multiLevelType w:val="hybridMultilevel"/>
    <w:tmpl w:val="F16663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34D8D"/>
    <w:multiLevelType w:val="hybridMultilevel"/>
    <w:tmpl w:val="500648E2"/>
    <w:lvl w:ilvl="0" w:tplc="D5CCB154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6" w15:restartNumberingAfterBreak="0">
    <w:nsid w:val="19E50CC7"/>
    <w:multiLevelType w:val="hybridMultilevel"/>
    <w:tmpl w:val="C2D60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86EB0"/>
    <w:multiLevelType w:val="hybridMultilevel"/>
    <w:tmpl w:val="1408E40A"/>
    <w:lvl w:ilvl="0" w:tplc="280CB8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75611"/>
    <w:multiLevelType w:val="hybridMultilevel"/>
    <w:tmpl w:val="DC2C22FC"/>
    <w:lvl w:ilvl="0" w:tplc="8E5CDC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C4DE1"/>
    <w:multiLevelType w:val="hybridMultilevel"/>
    <w:tmpl w:val="F89E68B6"/>
    <w:lvl w:ilvl="0" w:tplc="4A0409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144555"/>
    <w:multiLevelType w:val="hybridMultilevel"/>
    <w:tmpl w:val="D2D8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82A79"/>
    <w:multiLevelType w:val="multilevel"/>
    <w:tmpl w:val="4C189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B973A2"/>
    <w:multiLevelType w:val="hybridMultilevel"/>
    <w:tmpl w:val="62305EBE"/>
    <w:lvl w:ilvl="0" w:tplc="18D89E10">
      <w:start w:val="18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E268F9"/>
    <w:multiLevelType w:val="hybridMultilevel"/>
    <w:tmpl w:val="62305EBE"/>
    <w:lvl w:ilvl="0" w:tplc="18D89E10">
      <w:start w:val="18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5D5AA8"/>
    <w:multiLevelType w:val="hybridMultilevel"/>
    <w:tmpl w:val="E1F8618A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49D83A21"/>
    <w:multiLevelType w:val="hybridMultilevel"/>
    <w:tmpl w:val="0BC256A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5C442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60A03114"/>
    <w:multiLevelType w:val="multilevel"/>
    <w:tmpl w:val="029A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5C482C"/>
    <w:multiLevelType w:val="hybridMultilevel"/>
    <w:tmpl w:val="C7409DF6"/>
    <w:lvl w:ilvl="0" w:tplc="9A3687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0B262D"/>
    <w:multiLevelType w:val="hybridMultilevel"/>
    <w:tmpl w:val="BF92DFE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C03DFF"/>
    <w:multiLevelType w:val="multilevel"/>
    <w:tmpl w:val="396AF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622195"/>
    <w:multiLevelType w:val="hybridMultilevel"/>
    <w:tmpl w:val="32C2CBC4"/>
    <w:lvl w:ilvl="0" w:tplc="D02CA9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6C46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FE5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18FB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D488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EAA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2653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BE21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DC7F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D736FD5"/>
    <w:multiLevelType w:val="hybridMultilevel"/>
    <w:tmpl w:val="8F344828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FC61F43"/>
    <w:multiLevelType w:val="hybridMultilevel"/>
    <w:tmpl w:val="1CA64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21"/>
  </w:num>
  <w:num w:numId="4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7"/>
  </w:num>
  <w:num w:numId="7">
    <w:abstractNumId w:val="15"/>
  </w:num>
  <w:num w:numId="8">
    <w:abstractNumId w:val="5"/>
  </w:num>
  <w:num w:numId="9">
    <w:abstractNumId w:val="22"/>
  </w:num>
  <w:num w:numId="10">
    <w:abstractNumId w:val="6"/>
  </w:num>
  <w:num w:numId="11">
    <w:abstractNumId w:val="13"/>
  </w:num>
  <w:num w:numId="12">
    <w:abstractNumId w:val="12"/>
  </w:num>
  <w:num w:numId="13">
    <w:abstractNumId w:val="23"/>
  </w:num>
  <w:num w:numId="14">
    <w:abstractNumId w:val="9"/>
  </w:num>
  <w:num w:numId="15">
    <w:abstractNumId w:val="3"/>
  </w:num>
  <w:num w:numId="16">
    <w:abstractNumId w:val="10"/>
  </w:num>
  <w:num w:numId="17">
    <w:abstractNumId w:val="0"/>
  </w:num>
  <w:num w:numId="18">
    <w:abstractNumId w:val="17"/>
  </w:num>
  <w:num w:numId="19">
    <w:abstractNumId w:val="2"/>
  </w:num>
  <w:num w:numId="20">
    <w:abstractNumId w:val="20"/>
  </w:num>
  <w:num w:numId="21">
    <w:abstractNumId w:val="1"/>
    <w:lvlOverride w:ilvl="0">
      <w:lvl w:ilvl="0">
        <w:start w:val="1"/>
        <w:numFmt w:val="decimal"/>
        <w:lvlText w:val="%1."/>
        <w:legacy w:legacy="1" w:legacySpace="120" w:legacyIndent="360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egacy w:legacy="1" w:legacySpace="120" w:legacyIndent="360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."/>
        <w:legacy w:legacy="1" w:legacySpace="120" w:legacyIndent="180"/>
        <w:lvlJc w:val="left"/>
        <w:pPr>
          <w:ind w:left="900" w:hanging="180"/>
        </w:pPr>
      </w:lvl>
    </w:lvlOverride>
    <w:lvlOverride w:ilvl="3">
      <w:lvl w:ilvl="3">
        <w:start w:val="1"/>
        <w:numFmt w:val="decimal"/>
        <w:lvlText w:val="%4."/>
        <w:legacy w:legacy="1" w:legacySpace="120" w:legacyIndent="360"/>
        <w:lvlJc w:val="left"/>
        <w:pPr>
          <w:ind w:left="1260" w:hanging="360"/>
        </w:pPr>
      </w:lvl>
    </w:lvlOverride>
    <w:lvlOverride w:ilvl="4">
      <w:lvl w:ilvl="4">
        <w:start w:val="1"/>
        <w:numFmt w:val="lowerLetter"/>
        <w:lvlText w:val="%5."/>
        <w:legacy w:legacy="1" w:legacySpace="120" w:legacyIndent="360"/>
        <w:lvlJc w:val="left"/>
        <w:pPr>
          <w:ind w:left="1620" w:hanging="360"/>
        </w:pPr>
      </w:lvl>
    </w:lvlOverride>
    <w:lvlOverride w:ilvl="5">
      <w:lvl w:ilvl="5">
        <w:start w:val="1"/>
        <w:numFmt w:val="lowerRoman"/>
        <w:lvlText w:val="%6."/>
        <w:legacy w:legacy="1" w:legacySpace="120" w:legacyIndent="180"/>
        <w:lvlJc w:val="left"/>
        <w:pPr>
          <w:ind w:left="1800" w:hanging="180"/>
        </w:pPr>
      </w:lvl>
    </w:lvlOverride>
    <w:lvlOverride w:ilvl="6">
      <w:lvl w:ilvl="6">
        <w:start w:val="1"/>
        <w:numFmt w:val="decimal"/>
        <w:lvlText w:val="%7."/>
        <w:legacy w:legacy="1" w:legacySpace="120" w:legacyIndent="360"/>
        <w:lvlJc w:val="left"/>
        <w:pPr>
          <w:ind w:left="2160" w:hanging="360"/>
        </w:pPr>
      </w:lvl>
    </w:lvlOverride>
    <w:lvlOverride w:ilvl="7">
      <w:lvl w:ilvl="7">
        <w:start w:val="1"/>
        <w:numFmt w:val="lowerLetter"/>
        <w:lvlText w:val="%8."/>
        <w:legacy w:legacy="1" w:legacySpace="120" w:legacyIndent="360"/>
        <w:lvlJc w:val="left"/>
        <w:pPr>
          <w:ind w:left="2520" w:hanging="360"/>
        </w:pPr>
      </w:lvl>
    </w:lvlOverride>
    <w:lvlOverride w:ilvl="8">
      <w:lvl w:ilvl="8">
        <w:start w:val="1"/>
        <w:numFmt w:val="lowerRoman"/>
        <w:lvlText w:val="%9."/>
        <w:legacy w:legacy="1" w:legacySpace="120" w:legacyIndent="180"/>
        <w:lvlJc w:val="left"/>
        <w:pPr>
          <w:ind w:left="2700" w:hanging="180"/>
        </w:pPr>
      </w:lvl>
    </w:lvlOverride>
  </w:num>
  <w:num w:numId="22">
    <w:abstractNumId w:val="16"/>
    <w:lvlOverride w:ilvl="0">
      <w:startOverride w:val="1"/>
    </w:lvlOverride>
  </w:num>
  <w:num w:numId="23">
    <w:abstractNumId w:val="14"/>
  </w:num>
  <w:num w:numId="24">
    <w:abstractNumId w:val="19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M0NTE2MjGwNLdQ0lEKTi0uzszPAykwqQUAJ9HuSCwAAAA="/>
  </w:docVars>
  <w:rsids>
    <w:rsidRoot w:val="00CF6B74"/>
    <w:rsid w:val="00000935"/>
    <w:rsid w:val="00001583"/>
    <w:rsid w:val="00002951"/>
    <w:rsid w:val="00002E89"/>
    <w:rsid w:val="00003072"/>
    <w:rsid w:val="000032F8"/>
    <w:rsid w:val="00003544"/>
    <w:rsid w:val="00003C03"/>
    <w:rsid w:val="00004293"/>
    <w:rsid w:val="000048B1"/>
    <w:rsid w:val="0000507B"/>
    <w:rsid w:val="000052BB"/>
    <w:rsid w:val="000055FC"/>
    <w:rsid w:val="000059FB"/>
    <w:rsid w:val="0000765F"/>
    <w:rsid w:val="0000788E"/>
    <w:rsid w:val="00007CB5"/>
    <w:rsid w:val="000101AB"/>
    <w:rsid w:val="00010555"/>
    <w:rsid w:val="00010617"/>
    <w:rsid w:val="00010A70"/>
    <w:rsid w:val="0001125D"/>
    <w:rsid w:val="00012D08"/>
    <w:rsid w:val="00013BD3"/>
    <w:rsid w:val="000147C8"/>
    <w:rsid w:val="000149A0"/>
    <w:rsid w:val="00015320"/>
    <w:rsid w:val="00015446"/>
    <w:rsid w:val="0001600B"/>
    <w:rsid w:val="00016546"/>
    <w:rsid w:val="0001693E"/>
    <w:rsid w:val="000178D6"/>
    <w:rsid w:val="000204CD"/>
    <w:rsid w:val="00021069"/>
    <w:rsid w:val="00021220"/>
    <w:rsid w:val="000212C9"/>
    <w:rsid w:val="0002226A"/>
    <w:rsid w:val="00023347"/>
    <w:rsid w:val="00023D68"/>
    <w:rsid w:val="00025E07"/>
    <w:rsid w:val="00025EA7"/>
    <w:rsid w:val="00025ED9"/>
    <w:rsid w:val="00026137"/>
    <w:rsid w:val="00026345"/>
    <w:rsid w:val="00026396"/>
    <w:rsid w:val="000265BD"/>
    <w:rsid w:val="00026795"/>
    <w:rsid w:val="000269F7"/>
    <w:rsid w:val="00026F93"/>
    <w:rsid w:val="00027458"/>
    <w:rsid w:val="00030227"/>
    <w:rsid w:val="00030592"/>
    <w:rsid w:val="000306E6"/>
    <w:rsid w:val="0003081F"/>
    <w:rsid w:val="00030A32"/>
    <w:rsid w:val="000313DC"/>
    <w:rsid w:val="0003143D"/>
    <w:rsid w:val="00031802"/>
    <w:rsid w:val="00031BF0"/>
    <w:rsid w:val="00031D5E"/>
    <w:rsid w:val="00032B94"/>
    <w:rsid w:val="000330EE"/>
    <w:rsid w:val="00033265"/>
    <w:rsid w:val="00034706"/>
    <w:rsid w:val="00037A4A"/>
    <w:rsid w:val="00037AD7"/>
    <w:rsid w:val="0004058A"/>
    <w:rsid w:val="000405CC"/>
    <w:rsid w:val="00040FDA"/>
    <w:rsid w:val="00041057"/>
    <w:rsid w:val="00041215"/>
    <w:rsid w:val="0004235A"/>
    <w:rsid w:val="0004381F"/>
    <w:rsid w:val="00043999"/>
    <w:rsid w:val="00043B96"/>
    <w:rsid w:val="00044727"/>
    <w:rsid w:val="00045A3B"/>
    <w:rsid w:val="0004625B"/>
    <w:rsid w:val="00046A19"/>
    <w:rsid w:val="00047055"/>
    <w:rsid w:val="0004787F"/>
    <w:rsid w:val="00047E4C"/>
    <w:rsid w:val="0005020C"/>
    <w:rsid w:val="00050376"/>
    <w:rsid w:val="000508AC"/>
    <w:rsid w:val="00050B2E"/>
    <w:rsid w:val="00050D6F"/>
    <w:rsid w:val="000522E0"/>
    <w:rsid w:val="00052F56"/>
    <w:rsid w:val="000549A6"/>
    <w:rsid w:val="00055072"/>
    <w:rsid w:val="00056035"/>
    <w:rsid w:val="000564BB"/>
    <w:rsid w:val="00056E12"/>
    <w:rsid w:val="00056F89"/>
    <w:rsid w:val="00057D70"/>
    <w:rsid w:val="00060761"/>
    <w:rsid w:val="0006197B"/>
    <w:rsid w:val="00062124"/>
    <w:rsid w:val="0006272D"/>
    <w:rsid w:val="00063014"/>
    <w:rsid w:val="0006419B"/>
    <w:rsid w:val="00064363"/>
    <w:rsid w:val="0006449C"/>
    <w:rsid w:val="000646DD"/>
    <w:rsid w:val="00064E72"/>
    <w:rsid w:val="00065F91"/>
    <w:rsid w:val="00067CD7"/>
    <w:rsid w:val="00067DD6"/>
    <w:rsid w:val="0007008F"/>
    <w:rsid w:val="0007039E"/>
    <w:rsid w:val="00070C3C"/>
    <w:rsid w:val="00071A74"/>
    <w:rsid w:val="0007395B"/>
    <w:rsid w:val="000764CE"/>
    <w:rsid w:val="00076B0A"/>
    <w:rsid w:val="00077634"/>
    <w:rsid w:val="00080E03"/>
    <w:rsid w:val="00080ECC"/>
    <w:rsid w:val="000812D0"/>
    <w:rsid w:val="0008191B"/>
    <w:rsid w:val="00081B52"/>
    <w:rsid w:val="00081DDB"/>
    <w:rsid w:val="00082054"/>
    <w:rsid w:val="0008233B"/>
    <w:rsid w:val="00082A33"/>
    <w:rsid w:val="00083660"/>
    <w:rsid w:val="00083741"/>
    <w:rsid w:val="0008434E"/>
    <w:rsid w:val="00085C80"/>
    <w:rsid w:val="000866A1"/>
    <w:rsid w:val="00086937"/>
    <w:rsid w:val="00086B23"/>
    <w:rsid w:val="0009044D"/>
    <w:rsid w:val="000905EA"/>
    <w:rsid w:val="00091376"/>
    <w:rsid w:val="00091FAC"/>
    <w:rsid w:val="00092511"/>
    <w:rsid w:val="00092E95"/>
    <w:rsid w:val="00093E46"/>
    <w:rsid w:val="00093E5A"/>
    <w:rsid w:val="000944DD"/>
    <w:rsid w:val="00094642"/>
    <w:rsid w:val="0009558B"/>
    <w:rsid w:val="00095764"/>
    <w:rsid w:val="00096CA5"/>
    <w:rsid w:val="000A08B8"/>
    <w:rsid w:val="000A0E3E"/>
    <w:rsid w:val="000A1BA5"/>
    <w:rsid w:val="000A1ED9"/>
    <w:rsid w:val="000A2789"/>
    <w:rsid w:val="000A4628"/>
    <w:rsid w:val="000A4AE7"/>
    <w:rsid w:val="000A5058"/>
    <w:rsid w:val="000A5082"/>
    <w:rsid w:val="000A56C4"/>
    <w:rsid w:val="000A658F"/>
    <w:rsid w:val="000A6855"/>
    <w:rsid w:val="000A78CC"/>
    <w:rsid w:val="000B0D79"/>
    <w:rsid w:val="000B1D01"/>
    <w:rsid w:val="000B1E04"/>
    <w:rsid w:val="000B2117"/>
    <w:rsid w:val="000B35E4"/>
    <w:rsid w:val="000B3D4C"/>
    <w:rsid w:val="000B5180"/>
    <w:rsid w:val="000B5A74"/>
    <w:rsid w:val="000B64B4"/>
    <w:rsid w:val="000B7384"/>
    <w:rsid w:val="000B77FB"/>
    <w:rsid w:val="000B7AE0"/>
    <w:rsid w:val="000C0809"/>
    <w:rsid w:val="000C0DA1"/>
    <w:rsid w:val="000C1182"/>
    <w:rsid w:val="000C3531"/>
    <w:rsid w:val="000C415E"/>
    <w:rsid w:val="000C41E4"/>
    <w:rsid w:val="000C453B"/>
    <w:rsid w:val="000C5103"/>
    <w:rsid w:val="000C51DC"/>
    <w:rsid w:val="000C5EA8"/>
    <w:rsid w:val="000C732B"/>
    <w:rsid w:val="000D060D"/>
    <w:rsid w:val="000D2A31"/>
    <w:rsid w:val="000D2B73"/>
    <w:rsid w:val="000D2BC4"/>
    <w:rsid w:val="000D3242"/>
    <w:rsid w:val="000D3A48"/>
    <w:rsid w:val="000D43D6"/>
    <w:rsid w:val="000D4BC9"/>
    <w:rsid w:val="000D60BA"/>
    <w:rsid w:val="000D6656"/>
    <w:rsid w:val="000D73FA"/>
    <w:rsid w:val="000D7A75"/>
    <w:rsid w:val="000E0143"/>
    <w:rsid w:val="000E18B9"/>
    <w:rsid w:val="000E1CCD"/>
    <w:rsid w:val="000E1E3D"/>
    <w:rsid w:val="000E2937"/>
    <w:rsid w:val="000E2C17"/>
    <w:rsid w:val="000E395E"/>
    <w:rsid w:val="000E7023"/>
    <w:rsid w:val="000E7B9F"/>
    <w:rsid w:val="000F00F8"/>
    <w:rsid w:val="000F06EA"/>
    <w:rsid w:val="000F0F15"/>
    <w:rsid w:val="000F2643"/>
    <w:rsid w:val="000F3010"/>
    <w:rsid w:val="000F3751"/>
    <w:rsid w:val="000F3A4E"/>
    <w:rsid w:val="000F4548"/>
    <w:rsid w:val="000F69B6"/>
    <w:rsid w:val="000F76FF"/>
    <w:rsid w:val="000F799C"/>
    <w:rsid w:val="000F7AEE"/>
    <w:rsid w:val="000F7C9F"/>
    <w:rsid w:val="00101304"/>
    <w:rsid w:val="0010176A"/>
    <w:rsid w:val="0010210B"/>
    <w:rsid w:val="001028FF"/>
    <w:rsid w:val="00103346"/>
    <w:rsid w:val="00103DEF"/>
    <w:rsid w:val="00103ECA"/>
    <w:rsid w:val="00104ADD"/>
    <w:rsid w:val="0010500C"/>
    <w:rsid w:val="00105047"/>
    <w:rsid w:val="001051E9"/>
    <w:rsid w:val="0010520F"/>
    <w:rsid w:val="001052CD"/>
    <w:rsid w:val="001052E8"/>
    <w:rsid w:val="001054F8"/>
    <w:rsid w:val="001059B3"/>
    <w:rsid w:val="00106120"/>
    <w:rsid w:val="00106DA6"/>
    <w:rsid w:val="00106DC1"/>
    <w:rsid w:val="00107441"/>
    <w:rsid w:val="00107D71"/>
    <w:rsid w:val="00107D87"/>
    <w:rsid w:val="001110CA"/>
    <w:rsid w:val="001112A8"/>
    <w:rsid w:val="001119BE"/>
    <w:rsid w:val="00111DB1"/>
    <w:rsid w:val="001129BD"/>
    <w:rsid w:val="0011322A"/>
    <w:rsid w:val="001133E4"/>
    <w:rsid w:val="001135EA"/>
    <w:rsid w:val="00113B05"/>
    <w:rsid w:val="00113C53"/>
    <w:rsid w:val="001142EA"/>
    <w:rsid w:val="001144EB"/>
    <w:rsid w:val="001152BF"/>
    <w:rsid w:val="00116009"/>
    <w:rsid w:val="001160EE"/>
    <w:rsid w:val="0011655B"/>
    <w:rsid w:val="00116E78"/>
    <w:rsid w:val="0011786C"/>
    <w:rsid w:val="001179FC"/>
    <w:rsid w:val="001206FC"/>
    <w:rsid w:val="00120EAF"/>
    <w:rsid w:val="00121311"/>
    <w:rsid w:val="00121CC4"/>
    <w:rsid w:val="00122AE7"/>
    <w:rsid w:val="00122E93"/>
    <w:rsid w:val="0012330F"/>
    <w:rsid w:val="001236B7"/>
    <w:rsid w:val="00123C7D"/>
    <w:rsid w:val="00123DF4"/>
    <w:rsid w:val="00124462"/>
    <w:rsid w:val="0012674B"/>
    <w:rsid w:val="00126970"/>
    <w:rsid w:val="00130C7E"/>
    <w:rsid w:val="00131846"/>
    <w:rsid w:val="00131909"/>
    <w:rsid w:val="00132113"/>
    <w:rsid w:val="0013307D"/>
    <w:rsid w:val="001341D3"/>
    <w:rsid w:val="00135751"/>
    <w:rsid w:val="00136090"/>
    <w:rsid w:val="001373A4"/>
    <w:rsid w:val="00137788"/>
    <w:rsid w:val="00137DEF"/>
    <w:rsid w:val="00140419"/>
    <w:rsid w:val="00140471"/>
    <w:rsid w:val="001404C6"/>
    <w:rsid w:val="00141170"/>
    <w:rsid w:val="001421F7"/>
    <w:rsid w:val="00142767"/>
    <w:rsid w:val="00142C85"/>
    <w:rsid w:val="001431CA"/>
    <w:rsid w:val="00143527"/>
    <w:rsid w:val="001439C0"/>
    <w:rsid w:val="00143D62"/>
    <w:rsid w:val="00144AA5"/>
    <w:rsid w:val="00144E77"/>
    <w:rsid w:val="001457E4"/>
    <w:rsid w:val="00146105"/>
    <w:rsid w:val="001462BB"/>
    <w:rsid w:val="001463F6"/>
    <w:rsid w:val="00147924"/>
    <w:rsid w:val="0015172E"/>
    <w:rsid w:val="00151B1F"/>
    <w:rsid w:val="00151EDC"/>
    <w:rsid w:val="00151FAD"/>
    <w:rsid w:val="001525F5"/>
    <w:rsid w:val="0015260D"/>
    <w:rsid w:val="001537D5"/>
    <w:rsid w:val="00154948"/>
    <w:rsid w:val="00155599"/>
    <w:rsid w:val="001559F3"/>
    <w:rsid w:val="00155BB8"/>
    <w:rsid w:val="001568E2"/>
    <w:rsid w:val="00156C56"/>
    <w:rsid w:val="00156EA1"/>
    <w:rsid w:val="00157CFC"/>
    <w:rsid w:val="001602E1"/>
    <w:rsid w:val="00160469"/>
    <w:rsid w:val="001605E1"/>
    <w:rsid w:val="00160EE0"/>
    <w:rsid w:val="00161131"/>
    <w:rsid w:val="001617AD"/>
    <w:rsid w:val="00161B31"/>
    <w:rsid w:val="0016246B"/>
    <w:rsid w:val="00162CE9"/>
    <w:rsid w:val="00164B3A"/>
    <w:rsid w:val="0016504E"/>
    <w:rsid w:val="00166107"/>
    <w:rsid w:val="001667D3"/>
    <w:rsid w:val="001675B1"/>
    <w:rsid w:val="00170B7C"/>
    <w:rsid w:val="00170C86"/>
    <w:rsid w:val="0017270D"/>
    <w:rsid w:val="00173503"/>
    <w:rsid w:val="00173680"/>
    <w:rsid w:val="00174041"/>
    <w:rsid w:val="00174142"/>
    <w:rsid w:val="00175726"/>
    <w:rsid w:val="001760C9"/>
    <w:rsid w:val="00177C15"/>
    <w:rsid w:val="0018070A"/>
    <w:rsid w:val="00180836"/>
    <w:rsid w:val="00180F02"/>
    <w:rsid w:val="00181391"/>
    <w:rsid w:val="001825F1"/>
    <w:rsid w:val="00183E33"/>
    <w:rsid w:val="001842A4"/>
    <w:rsid w:val="00184C13"/>
    <w:rsid w:val="00185075"/>
    <w:rsid w:val="00186249"/>
    <w:rsid w:val="00187F0E"/>
    <w:rsid w:val="00190FB8"/>
    <w:rsid w:val="00191C86"/>
    <w:rsid w:val="00192472"/>
    <w:rsid w:val="00192684"/>
    <w:rsid w:val="00192F6E"/>
    <w:rsid w:val="00193F2C"/>
    <w:rsid w:val="00194238"/>
    <w:rsid w:val="001943A0"/>
    <w:rsid w:val="00194569"/>
    <w:rsid w:val="00194CC5"/>
    <w:rsid w:val="00194E86"/>
    <w:rsid w:val="001950E9"/>
    <w:rsid w:val="00195491"/>
    <w:rsid w:val="00195835"/>
    <w:rsid w:val="00197DE9"/>
    <w:rsid w:val="00197F40"/>
    <w:rsid w:val="001A01D7"/>
    <w:rsid w:val="001A058E"/>
    <w:rsid w:val="001A0D1F"/>
    <w:rsid w:val="001A13D7"/>
    <w:rsid w:val="001A1AB8"/>
    <w:rsid w:val="001A1B78"/>
    <w:rsid w:val="001A32DB"/>
    <w:rsid w:val="001A393E"/>
    <w:rsid w:val="001A4E52"/>
    <w:rsid w:val="001A54B9"/>
    <w:rsid w:val="001A5A7C"/>
    <w:rsid w:val="001A5FDD"/>
    <w:rsid w:val="001A6E76"/>
    <w:rsid w:val="001A7126"/>
    <w:rsid w:val="001A722E"/>
    <w:rsid w:val="001A782D"/>
    <w:rsid w:val="001A7965"/>
    <w:rsid w:val="001B104C"/>
    <w:rsid w:val="001B124D"/>
    <w:rsid w:val="001B15A0"/>
    <w:rsid w:val="001B17FF"/>
    <w:rsid w:val="001B2F4D"/>
    <w:rsid w:val="001B3144"/>
    <w:rsid w:val="001B357F"/>
    <w:rsid w:val="001B3E43"/>
    <w:rsid w:val="001B43D4"/>
    <w:rsid w:val="001B529B"/>
    <w:rsid w:val="001B57D6"/>
    <w:rsid w:val="001B65C5"/>
    <w:rsid w:val="001C01D6"/>
    <w:rsid w:val="001C123C"/>
    <w:rsid w:val="001C12B9"/>
    <w:rsid w:val="001C1365"/>
    <w:rsid w:val="001C13D7"/>
    <w:rsid w:val="001C1B23"/>
    <w:rsid w:val="001C22F9"/>
    <w:rsid w:val="001C2315"/>
    <w:rsid w:val="001C26F4"/>
    <w:rsid w:val="001C387F"/>
    <w:rsid w:val="001C3937"/>
    <w:rsid w:val="001C3956"/>
    <w:rsid w:val="001C46EF"/>
    <w:rsid w:val="001C48F8"/>
    <w:rsid w:val="001C73CB"/>
    <w:rsid w:val="001C77A4"/>
    <w:rsid w:val="001D02F1"/>
    <w:rsid w:val="001D041F"/>
    <w:rsid w:val="001D064D"/>
    <w:rsid w:val="001D0E91"/>
    <w:rsid w:val="001D2053"/>
    <w:rsid w:val="001D266D"/>
    <w:rsid w:val="001D26BD"/>
    <w:rsid w:val="001D2E5A"/>
    <w:rsid w:val="001D3457"/>
    <w:rsid w:val="001D4FB3"/>
    <w:rsid w:val="001D52C1"/>
    <w:rsid w:val="001D53C0"/>
    <w:rsid w:val="001D5ED5"/>
    <w:rsid w:val="001D765F"/>
    <w:rsid w:val="001D7B07"/>
    <w:rsid w:val="001E01CE"/>
    <w:rsid w:val="001E0B23"/>
    <w:rsid w:val="001E1690"/>
    <w:rsid w:val="001E219B"/>
    <w:rsid w:val="001E2EA0"/>
    <w:rsid w:val="001E30CC"/>
    <w:rsid w:val="001E3775"/>
    <w:rsid w:val="001E4277"/>
    <w:rsid w:val="001E4872"/>
    <w:rsid w:val="001E55DC"/>
    <w:rsid w:val="001E5B3A"/>
    <w:rsid w:val="001E5E54"/>
    <w:rsid w:val="001E6A90"/>
    <w:rsid w:val="001E7708"/>
    <w:rsid w:val="001F04A9"/>
    <w:rsid w:val="001F07B8"/>
    <w:rsid w:val="001F26C5"/>
    <w:rsid w:val="001F2E06"/>
    <w:rsid w:val="001F2EF3"/>
    <w:rsid w:val="001F558C"/>
    <w:rsid w:val="001F6C05"/>
    <w:rsid w:val="001F6DCD"/>
    <w:rsid w:val="001F7696"/>
    <w:rsid w:val="001F7729"/>
    <w:rsid w:val="00200583"/>
    <w:rsid w:val="00200AC1"/>
    <w:rsid w:val="00200E46"/>
    <w:rsid w:val="00201F52"/>
    <w:rsid w:val="0020214F"/>
    <w:rsid w:val="00202418"/>
    <w:rsid w:val="002029D5"/>
    <w:rsid w:val="002030F3"/>
    <w:rsid w:val="0020378D"/>
    <w:rsid w:val="0020388E"/>
    <w:rsid w:val="00203C40"/>
    <w:rsid w:val="00203F54"/>
    <w:rsid w:val="00204D98"/>
    <w:rsid w:val="00204FE1"/>
    <w:rsid w:val="0020536C"/>
    <w:rsid w:val="00205554"/>
    <w:rsid w:val="00205639"/>
    <w:rsid w:val="00205ADF"/>
    <w:rsid w:val="00205E06"/>
    <w:rsid w:val="00206918"/>
    <w:rsid w:val="00206DCC"/>
    <w:rsid w:val="00207339"/>
    <w:rsid w:val="00207936"/>
    <w:rsid w:val="0021022B"/>
    <w:rsid w:val="00210DC6"/>
    <w:rsid w:val="00211694"/>
    <w:rsid w:val="002119C1"/>
    <w:rsid w:val="00212728"/>
    <w:rsid w:val="00213D32"/>
    <w:rsid w:val="0021427E"/>
    <w:rsid w:val="002142D3"/>
    <w:rsid w:val="00216405"/>
    <w:rsid w:val="002173A8"/>
    <w:rsid w:val="002207F5"/>
    <w:rsid w:val="00220CC3"/>
    <w:rsid w:val="00222286"/>
    <w:rsid w:val="00222A79"/>
    <w:rsid w:val="00222C6E"/>
    <w:rsid w:val="0022358B"/>
    <w:rsid w:val="00223C6D"/>
    <w:rsid w:val="00223ECA"/>
    <w:rsid w:val="002245F6"/>
    <w:rsid w:val="00224F3C"/>
    <w:rsid w:val="00225249"/>
    <w:rsid w:val="00225B8B"/>
    <w:rsid w:val="002263D0"/>
    <w:rsid w:val="0022659C"/>
    <w:rsid w:val="002277D6"/>
    <w:rsid w:val="002305C4"/>
    <w:rsid w:val="00230D3D"/>
    <w:rsid w:val="00231182"/>
    <w:rsid w:val="002314AF"/>
    <w:rsid w:val="0023187C"/>
    <w:rsid w:val="002320D5"/>
    <w:rsid w:val="00232D5F"/>
    <w:rsid w:val="0023329D"/>
    <w:rsid w:val="002338BA"/>
    <w:rsid w:val="00233B1D"/>
    <w:rsid w:val="00234168"/>
    <w:rsid w:val="002343EC"/>
    <w:rsid w:val="002362F8"/>
    <w:rsid w:val="00237035"/>
    <w:rsid w:val="0023788D"/>
    <w:rsid w:val="002379CE"/>
    <w:rsid w:val="00237B49"/>
    <w:rsid w:val="00237D07"/>
    <w:rsid w:val="0024003D"/>
    <w:rsid w:val="002402F9"/>
    <w:rsid w:val="00240490"/>
    <w:rsid w:val="00240AEE"/>
    <w:rsid w:val="00240C18"/>
    <w:rsid w:val="0024146F"/>
    <w:rsid w:val="00241D92"/>
    <w:rsid w:val="0024255E"/>
    <w:rsid w:val="0024302E"/>
    <w:rsid w:val="0024320B"/>
    <w:rsid w:val="00243349"/>
    <w:rsid w:val="00244483"/>
    <w:rsid w:val="00246065"/>
    <w:rsid w:val="0024628C"/>
    <w:rsid w:val="0024666D"/>
    <w:rsid w:val="00246BC0"/>
    <w:rsid w:val="00247D6C"/>
    <w:rsid w:val="002501BE"/>
    <w:rsid w:val="0025090D"/>
    <w:rsid w:val="0025228A"/>
    <w:rsid w:val="0025236C"/>
    <w:rsid w:val="00252A0F"/>
    <w:rsid w:val="00252F5B"/>
    <w:rsid w:val="002544B9"/>
    <w:rsid w:val="002554DD"/>
    <w:rsid w:val="0025566D"/>
    <w:rsid w:val="00255998"/>
    <w:rsid w:val="00255D3E"/>
    <w:rsid w:val="0025638A"/>
    <w:rsid w:val="00256A55"/>
    <w:rsid w:val="00256BD8"/>
    <w:rsid w:val="00257A48"/>
    <w:rsid w:val="00257DCF"/>
    <w:rsid w:val="002601AB"/>
    <w:rsid w:val="00260662"/>
    <w:rsid w:val="00260F41"/>
    <w:rsid w:val="00261DDE"/>
    <w:rsid w:val="002621A3"/>
    <w:rsid w:val="00262F15"/>
    <w:rsid w:val="0026334A"/>
    <w:rsid w:val="00263FF6"/>
    <w:rsid w:val="00264C64"/>
    <w:rsid w:val="00267737"/>
    <w:rsid w:val="00267E2E"/>
    <w:rsid w:val="002706DB"/>
    <w:rsid w:val="00270C8F"/>
    <w:rsid w:val="0027145D"/>
    <w:rsid w:val="002716C1"/>
    <w:rsid w:val="00271BFE"/>
    <w:rsid w:val="00271FB2"/>
    <w:rsid w:val="00272005"/>
    <w:rsid w:val="00272CDF"/>
    <w:rsid w:val="00272D55"/>
    <w:rsid w:val="00272FD6"/>
    <w:rsid w:val="00274E53"/>
    <w:rsid w:val="002752F9"/>
    <w:rsid w:val="0027739D"/>
    <w:rsid w:val="00280217"/>
    <w:rsid w:val="00280495"/>
    <w:rsid w:val="0028059E"/>
    <w:rsid w:val="00280927"/>
    <w:rsid w:val="00281B58"/>
    <w:rsid w:val="00283067"/>
    <w:rsid w:val="00283F53"/>
    <w:rsid w:val="002842D2"/>
    <w:rsid w:val="0028595C"/>
    <w:rsid w:val="00286A41"/>
    <w:rsid w:val="00286C2F"/>
    <w:rsid w:val="002915B8"/>
    <w:rsid w:val="00292E3B"/>
    <w:rsid w:val="00292EFF"/>
    <w:rsid w:val="00292FAC"/>
    <w:rsid w:val="00295ED1"/>
    <w:rsid w:val="002971F4"/>
    <w:rsid w:val="00297C7B"/>
    <w:rsid w:val="00297E35"/>
    <w:rsid w:val="002A07CE"/>
    <w:rsid w:val="002A0CE5"/>
    <w:rsid w:val="002A1720"/>
    <w:rsid w:val="002A2C21"/>
    <w:rsid w:val="002A3E41"/>
    <w:rsid w:val="002A3F71"/>
    <w:rsid w:val="002A4985"/>
    <w:rsid w:val="002A4F9E"/>
    <w:rsid w:val="002A5CE9"/>
    <w:rsid w:val="002A60ED"/>
    <w:rsid w:val="002A62C6"/>
    <w:rsid w:val="002A6775"/>
    <w:rsid w:val="002A6853"/>
    <w:rsid w:val="002A6B16"/>
    <w:rsid w:val="002A6FC8"/>
    <w:rsid w:val="002A722B"/>
    <w:rsid w:val="002A7397"/>
    <w:rsid w:val="002A7A45"/>
    <w:rsid w:val="002A7E56"/>
    <w:rsid w:val="002B05AE"/>
    <w:rsid w:val="002B05B2"/>
    <w:rsid w:val="002B154C"/>
    <w:rsid w:val="002B2FFD"/>
    <w:rsid w:val="002B322C"/>
    <w:rsid w:val="002B3A1D"/>
    <w:rsid w:val="002B3C79"/>
    <w:rsid w:val="002B4480"/>
    <w:rsid w:val="002B4CE7"/>
    <w:rsid w:val="002B56DA"/>
    <w:rsid w:val="002B71C7"/>
    <w:rsid w:val="002B7D78"/>
    <w:rsid w:val="002C0395"/>
    <w:rsid w:val="002C0CD6"/>
    <w:rsid w:val="002C0D16"/>
    <w:rsid w:val="002C0D2D"/>
    <w:rsid w:val="002C1815"/>
    <w:rsid w:val="002C4D60"/>
    <w:rsid w:val="002C4D75"/>
    <w:rsid w:val="002C4ECB"/>
    <w:rsid w:val="002C530F"/>
    <w:rsid w:val="002C55C9"/>
    <w:rsid w:val="002C6B77"/>
    <w:rsid w:val="002C7272"/>
    <w:rsid w:val="002D15B3"/>
    <w:rsid w:val="002D1A3A"/>
    <w:rsid w:val="002D2152"/>
    <w:rsid w:val="002D23EF"/>
    <w:rsid w:val="002D2689"/>
    <w:rsid w:val="002D2D50"/>
    <w:rsid w:val="002D2EBE"/>
    <w:rsid w:val="002D369C"/>
    <w:rsid w:val="002D42B1"/>
    <w:rsid w:val="002D5005"/>
    <w:rsid w:val="002D51BC"/>
    <w:rsid w:val="002D53C8"/>
    <w:rsid w:val="002D6F4A"/>
    <w:rsid w:val="002D7BEA"/>
    <w:rsid w:val="002E0367"/>
    <w:rsid w:val="002E0AC7"/>
    <w:rsid w:val="002E453F"/>
    <w:rsid w:val="002E673C"/>
    <w:rsid w:val="002E6DC0"/>
    <w:rsid w:val="002E6F9A"/>
    <w:rsid w:val="002E72BA"/>
    <w:rsid w:val="002E77DE"/>
    <w:rsid w:val="002F0011"/>
    <w:rsid w:val="002F01B1"/>
    <w:rsid w:val="002F02CB"/>
    <w:rsid w:val="002F1028"/>
    <w:rsid w:val="002F1384"/>
    <w:rsid w:val="002F1778"/>
    <w:rsid w:val="002F17C9"/>
    <w:rsid w:val="002F189D"/>
    <w:rsid w:val="002F1A7A"/>
    <w:rsid w:val="002F1ED5"/>
    <w:rsid w:val="002F2116"/>
    <w:rsid w:val="002F2F2F"/>
    <w:rsid w:val="002F2F5C"/>
    <w:rsid w:val="002F2FAF"/>
    <w:rsid w:val="002F301E"/>
    <w:rsid w:val="002F3223"/>
    <w:rsid w:val="002F32D6"/>
    <w:rsid w:val="002F34C8"/>
    <w:rsid w:val="002F38F4"/>
    <w:rsid w:val="002F3ACD"/>
    <w:rsid w:val="002F3CF7"/>
    <w:rsid w:val="002F3E1E"/>
    <w:rsid w:val="002F3E8C"/>
    <w:rsid w:val="002F3F2C"/>
    <w:rsid w:val="002F4261"/>
    <w:rsid w:val="002F44A1"/>
    <w:rsid w:val="002F488D"/>
    <w:rsid w:val="002F56B3"/>
    <w:rsid w:val="002F5D6D"/>
    <w:rsid w:val="002F696D"/>
    <w:rsid w:val="002F7918"/>
    <w:rsid w:val="002F79B5"/>
    <w:rsid w:val="0030031E"/>
    <w:rsid w:val="00300EC1"/>
    <w:rsid w:val="003038AC"/>
    <w:rsid w:val="00303C1D"/>
    <w:rsid w:val="00303EE2"/>
    <w:rsid w:val="00304F1B"/>
    <w:rsid w:val="00305384"/>
    <w:rsid w:val="0030545C"/>
    <w:rsid w:val="00305585"/>
    <w:rsid w:val="003055F8"/>
    <w:rsid w:val="00305941"/>
    <w:rsid w:val="00306F6D"/>
    <w:rsid w:val="0031001E"/>
    <w:rsid w:val="0031006B"/>
    <w:rsid w:val="00310337"/>
    <w:rsid w:val="0031088C"/>
    <w:rsid w:val="00311204"/>
    <w:rsid w:val="00311FB6"/>
    <w:rsid w:val="00312F60"/>
    <w:rsid w:val="00313293"/>
    <w:rsid w:val="0031356F"/>
    <w:rsid w:val="003138BF"/>
    <w:rsid w:val="00313CED"/>
    <w:rsid w:val="00313F56"/>
    <w:rsid w:val="00314408"/>
    <w:rsid w:val="003148E6"/>
    <w:rsid w:val="00314B24"/>
    <w:rsid w:val="00315156"/>
    <w:rsid w:val="00315295"/>
    <w:rsid w:val="00315E95"/>
    <w:rsid w:val="00316CA7"/>
    <w:rsid w:val="00316F79"/>
    <w:rsid w:val="0031700A"/>
    <w:rsid w:val="00317374"/>
    <w:rsid w:val="003208D8"/>
    <w:rsid w:val="00320E04"/>
    <w:rsid w:val="003210C8"/>
    <w:rsid w:val="0032113F"/>
    <w:rsid w:val="00322660"/>
    <w:rsid w:val="003227EC"/>
    <w:rsid w:val="00322F14"/>
    <w:rsid w:val="003233CD"/>
    <w:rsid w:val="00323E75"/>
    <w:rsid w:val="00324FC0"/>
    <w:rsid w:val="0032576E"/>
    <w:rsid w:val="0032593E"/>
    <w:rsid w:val="00325B84"/>
    <w:rsid w:val="00330409"/>
    <w:rsid w:val="00330859"/>
    <w:rsid w:val="00330A28"/>
    <w:rsid w:val="00330FAB"/>
    <w:rsid w:val="0033254C"/>
    <w:rsid w:val="00332C4B"/>
    <w:rsid w:val="00332CE8"/>
    <w:rsid w:val="00333870"/>
    <w:rsid w:val="00334D23"/>
    <w:rsid w:val="00335118"/>
    <w:rsid w:val="00335E94"/>
    <w:rsid w:val="00335EA9"/>
    <w:rsid w:val="00336840"/>
    <w:rsid w:val="00336E3C"/>
    <w:rsid w:val="0033770C"/>
    <w:rsid w:val="00337838"/>
    <w:rsid w:val="00337C0C"/>
    <w:rsid w:val="0034034A"/>
    <w:rsid w:val="003413BA"/>
    <w:rsid w:val="00341AD9"/>
    <w:rsid w:val="00341B76"/>
    <w:rsid w:val="00342480"/>
    <w:rsid w:val="00342569"/>
    <w:rsid w:val="003429D2"/>
    <w:rsid w:val="0034313E"/>
    <w:rsid w:val="003436BA"/>
    <w:rsid w:val="00343BB9"/>
    <w:rsid w:val="00344820"/>
    <w:rsid w:val="00344934"/>
    <w:rsid w:val="003464B2"/>
    <w:rsid w:val="003468D2"/>
    <w:rsid w:val="00346A72"/>
    <w:rsid w:val="003503BF"/>
    <w:rsid w:val="00350C08"/>
    <w:rsid w:val="00351532"/>
    <w:rsid w:val="00351AF3"/>
    <w:rsid w:val="00351C00"/>
    <w:rsid w:val="00352284"/>
    <w:rsid w:val="003527EA"/>
    <w:rsid w:val="003531A9"/>
    <w:rsid w:val="00353471"/>
    <w:rsid w:val="00353A64"/>
    <w:rsid w:val="003549B5"/>
    <w:rsid w:val="00355119"/>
    <w:rsid w:val="00355C92"/>
    <w:rsid w:val="00356814"/>
    <w:rsid w:val="003577EE"/>
    <w:rsid w:val="00357A45"/>
    <w:rsid w:val="0036133F"/>
    <w:rsid w:val="003617AB"/>
    <w:rsid w:val="0036250C"/>
    <w:rsid w:val="00362636"/>
    <w:rsid w:val="003626B4"/>
    <w:rsid w:val="00362FCB"/>
    <w:rsid w:val="00364145"/>
    <w:rsid w:val="00364A50"/>
    <w:rsid w:val="00364A69"/>
    <w:rsid w:val="00365347"/>
    <w:rsid w:val="00365A4D"/>
    <w:rsid w:val="00365F8F"/>
    <w:rsid w:val="003661D9"/>
    <w:rsid w:val="00367B37"/>
    <w:rsid w:val="0037181B"/>
    <w:rsid w:val="0037199F"/>
    <w:rsid w:val="00371EDF"/>
    <w:rsid w:val="00372324"/>
    <w:rsid w:val="00373311"/>
    <w:rsid w:val="003737C6"/>
    <w:rsid w:val="0037388F"/>
    <w:rsid w:val="00373A88"/>
    <w:rsid w:val="003740F1"/>
    <w:rsid w:val="00374C8C"/>
    <w:rsid w:val="0037592B"/>
    <w:rsid w:val="00376333"/>
    <w:rsid w:val="00376730"/>
    <w:rsid w:val="003772C0"/>
    <w:rsid w:val="00377E6D"/>
    <w:rsid w:val="00380D0A"/>
    <w:rsid w:val="00380D45"/>
    <w:rsid w:val="00381AEA"/>
    <w:rsid w:val="00381E1D"/>
    <w:rsid w:val="00381FA3"/>
    <w:rsid w:val="00382033"/>
    <w:rsid w:val="0038215C"/>
    <w:rsid w:val="003843AB"/>
    <w:rsid w:val="003846D4"/>
    <w:rsid w:val="00384E78"/>
    <w:rsid w:val="00385C8E"/>
    <w:rsid w:val="00385D94"/>
    <w:rsid w:val="00386306"/>
    <w:rsid w:val="00386A4F"/>
    <w:rsid w:val="00386FBF"/>
    <w:rsid w:val="0038736D"/>
    <w:rsid w:val="003873C4"/>
    <w:rsid w:val="00387EDB"/>
    <w:rsid w:val="00390A93"/>
    <w:rsid w:val="0039139B"/>
    <w:rsid w:val="0039147F"/>
    <w:rsid w:val="00393629"/>
    <w:rsid w:val="00394845"/>
    <w:rsid w:val="003949A7"/>
    <w:rsid w:val="00394D39"/>
    <w:rsid w:val="003952FB"/>
    <w:rsid w:val="00395309"/>
    <w:rsid w:val="00395450"/>
    <w:rsid w:val="003956A2"/>
    <w:rsid w:val="00395826"/>
    <w:rsid w:val="003959D0"/>
    <w:rsid w:val="00395E69"/>
    <w:rsid w:val="00396850"/>
    <w:rsid w:val="0039714C"/>
    <w:rsid w:val="00397A4A"/>
    <w:rsid w:val="003A0839"/>
    <w:rsid w:val="003A0993"/>
    <w:rsid w:val="003A1715"/>
    <w:rsid w:val="003A2813"/>
    <w:rsid w:val="003A42A6"/>
    <w:rsid w:val="003A43A6"/>
    <w:rsid w:val="003A49B5"/>
    <w:rsid w:val="003A4A79"/>
    <w:rsid w:val="003A4D29"/>
    <w:rsid w:val="003A4D8A"/>
    <w:rsid w:val="003A5055"/>
    <w:rsid w:val="003A51AF"/>
    <w:rsid w:val="003A70D5"/>
    <w:rsid w:val="003A78B1"/>
    <w:rsid w:val="003A79DC"/>
    <w:rsid w:val="003A7E46"/>
    <w:rsid w:val="003B00CB"/>
    <w:rsid w:val="003B06CA"/>
    <w:rsid w:val="003B0991"/>
    <w:rsid w:val="003B141A"/>
    <w:rsid w:val="003B16A8"/>
    <w:rsid w:val="003B1822"/>
    <w:rsid w:val="003B31DE"/>
    <w:rsid w:val="003B3C91"/>
    <w:rsid w:val="003B413F"/>
    <w:rsid w:val="003B4476"/>
    <w:rsid w:val="003B5B67"/>
    <w:rsid w:val="003B6B45"/>
    <w:rsid w:val="003B70FD"/>
    <w:rsid w:val="003B752A"/>
    <w:rsid w:val="003B786D"/>
    <w:rsid w:val="003B7940"/>
    <w:rsid w:val="003B7D41"/>
    <w:rsid w:val="003C1169"/>
    <w:rsid w:val="003C3189"/>
    <w:rsid w:val="003C613D"/>
    <w:rsid w:val="003C6695"/>
    <w:rsid w:val="003C6FF4"/>
    <w:rsid w:val="003C763A"/>
    <w:rsid w:val="003C7B71"/>
    <w:rsid w:val="003C7C8C"/>
    <w:rsid w:val="003D0D86"/>
    <w:rsid w:val="003D221D"/>
    <w:rsid w:val="003D22D9"/>
    <w:rsid w:val="003D27CD"/>
    <w:rsid w:val="003D2FC6"/>
    <w:rsid w:val="003D3DA5"/>
    <w:rsid w:val="003D3FE5"/>
    <w:rsid w:val="003D4772"/>
    <w:rsid w:val="003D48B0"/>
    <w:rsid w:val="003D4A7E"/>
    <w:rsid w:val="003D5FF4"/>
    <w:rsid w:val="003D6C6A"/>
    <w:rsid w:val="003D6E72"/>
    <w:rsid w:val="003D76CC"/>
    <w:rsid w:val="003D78FF"/>
    <w:rsid w:val="003D7F70"/>
    <w:rsid w:val="003E139B"/>
    <w:rsid w:val="003E26FC"/>
    <w:rsid w:val="003E32CE"/>
    <w:rsid w:val="003E4011"/>
    <w:rsid w:val="003E48F6"/>
    <w:rsid w:val="003E4BB4"/>
    <w:rsid w:val="003E5788"/>
    <w:rsid w:val="003E5973"/>
    <w:rsid w:val="003E5A98"/>
    <w:rsid w:val="003E629A"/>
    <w:rsid w:val="003E64CB"/>
    <w:rsid w:val="003E656D"/>
    <w:rsid w:val="003E76A5"/>
    <w:rsid w:val="003E7994"/>
    <w:rsid w:val="003F0F20"/>
    <w:rsid w:val="003F1256"/>
    <w:rsid w:val="003F218C"/>
    <w:rsid w:val="003F2901"/>
    <w:rsid w:val="003F3C01"/>
    <w:rsid w:val="003F3FF7"/>
    <w:rsid w:val="003F434E"/>
    <w:rsid w:val="003F4C89"/>
    <w:rsid w:val="003F4F8C"/>
    <w:rsid w:val="003F5FBD"/>
    <w:rsid w:val="003F7693"/>
    <w:rsid w:val="003F78D4"/>
    <w:rsid w:val="003F7C40"/>
    <w:rsid w:val="003F7E8A"/>
    <w:rsid w:val="004002D1"/>
    <w:rsid w:val="00400360"/>
    <w:rsid w:val="00400BA3"/>
    <w:rsid w:val="004018ED"/>
    <w:rsid w:val="00402432"/>
    <w:rsid w:val="00402515"/>
    <w:rsid w:val="00404291"/>
    <w:rsid w:val="0040472D"/>
    <w:rsid w:val="00404A88"/>
    <w:rsid w:val="0040537E"/>
    <w:rsid w:val="004061F0"/>
    <w:rsid w:val="0040676C"/>
    <w:rsid w:val="004074A1"/>
    <w:rsid w:val="00410FC7"/>
    <w:rsid w:val="00411D6B"/>
    <w:rsid w:val="0041260D"/>
    <w:rsid w:val="00412CF6"/>
    <w:rsid w:val="00413163"/>
    <w:rsid w:val="004131DC"/>
    <w:rsid w:val="0041454B"/>
    <w:rsid w:val="004149AF"/>
    <w:rsid w:val="00414FB1"/>
    <w:rsid w:val="00416225"/>
    <w:rsid w:val="00416619"/>
    <w:rsid w:val="0041696A"/>
    <w:rsid w:val="00417143"/>
    <w:rsid w:val="00417341"/>
    <w:rsid w:val="00417607"/>
    <w:rsid w:val="004200DF"/>
    <w:rsid w:val="004201C8"/>
    <w:rsid w:val="00420914"/>
    <w:rsid w:val="00420A40"/>
    <w:rsid w:val="00421881"/>
    <w:rsid w:val="00422C02"/>
    <w:rsid w:val="00422FB3"/>
    <w:rsid w:val="00422FB8"/>
    <w:rsid w:val="00423922"/>
    <w:rsid w:val="00423960"/>
    <w:rsid w:val="00424237"/>
    <w:rsid w:val="00424530"/>
    <w:rsid w:val="004256A1"/>
    <w:rsid w:val="00425C27"/>
    <w:rsid w:val="00425C73"/>
    <w:rsid w:val="004264F7"/>
    <w:rsid w:val="00426C7A"/>
    <w:rsid w:val="004274EC"/>
    <w:rsid w:val="00427FBB"/>
    <w:rsid w:val="004315C8"/>
    <w:rsid w:val="00432179"/>
    <w:rsid w:val="00432252"/>
    <w:rsid w:val="00432632"/>
    <w:rsid w:val="00432944"/>
    <w:rsid w:val="00433447"/>
    <w:rsid w:val="00433FCE"/>
    <w:rsid w:val="0043406A"/>
    <w:rsid w:val="00434976"/>
    <w:rsid w:val="004359B5"/>
    <w:rsid w:val="0043601B"/>
    <w:rsid w:val="00436402"/>
    <w:rsid w:val="0043661B"/>
    <w:rsid w:val="004369E7"/>
    <w:rsid w:val="00437846"/>
    <w:rsid w:val="00437847"/>
    <w:rsid w:val="00437921"/>
    <w:rsid w:val="00437CCE"/>
    <w:rsid w:val="00437E58"/>
    <w:rsid w:val="00437FC8"/>
    <w:rsid w:val="004407FB"/>
    <w:rsid w:val="0044327F"/>
    <w:rsid w:val="00443334"/>
    <w:rsid w:val="00443D8D"/>
    <w:rsid w:val="00445078"/>
    <w:rsid w:val="0044558A"/>
    <w:rsid w:val="0044559B"/>
    <w:rsid w:val="00445E17"/>
    <w:rsid w:val="00446352"/>
    <w:rsid w:val="00446BA3"/>
    <w:rsid w:val="00446CBA"/>
    <w:rsid w:val="00447307"/>
    <w:rsid w:val="00450093"/>
    <w:rsid w:val="00450282"/>
    <w:rsid w:val="00450A86"/>
    <w:rsid w:val="0045170A"/>
    <w:rsid w:val="00452CA4"/>
    <w:rsid w:val="0045447D"/>
    <w:rsid w:val="00455AD0"/>
    <w:rsid w:val="00455BCB"/>
    <w:rsid w:val="00455E07"/>
    <w:rsid w:val="00455F1C"/>
    <w:rsid w:val="00456C4F"/>
    <w:rsid w:val="00457328"/>
    <w:rsid w:val="0045732F"/>
    <w:rsid w:val="004575D3"/>
    <w:rsid w:val="00460CE5"/>
    <w:rsid w:val="00462008"/>
    <w:rsid w:val="00462E7B"/>
    <w:rsid w:val="00463307"/>
    <w:rsid w:val="004637AD"/>
    <w:rsid w:val="00464698"/>
    <w:rsid w:val="00464C78"/>
    <w:rsid w:val="00465554"/>
    <w:rsid w:val="00465D6B"/>
    <w:rsid w:val="00467114"/>
    <w:rsid w:val="00470E09"/>
    <w:rsid w:val="00471028"/>
    <w:rsid w:val="00472261"/>
    <w:rsid w:val="004726E2"/>
    <w:rsid w:val="00473045"/>
    <w:rsid w:val="004733A4"/>
    <w:rsid w:val="00475567"/>
    <w:rsid w:val="00475622"/>
    <w:rsid w:val="00476CBF"/>
    <w:rsid w:val="00477056"/>
    <w:rsid w:val="00477BF7"/>
    <w:rsid w:val="00481692"/>
    <w:rsid w:val="0048262C"/>
    <w:rsid w:val="00482D40"/>
    <w:rsid w:val="00483463"/>
    <w:rsid w:val="00485106"/>
    <w:rsid w:val="004867DD"/>
    <w:rsid w:val="00486B3C"/>
    <w:rsid w:val="00486FA9"/>
    <w:rsid w:val="00490BB6"/>
    <w:rsid w:val="004911A6"/>
    <w:rsid w:val="00491454"/>
    <w:rsid w:val="004916A4"/>
    <w:rsid w:val="00492B70"/>
    <w:rsid w:val="00494532"/>
    <w:rsid w:val="0049566A"/>
    <w:rsid w:val="00496234"/>
    <w:rsid w:val="00496899"/>
    <w:rsid w:val="00496F2B"/>
    <w:rsid w:val="0049713B"/>
    <w:rsid w:val="00497313"/>
    <w:rsid w:val="004A1946"/>
    <w:rsid w:val="004A202C"/>
    <w:rsid w:val="004A21F6"/>
    <w:rsid w:val="004A24A7"/>
    <w:rsid w:val="004A2749"/>
    <w:rsid w:val="004A30E1"/>
    <w:rsid w:val="004A3195"/>
    <w:rsid w:val="004A7264"/>
    <w:rsid w:val="004B078D"/>
    <w:rsid w:val="004B0857"/>
    <w:rsid w:val="004B1CB1"/>
    <w:rsid w:val="004B20F0"/>
    <w:rsid w:val="004B2189"/>
    <w:rsid w:val="004B23C6"/>
    <w:rsid w:val="004B25D1"/>
    <w:rsid w:val="004B322D"/>
    <w:rsid w:val="004B529C"/>
    <w:rsid w:val="004B597D"/>
    <w:rsid w:val="004B7C2D"/>
    <w:rsid w:val="004C0A09"/>
    <w:rsid w:val="004C1EA2"/>
    <w:rsid w:val="004C3380"/>
    <w:rsid w:val="004C37DC"/>
    <w:rsid w:val="004C3802"/>
    <w:rsid w:val="004C5A10"/>
    <w:rsid w:val="004C6B10"/>
    <w:rsid w:val="004C7750"/>
    <w:rsid w:val="004C7CE9"/>
    <w:rsid w:val="004D016E"/>
    <w:rsid w:val="004D1C15"/>
    <w:rsid w:val="004D2297"/>
    <w:rsid w:val="004D2347"/>
    <w:rsid w:val="004D3580"/>
    <w:rsid w:val="004D35F8"/>
    <w:rsid w:val="004D45CE"/>
    <w:rsid w:val="004D460E"/>
    <w:rsid w:val="004D6637"/>
    <w:rsid w:val="004D79AD"/>
    <w:rsid w:val="004D7F21"/>
    <w:rsid w:val="004E00CF"/>
    <w:rsid w:val="004E1088"/>
    <w:rsid w:val="004E1096"/>
    <w:rsid w:val="004E19CA"/>
    <w:rsid w:val="004E1B01"/>
    <w:rsid w:val="004E200C"/>
    <w:rsid w:val="004E2B53"/>
    <w:rsid w:val="004E301A"/>
    <w:rsid w:val="004E3528"/>
    <w:rsid w:val="004E3540"/>
    <w:rsid w:val="004E5505"/>
    <w:rsid w:val="004E5935"/>
    <w:rsid w:val="004E5C98"/>
    <w:rsid w:val="004E601C"/>
    <w:rsid w:val="004E6708"/>
    <w:rsid w:val="004E67A8"/>
    <w:rsid w:val="004E691B"/>
    <w:rsid w:val="004E7F58"/>
    <w:rsid w:val="004F0525"/>
    <w:rsid w:val="004F126B"/>
    <w:rsid w:val="004F13B3"/>
    <w:rsid w:val="004F13BC"/>
    <w:rsid w:val="004F1680"/>
    <w:rsid w:val="004F270B"/>
    <w:rsid w:val="004F2A05"/>
    <w:rsid w:val="004F2D1C"/>
    <w:rsid w:val="004F3B41"/>
    <w:rsid w:val="004F473D"/>
    <w:rsid w:val="004F5607"/>
    <w:rsid w:val="004F591F"/>
    <w:rsid w:val="004F6BD3"/>
    <w:rsid w:val="004F76D4"/>
    <w:rsid w:val="004F7862"/>
    <w:rsid w:val="004F7A4F"/>
    <w:rsid w:val="0050012B"/>
    <w:rsid w:val="00500369"/>
    <w:rsid w:val="0050055C"/>
    <w:rsid w:val="005010BB"/>
    <w:rsid w:val="0050262E"/>
    <w:rsid w:val="00502655"/>
    <w:rsid w:val="005029C4"/>
    <w:rsid w:val="00503E3E"/>
    <w:rsid w:val="00504922"/>
    <w:rsid w:val="00504CD6"/>
    <w:rsid w:val="00504CFF"/>
    <w:rsid w:val="00504E9A"/>
    <w:rsid w:val="005060FD"/>
    <w:rsid w:val="00506678"/>
    <w:rsid w:val="00506C0B"/>
    <w:rsid w:val="00507558"/>
    <w:rsid w:val="00507A9C"/>
    <w:rsid w:val="00507ACF"/>
    <w:rsid w:val="00507C4F"/>
    <w:rsid w:val="0051073D"/>
    <w:rsid w:val="00510F8E"/>
    <w:rsid w:val="00511288"/>
    <w:rsid w:val="00512244"/>
    <w:rsid w:val="00512729"/>
    <w:rsid w:val="00513A04"/>
    <w:rsid w:val="00513D47"/>
    <w:rsid w:val="00515DFA"/>
    <w:rsid w:val="00516849"/>
    <w:rsid w:val="00516DE5"/>
    <w:rsid w:val="00516F35"/>
    <w:rsid w:val="00517795"/>
    <w:rsid w:val="00520915"/>
    <w:rsid w:val="00520C80"/>
    <w:rsid w:val="0052106F"/>
    <w:rsid w:val="005210A3"/>
    <w:rsid w:val="005210D1"/>
    <w:rsid w:val="0052182A"/>
    <w:rsid w:val="005227F3"/>
    <w:rsid w:val="00523C20"/>
    <w:rsid w:val="00523EC3"/>
    <w:rsid w:val="005247C0"/>
    <w:rsid w:val="00524889"/>
    <w:rsid w:val="00524DAA"/>
    <w:rsid w:val="005254E4"/>
    <w:rsid w:val="00525815"/>
    <w:rsid w:val="0052584D"/>
    <w:rsid w:val="00525D6D"/>
    <w:rsid w:val="00526BF8"/>
    <w:rsid w:val="00527E04"/>
    <w:rsid w:val="00527E7A"/>
    <w:rsid w:val="005301E8"/>
    <w:rsid w:val="00530B2D"/>
    <w:rsid w:val="00531FB1"/>
    <w:rsid w:val="0053214B"/>
    <w:rsid w:val="00532452"/>
    <w:rsid w:val="005327B5"/>
    <w:rsid w:val="005327BA"/>
    <w:rsid w:val="0053391C"/>
    <w:rsid w:val="00533CF3"/>
    <w:rsid w:val="00534DA0"/>
    <w:rsid w:val="00535EAA"/>
    <w:rsid w:val="005369C1"/>
    <w:rsid w:val="00536AEC"/>
    <w:rsid w:val="00536C18"/>
    <w:rsid w:val="00536C5F"/>
    <w:rsid w:val="00540064"/>
    <w:rsid w:val="00540B84"/>
    <w:rsid w:val="005411BE"/>
    <w:rsid w:val="005411DF"/>
    <w:rsid w:val="005413C3"/>
    <w:rsid w:val="00541998"/>
    <w:rsid w:val="00541F22"/>
    <w:rsid w:val="00541FF8"/>
    <w:rsid w:val="005426EA"/>
    <w:rsid w:val="005434D6"/>
    <w:rsid w:val="00545323"/>
    <w:rsid w:val="005458D0"/>
    <w:rsid w:val="00545A01"/>
    <w:rsid w:val="00545D54"/>
    <w:rsid w:val="00545E56"/>
    <w:rsid w:val="00545EA2"/>
    <w:rsid w:val="00546680"/>
    <w:rsid w:val="00547001"/>
    <w:rsid w:val="005475FC"/>
    <w:rsid w:val="0054760A"/>
    <w:rsid w:val="00547AEB"/>
    <w:rsid w:val="00547AF9"/>
    <w:rsid w:val="0055014F"/>
    <w:rsid w:val="0055075D"/>
    <w:rsid w:val="00551337"/>
    <w:rsid w:val="00551E73"/>
    <w:rsid w:val="00552540"/>
    <w:rsid w:val="00553F73"/>
    <w:rsid w:val="005540B6"/>
    <w:rsid w:val="00554C93"/>
    <w:rsid w:val="00554CDD"/>
    <w:rsid w:val="0055595E"/>
    <w:rsid w:val="00555B99"/>
    <w:rsid w:val="00555E8D"/>
    <w:rsid w:val="005563C6"/>
    <w:rsid w:val="00556468"/>
    <w:rsid w:val="005569D3"/>
    <w:rsid w:val="00557681"/>
    <w:rsid w:val="00560B12"/>
    <w:rsid w:val="00560BA2"/>
    <w:rsid w:val="005615A6"/>
    <w:rsid w:val="00563D8D"/>
    <w:rsid w:val="00564792"/>
    <w:rsid w:val="00564F66"/>
    <w:rsid w:val="00565614"/>
    <w:rsid w:val="00565B81"/>
    <w:rsid w:val="00565F43"/>
    <w:rsid w:val="005660E4"/>
    <w:rsid w:val="0056794B"/>
    <w:rsid w:val="00567956"/>
    <w:rsid w:val="005702E3"/>
    <w:rsid w:val="00570850"/>
    <w:rsid w:val="00570940"/>
    <w:rsid w:val="00570EB2"/>
    <w:rsid w:val="00571215"/>
    <w:rsid w:val="00571320"/>
    <w:rsid w:val="005718E7"/>
    <w:rsid w:val="00571C94"/>
    <w:rsid w:val="00572637"/>
    <w:rsid w:val="005731F3"/>
    <w:rsid w:val="00573ED1"/>
    <w:rsid w:val="005742F3"/>
    <w:rsid w:val="00574320"/>
    <w:rsid w:val="00574628"/>
    <w:rsid w:val="005751C6"/>
    <w:rsid w:val="00575345"/>
    <w:rsid w:val="0057579F"/>
    <w:rsid w:val="005759B6"/>
    <w:rsid w:val="00575E76"/>
    <w:rsid w:val="00575EC3"/>
    <w:rsid w:val="005760F7"/>
    <w:rsid w:val="005761E1"/>
    <w:rsid w:val="00576353"/>
    <w:rsid w:val="00577FC9"/>
    <w:rsid w:val="005801CE"/>
    <w:rsid w:val="00580CAD"/>
    <w:rsid w:val="005812DA"/>
    <w:rsid w:val="00581429"/>
    <w:rsid w:val="00581F89"/>
    <w:rsid w:val="005821E6"/>
    <w:rsid w:val="005836F2"/>
    <w:rsid w:val="005837F1"/>
    <w:rsid w:val="00583DD2"/>
    <w:rsid w:val="00584117"/>
    <w:rsid w:val="00584320"/>
    <w:rsid w:val="0058453D"/>
    <w:rsid w:val="00584716"/>
    <w:rsid w:val="0058485D"/>
    <w:rsid w:val="00584DC9"/>
    <w:rsid w:val="005859D6"/>
    <w:rsid w:val="0058651E"/>
    <w:rsid w:val="00586D3D"/>
    <w:rsid w:val="0058701B"/>
    <w:rsid w:val="005909F9"/>
    <w:rsid w:val="005927EA"/>
    <w:rsid w:val="00592A8B"/>
    <w:rsid w:val="00592FCB"/>
    <w:rsid w:val="0059351E"/>
    <w:rsid w:val="00593640"/>
    <w:rsid w:val="0059396F"/>
    <w:rsid w:val="0059475D"/>
    <w:rsid w:val="005947D8"/>
    <w:rsid w:val="00594D44"/>
    <w:rsid w:val="00594EA1"/>
    <w:rsid w:val="00595D43"/>
    <w:rsid w:val="00595E22"/>
    <w:rsid w:val="0059674C"/>
    <w:rsid w:val="005967BA"/>
    <w:rsid w:val="00596B7A"/>
    <w:rsid w:val="00596D8D"/>
    <w:rsid w:val="00596F3D"/>
    <w:rsid w:val="005977B1"/>
    <w:rsid w:val="0059787F"/>
    <w:rsid w:val="005A06E0"/>
    <w:rsid w:val="005A0C74"/>
    <w:rsid w:val="005A1510"/>
    <w:rsid w:val="005A1559"/>
    <w:rsid w:val="005A1FC1"/>
    <w:rsid w:val="005A2771"/>
    <w:rsid w:val="005A45F8"/>
    <w:rsid w:val="005A4AE8"/>
    <w:rsid w:val="005A4B8D"/>
    <w:rsid w:val="005A5606"/>
    <w:rsid w:val="005A5955"/>
    <w:rsid w:val="005A688C"/>
    <w:rsid w:val="005A7C5D"/>
    <w:rsid w:val="005B1164"/>
    <w:rsid w:val="005B1194"/>
    <w:rsid w:val="005B1436"/>
    <w:rsid w:val="005B1953"/>
    <w:rsid w:val="005B21F8"/>
    <w:rsid w:val="005B23C3"/>
    <w:rsid w:val="005B2CC4"/>
    <w:rsid w:val="005B2D6B"/>
    <w:rsid w:val="005B3994"/>
    <w:rsid w:val="005B39B8"/>
    <w:rsid w:val="005B4034"/>
    <w:rsid w:val="005B417C"/>
    <w:rsid w:val="005B4A0E"/>
    <w:rsid w:val="005B50DA"/>
    <w:rsid w:val="005B5B14"/>
    <w:rsid w:val="005B6BDD"/>
    <w:rsid w:val="005B6DB0"/>
    <w:rsid w:val="005B70FC"/>
    <w:rsid w:val="005B7594"/>
    <w:rsid w:val="005B7A65"/>
    <w:rsid w:val="005B7FAC"/>
    <w:rsid w:val="005C1D60"/>
    <w:rsid w:val="005C2734"/>
    <w:rsid w:val="005C3313"/>
    <w:rsid w:val="005C3B3F"/>
    <w:rsid w:val="005C43AD"/>
    <w:rsid w:val="005C4553"/>
    <w:rsid w:val="005C458B"/>
    <w:rsid w:val="005C52F3"/>
    <w:rsid w:val="005C533C"/>
    <w:rsid w:val="005C53E0"/>
    <w:rsid w:val="005C57D0"/>
    <w:rsid w:val="005C58CE"/>
    <w:rsid w:val="005C5994"/>
    <w:rsid w:val="005C696E"/>
    <w:rsid w:val="005C6D8C"/>
    <w:rsid w:val="005C7565"/>
    <w:rsid w:val="005C7984"/>
    <w:rsid w:val="005C7F8E"/>
    <w:rsid w:val="005D0D4E"/>
    <w:rsid w:val="005D0D62"/>
    <w:rsid w:val="005D1E08"/>
    <w:rsid w:val="005D4867"/>
    <w:rsid w:val="005D4CCE"/>
    <w:rsid w:val="005D57E4"/>
    <w:rsid w:val="005D62A6"/>
    <w:rsid w:val="005E037B"/>
    <w:rsid w:val="005E0FC9"/>
    <w:rsid w:val="005E1CC1"/>
    <w:rsid w:val="005E1E14"/>
    <w:rsid w:val="005E29EC"/>
    <w:rsid w:val="005E2BF7"/>
    <w:rsid w:val="005E564E"/>
    <w:rsid w:val="005E5A8D"/>
    <w:rsid w:val="005E65A8"/>
    <w:rsid w:val="005E6FDA"/>
    <w:rsid w:val="005E7129"/>
    <w:rsid w:val="005F0310"/>
    <w:rsid w:val="005F04B1"/>
    <w:rsid w:val="005F0F29"/>
    <w:rsid w:val="005F24F1"/>
    <w:rsid w:val="005F2620"/>
    <w:rsid w:val="005F2FA1"/>
    <w:rsid w:val="005F2FB5"/>
    <w:rsid w:val="005F39C3"/>
    <w:rsid w:val="005F3D2A"/>
    <w:rsid w:val="005F448B"/>
    <w:rsid w:val="005F62F8"/>
    <w:rsid w:val="005F6BAE"/>
    <w:rsid w:val="005F714E"/>
    <w:rsid w:val="005F72EA"/>
    <w:rsid w:val="005F758A"/>
    <w:rsid w:val="005F7A9F"/>
    <w:rsid w:val="005F7CB7"/>
    <w:rsid w:val="005F7DF2"/>
    <w:rsid w:val="00600565"/>
    <w:rsid w:val="00600681"/>
    <w:rsid w:val="00600D54"/>
    <w:rsid w:val="00600DCA"/>
    <w:rsid w:val="006015A3"/>
    <w:rsid w:val="0060163C"/>
    <w:rsid w:val="006018CE"/>
    <w:rsid w:val="00603A24"/>
    <w:rsid w:val="006041A1"/>
    <w:rsid w:val="0060500F"/>
    <w:rsid w:val="00605BCE"/>
    <w:rsid w:val="006061AE"/>
    <w:rsid w:val="00606AE3"/>
    <w:rsid w:val="00606FC9"/>
    <w:rsid w:val="00607061"/>
    <w:rsid w:val="00607C6A"/>
    <w:rsid w:val="00607D3E"/>
    <w:rsid w:val="00607F39"/>
    <w:rsid w:val="00610547"/>
    <w:rsid w:val="006106D3"/>
    <w:rsid w:val="00610B89"/>
    <w:rsid w:val="006120A6"/>
    <w:rsid w:val="00612614"/>
    <w:rsid w:val="00612AB0"/>
    <w:rsid w:val="00612CBF"/>
    <w:rsid w:val="00613154"/>
    <w:rsid w:val="00613A6B"/>
    <w:rsid w:val="00613F5D"/>
    <w:rsid w:val="006145C9"/>
    <w:rsid w:val="00614D82"/>
    <w:rsid w:val="00615565"/>
    <w:rsid w:val="00617C29"/>
    <w:rsid w:val="00620255"/>
    <w:rsid w:val="00620303"/>
    <w:rsid w:val="00621316"/>
    <w:rsid w:val="0062132A"/>
    <w:rsid w:val="00621D60"/>
    <w:rsid w:val="00622D15"/>
    <w:rsid w:val="006239F5"/>
    <w:rsid w:val="00623A17"/>
    <w:rsid w:val="00623B0C"/>
    <w:rsid w:val="00624FF1"/>
    <w:rsid w:val="0062634B"/>
    <w:rsid w:val="006269EA"/>
    <w:rsid w:val="0062751E"/>
    <w:rsid w:val="00627938"/>
    <w:rsid w:val="00630954"/>
    <w:rsid w:val="00630A07"/>
    <w:rsid w:val="00631507"/>
    <w:rsid w:val="0063248F"/>
    <w:rsid w:val="006324A5"/>
    <w:rsid w:val="006327B1"/>
    <w:rsid w:val="006338A1"/>
    <w:rsid w:val="0063415A"/>
    <w:rsid w:val="006343BF"/>
    <w:rsid w:val="006354B4"/>
    <w:rsid w:val="00635F78"/>
    <w:rsid w:val="00635FBD"/>
    <w:rsid w:val="00636A12"/>
    <w:rsid w:val="00636B49"/>
    <w:rsid w:val="00636D1A"/>
    <w:rsid w:val="00637A2C"/>
    <w:rsid w:val="00640135"/>
    <w:rsid w:val="006404C0"/>
    <w:rsid w:val="00642011"/>
    <w:rsid w:val="006431E7"/>
    <w:rsid w:val="006432B6"/>
    <w:rsid w:val="006433DB"/>
    <w:rsid w:val="006437BA"/>
    <w:rsid w:val="00643AB1"/>
    <w:rsid w:val="00643DA5"/>
    <w:rsid w:val="00643E9B"/>
    <w:rsid w:val="00644413"/>
    <w:rsid w:val="00644A17"/>
    <w:rsid w:val="00644F66"/>
    <w:rsid w:val="006464D2"/>
    <w:rsid w:val="00646516"/>
    <w:rsid w:val="00647E08"/>
    <w:rsid w:val="00651AB5"/>
    <w:rsid w:val="00652AC0"/>
    <w:rsid w:val="00652CA8"/>
    <w:rsid w:val="00653214"/>
    <w:rsid w:val="00654B2A"/>
    <w:rsid w:val="006556B8"/>
    <w:rsid w:val="006558FF"/>
    <w:rsid w:val="00656F16"/>
    <w:rsid w:val="006571E0"/>
    <w:rsid w:val="00657205"/>
    <w:rsid w:val="00657AF0"/>
    <w:rsid w:val="0066111D"/>
    <w:rsid w:val="006614C4"/>
    <w:rsid w:val="00661A8B"/>
    <w:rsid w:val="006626AF"/>
    <w:rsid w:val="0066380B"/>
    <w:rsid w:val="0066464B"/>
    <w:rsid w:val="00665C73"/>
    <w:rsid w:val="00665D88"/>
    <w:rsid w:val="00665FEB"/>
    <w:rsid w:val="006662D4"/>
    <w:rsid w:val="00666A96"/>
    <w:rsid w:val="0066762A"/>
    <w:rsid w:val="00667E48"/>
    <w:rsid w:val="00671504"/>
    <w:rsid w:val="0067217D"/>
    <w:rsid w:val="0067253C"/>
    <w:rsid w:val="00672CEA"/>
    <w:rsid w:val="00673321"/>
    <w:rsid w:val="00673567"/>
    <w:rsid w:val="00673E1D"/>
    <w:rsid w:val="00674CD8"/>
    <w:rsid w:val="00674FAF"/>
    <w:rsid w:val="00675A2D"/>
    <w:rsid w:val="00675DB2"/>
    <w:rsid w:val="00676977"/>
    <w:rsid w:val="006769AC"/>
    <w:rsid w:val="00677535"/>
    <w:rsid w:val="00677789"/>
    <w:rsid w:val="00677B47"/>
    <w:rsid w:val="006808AD"/>
    <w:rsid w:val="00681D06"/>
    <w:rsid w:val="00681E46"/>
    <w:rsid w:val="0068228A"/>
    <w:rsid w:val="006825B4"/>
    <w:rsid w:val="006832A0"/>
    <w:rsid w:val="006840FF"/>
    <w:rsid w:val="006842D3"/>
    <w:rsid w:val="00684B24"/>
    <w:rsid w:val="00684CA8"/>
    <w:rsid w:val="0068579B"/>
    <w:rsid w:val="00685818"/>
    <w:rsid w:val="00685B0B"/>
    <w:rsid w:val="00686130"/>
    <w:rsid w:val="006864C5"/>
    <w:rsid w:val="00686CE7"/>
    <w:rsid w:val="006870E6"/>
    <w:rsid w:val="0068714E"/>
    <w:rsid w:val="00687FDD"/>
    <w:rsid w:val="00691EF1"/>
    <w:rsid w:val="0069209F"/>
    <w:rsid w:val="00692E36"/>
    <w:rsid w:val="00693BB7"/>
    <w:rsid w:val="00693DF3"/>
    <w:rsid w:val="00694346"/>
    <w:rsid w:val="00694D76"/>
    <w:rsid w:val="006964BF"/>
    <w:rsid w:val="0069655E"/>
    <w:rsid w:val="00696D2C"/>
    <w:rsid w:val="00696E71"/>
    <w:rsid w:val="00697776"/>
    <w:rsid w:val="006A006A"/>
    <w:rsid w:val="006A03F0"/>
    <w:rsid w:val="006A1AE0"/>
    <w:rsid w:val="006A1E12"/>
    <w:rsid w:val="006A2003"/>
    <w:rsid w:val="006A2257"/>
    <w:rsid w:val="006A2B45"/>
    <w:rsid w:val="006A50D2"/>
    <w:rsid w:val="006A5159"/>
    <w:rsid w:val="006A5991"/>
    <w:rsid w:val="006A6738"/>
    <w:rsid w:val="006A6CA0"/>
    <w:rsid w:val="006B0D33"/>
    <w:rsid w:val="006B1BC1"/>
    <w:rsid w:val="006B21D8"/>
    <w:rsid w:val="006B2CA7"/>
    <w:rsid w:val="006B2CF9"/>
    <w:rsid w:val="006B3890"/>
    <w:rsid w:val="006B3FD7"/>
    <w:rsid w:val="006B464E"/>
    <w:rsid w:val="006B52B5"/>
    <w:rsid w:val="006B76D8"/>
    <w:rsid w:val="006C01EB"/>
    <w:rsid w:val="006C0CBE"/>
    <w:rsid w:val="006C2CF8"/>
    <w:rsid w:val="006C33FB"/>
    <w:rsid w:val="006C4EA1"/>
    <w:rsid w:val="006C5A5A"/>
    <w:rsid w:val="006C6D9C"/>
    <w:rsid w:val="006D0362"/>
    <w:rsid w:val="006D0AF0"/>
    <w:rsid w:val="006D0F4E"/>
    <w:rsid w:val="006D17A5"/>
    <w:rsid w:val="006D4529"/>
    <w:rsid w:val="006D68E3"/>
    <w:rsid w:val="006D6A1F"/>
    <w:rsid w:val="006D6F31"/>
    <w:rsid w:val="006E07A4"/>
    <w:rsid w:val="006E087E"/>
    <w:rsid w:val="006E2232"/>
    <w:rsid w:val="006E320C"/>
    <w:rsid w:val="006E33C0"/>
    <w:rsid w:val="006E3EA1"/>
    <w:rsid w:val="006E40B3"/>
    <w:rsid w:val="006E5DE4"/>
    <w:rsid w:val="006E6970"/>
    <w:rsid w:val="006E6F67"/>
    <w:rsid w:val="006E724C"/>
    <w:rsid w:val="006F04E8"/>
    <w:rsid w:val="006F185A"/>
    <w:rsid w:val="006F277B"/>
    <w:rsid w:val="006F2799"/>
    <w:rsid w:val="006F2E24"/>
    <w:rsid w:val="006F309F"/>
    <w:rsid w:val="006F32EB"/>
    <w:rsid w:val="006F38C7"/>
    <w:rsid w:val="006F69DB"/>
    <w:rsid w:val="006F75C9"/>
    <w:rsid w:val="006F7936"/>
    <w:rsid w:val="00700378"/>
    <w:rsid w:val="00700AA7"/>
    <w:rsid w:val="00700F82"/>
    <w:rsid w:val="0070168C"/>
    <w:rsid w:val="00701EF9"/>
    <w:rsid w:val="0070219A"/>
    <w:rsid w:val="00702623"/>
    <w:rsid w:val="00704F93"/>
    <w:rsid w:val="007056B9"/>
    <w:rsid w:val="00705CAE"/>
    <w:rsid w:val="007065D8"/>
    <w:rsid w:val="00706A00"/>
    <w:rsid w:val="00706FDB"/>
    <w:rsid w:val="007073ED"/>
    <w:rsid w:val="0071043C"/>
    <w:rsid w:val="00711118"/>
    <w:rsid w:val="007112B3"/>
    <w:rsid w:val="00711D63"/>
    <w:rsid w:val="00712B6F"/>
    <w:rsid w:val="007132BA"/>
    <w:rsid w:val="007133FD"/>
    <w:rsid w:val="007156DA"/>
    <w:rsid w:val="0071779B"/>
    <w:rsid w:val="0071795D"/>
    <w:rsid w:val="00720756"/>
    <w:rsid w:val="00720F68"/>
    <w:rsid w:val="007212EB"/>
    <w:rsid w:val="00721DF5"/>
    <w:rsid w:val="007220F1"/>
    <w:rsid w:val="007231DC"/>
    <w:rsid w:val="00723275"/>
    <w:rsid w:val="00724C54"/>
    <w:rsid w:val="007251B8"/>
    <w:rsid w:val="0072658F"/>
    <w:rsid w:val="007265A5"/>
    <w:rsid w:val="00730146"/>
    <w:rsid w:val="00730836"/>
    <w:rsid w:val="007315AF"/>
    <w:rsid w:val="00732045"/>
    <w:rsid w:val="0073212A"/>
    <w:rsid w:val="00732716"/>
    <w:rsid w:val="0073460A"/>
    <w:rsid w:val="00734C50"/>
    <w:rsid w:val="00734DD5"/>
    <w:rsid w:val="00734EC9"/>
    <w:rsid w:val="00735411"/>
    <w:rsid w:val="007356B5"/>
    <w:rsid w:val="00735B3F"/>
    <w:rsid w:val="00736102"/>
    <w:rsid w:val="00736958"/>
    <w:rsid w:val="00736A47"/>
    <w:rsid w:val="00736B90"/>
    <w:rsid w:val="00740146"/>
    <w:rsid w:val="0074025C"/>
    <w:rsid w:val="00741020"/>
    <w:rsid w:val="00741D83"/>
    <w:rsid w:val="00742939"/>
    <w:rsid w:val="00742F43"/>
    <w:rsid w:val="007437F7"/>
    <w:rsid w:val="00744D9B"/>
    <w:rsid w:val="00746646"/>
    <w:rsid w:val="00746BFA"/>
    <w:rsid w:val="00746F02"/>
    <w:rsid w:val="0074737E"/>
    <w:rsid w:val="007474EC"/>
    <w:rsid w:val="00747542"/>
    <w:rsid w:val="00747E72"/>
    <w:rsid w:val="0075024F"/>
    <w:rsid w:val="007509D7"/>
    <w:rsid w:val="007510B4"/>
    <w:rsid w:val="00751143"/>
    <w:rsid w:val="0075173C"/>
    <w:rsid w:val="00751AB0"/>
    <w:rsid w:val="00753DC1"/>
    <w:rsid w:val="00754206"/>
    <w:rsid w:val="00754867"/>
    <w:rsid w:val="00754E86"/>
    <w:rsid w:val="0075570E"/>
    <w:rsid w:val="0075583B"/>
    <w:rsid w:val="00755951"/>
    <w:rsid w:val="00755F6F"/>
    <w:rsid w:val="00756FD5"/>
    <w:rsid w:val="007571B1"/>
    <w:rsid w:val="00757A03"/>
    <w:rsid w:val="00757F61"/>
    <w:rsid w:val="00760BC2"/>
    <w:rsid w:val="00761179"/>
    <w:rsid w:val="0076302F"/>
    <w:rsid w:val="00763242"/>
    <w:rsid w:val="00764108"/>
    <w:rsid w:val="0076493B"/>
    <w:rsid w:val="00765037"/>
    <w:rsid w:val="00765625"/>
    <w:rsid w:val="00765761"/>
    <w:rsid w:val="00765A71"/>
    <w:rsid w:val="00766A11"/>
    <w:rsid w:val="00766EB5"/>
    <w:rsid w:val="007675AB"/>
    <w:rsid w:val="00770193"/>
    <w:rsid w:val="00770904"/>
    <w:rsid w:val="007721A2"/>
    <w:rsid w:val="00772489"/>
    <w:rsid w:val="00772AED"/>
    <w:rsid w:val="007733BF"/>
    <w:rsid w:val="00774505"/>
    <w:rsid w:val="00774581"/>
    <w:rsid w:val="0077608C"/>
    <w:rsid w:val="00776F74"/>
    <w:rsid w:val="00780778"/>
    <w:rsid w:val="00780BFC"/>
    <w:rsid w:val="00781F8A"/>
    <w:rsid w:val="00782249"/>
    <w:rsid w:val="00783256"/>
    <w:rsid w:val="00783CD9"/>
    <w:rsid w:val="00784A0E"/>
    <w:rsid w:val="00784CBA"/>
    <w:rsid w:val="00785E9E"/>
    <w:rsid w:val="00787444"/>
    <w:rsid w:val="00790456"/>
    <w:rsid w:val="00790DEE"/>
    <w:rsid w:val="0079153A"/>
    <w:rsid w:val="00791F3F"/>
    <w:rsid w:val="00792DBD"/>
    <w:rsid w:val="00792FB3"/>
    <w:rsid w:val="007930CC"/>
    <w:rsid w:val="00793473"/>
    <w:rsid w:val="00793644"/>
    <w:rsid w:val="0079371A"/>
    <w:rsid w:val="00793C65"/>
    <w:rsid w:val="00793D55"/>
    <w:rsid w:val="007940F2"/>
    <w:rsid w:val="007956EB"/>
    <w:rsid w:val="00795BA3"/>
    <w:rsid w:val="00795BE4"/>
    <w:rsid w:val="0079652D"/>
    <w:rsid w:val="007976CC"/>
    <w:rsid w:val="007A017C"/>
    <w:rsid w:val="007A082D"/>
    <w:rsid w:val="007A0FAB"/>
    <w:rsid w:val="007A15BA"/>
    <w:rsid w:val="007A1C80"/>
    <w:rsid w:val="007A2959"/>
    <w:rsid w:val="007A2A30"/>
    <w:rsid w:val="007A35D7"/>
    <w:rsid w:val="007A392E"/>
    <w:rsid w:val="007A47EE"/>
    <w:rsid w:val="007A4F4A"/>
    <w:rsid w:val="007A6077"/>
    <w:rsid w:val="007A61C7"/>
    <w:rsid w:val="007A7E7F"/>
    <w:rsid w:val="007B0236"/>
    <w:rsid w:val="007B1BD7"/>
    <w:rsid w:val="007B20B1"/>
    <w:rsid w:val="007B26D1"/>
    <w:rsid w:val="007B2BC3"/>
    <w:rsid w:val="007B2CAA"/>
    <w:rsid w:val="007B2FD9"/>
    <w:rsid w:val="007B322D"/>
    <w:rsid w:val="007B341F"/>
    <w:rsid w:val="007B3C0B"/>
    <w:rsid w:val="007B3D1F"/>
    <w:rsid w:val="007B55D9"/>
    <w:rsid w:val="007B5C2E"/>
    <w:rsid w:val="007B5C64"/>
    <w:rsid w:val="007B64D0"/>
    <w:rsid w:val="007B7A16"/>
    <w:rsid w:val="007B7A29"/>
    <w:rsid w:val="007C01BE"/>
    <w:rsid w:val="007C113E"/>
    <w:rsid w:val="007C1928"/>
    <w:rsid w:val="007C30EF"/>
    <w:rsid w:val="007C3CE2"/>
    <w:rsid w:val="007C4270"/>
    <w:rsid w:val="007C433A"/>
    <w:rsid w:val="007C4FC5"/>
    <w:rsid w:val="007C66B4"/>
    <w:rsid w:val="007C7710"/>
    <w:rsid w:val="007C7E97"/>
    <w:rsid w:val="007D0B92"/>
    <w:rsid w:val="007D0FA8"/>
    <w:rsid w:val="007D37B6"/>
    <w:rsid w:val="007D4180"/>
    <w:rsid w:val="007D4414"/>
    <w:rsid w:val="007D4F74"/>
    <w:rsid w:val="007D554C"/>
    <w:rsid w:val="007D6926"/>
    <w:rsid w:val="007D79C6"/>
    <w:rsid w:val="007D7A69"/>
    <w:rsid w:val="007D7AAE"/>
    <w:rsid w:val="007D7C3A"/>
    <w:rsid w:val="007E06CF"/>
    <w:rsid w:val="007E0B60"/>
    <w:rsid w:val="007E0BBA"/>
    <w:rsid w:val="007E1DFE"/>
    <w:rsid w:val="007E2AF6"/>
    <w:rsid w:val="007E2B90"/>
    <w:rsid w:val="007E2D4A"/>
    <w:rsid w:val="007E3D96"/>
    <w:rsid w:val="007E52F4"/>
    <w:rsid w:val="007E5923"/>
    <w:rsid w:val="007E5A8C"/>
    <w:rsid w:val="007E5FAD"/>
    <w:rsid w:val="007E6582"/>
    <w:rsid w:val="007E73A1"/>
    <w:rsid w:val="007E74EB"/>
    <w:rsid w:val="007E7AB4"/>
    <w:rsid w:val="007F01B4"/>
    <w:rsid w:val="007F112D"/>
    <w:rsid w:val="007F20F5"/>
    <w:rsid w:val="007F38E0"/>
    <w:rsid w:val="007F3B33"/>
    <w:rsid w:val="007F4F1A"/>
    <w:rsid w:val="007F5614"/>
    <w:rsid w:val="007F5888"/>
    <w:rsid w:val="007F5C90"/>
    <w:rsid w:val="007F77DB"/>
    <w:rsid w:val="007F7BE5"/>
    <w:rsid w:val="007F7DC2"/>
    <w:rsid w:val="00801BF7"/>
    <w:rsid w:val="008026BE"/>
    <w:rsid w:val="00803C75"/>
    <w:rsid w:val="0080438B"/>
    <w:rsid w:val="008046A4"/>
    <w:rsid w:val="008047C5"/>
    <w:rsid w:val="00804F8B"/>
    <w:rsid w:val="008057C2"/>
    <w:rsid w:val="008058F6"/>
    <w:rsid w:val="00805D71"/>
    <w:rsid w:val="00806431"/>
    <w:rsid w:val="00807F63"/>
    <w:rsid w:val="008107DE"/>
    <w:rsid w:val="008108D9"/>
    <w:rsid w:val="00810942"/>
    <w:rsid w:val="00810C52"/>
    <w:rsid w:val="008117E7"/>
    <w:rsid w:val="0081233C"/>
    <w:rsid w:val="00812A16"/>
    <w:rsid w:val="00812D6F"/>
    <w:rsid w:val="008139BF"/>
    <w:rsid w:val="00813E17"/>
    <w:rsid w:val="008167DA"/>
    <w:rsid w:val="0081794E"/>
    <w:rsid w:val="008207EF"/>
    <w:rsid w:val="008208BE"/>
    <w:rsid w:val="00820AD7"/>
    <w:rsid w:val="00820D40"/>
    <w:rsid w:val="0082158D"/>
    <w:rsid w:val="00821726"/>
    <w:rsid w:val="008246B7"/>
    <w:rsid w:val="00824A9A"/>
    <w:rsid w:val="00825D8B"/>
    <w:rsid w:val="008269FC"/>
    <w:rsid w:val="00826DDA"/>
    <w:rsid w:val="00827321"/>
    <w:rsid w:val="008308ED"/>
    <w:rsid w:val="00830A21"/>
    <w:rsid w:val="00830C32"/>
    <w:rsid w:val="00830CF3"/>
    <w:rsid w:val="00831007"/>
    <w:rsid w:val="008325EC"/>
    <w:rsid w:val="00832DF4"/>
    <w:rsid w:val="00833366"/>
    <w:rsid w:val="008336A1"/>
    <w:rsid w:val="00833EC8"/>
    <w:rsid w:val="00834539"/>
    <w:rsid w:val="00834D87"/>
    <w:rsid w:val="0083510C"/>
    <w:rsid w:val="00835D28"/>
    <w:rsid w:val="00836085"/>
    <w:rsid w:val="00836B66"/>
    <w:rsid w:val="00836BEB"/>
    <w:rsid w:val="00837544"/>
    <w:rsid w:val="0083797F"/>
    <w:rsid w:val="00840768"/>
    <w:rsid w:val="008408D2"/>
    <w:rsid w:val="00840B81"/>
    <w:rsid w:val="00840FC4"/>
    <w:rsid w:val="0084159C"/>
    <w:rsid w:val="008416B4"/>
    <w:rsid w:val="00842F9D"/>
    <w:rsid w:val="008442FA"/>
    <w:rsid w:val="00844324"/>
    <w:rsid w:val="00844663"/>
    <w:rsid w:val="00844D73"/>
    <w:rsid w:val="008451EF"/>
    <w:rsid w:val="00845A94"/>
    <w:rsid w:val="0085025F"/>
    <w:rsid w:val="00851012"/>
    <w:rsid w:val="0085218A"/>
    <w:rsid w:val="008523AC"/>
    <w:rsid w:val="00853148"/>
    <w:rsid w:val="00854CCE"/>
    <w:rsid w:val="00854EE4"/>
    <w:rsid w:val="00855306"/>
    <w:rsid w:val="00855CD1"/>
    <w:rsid w:val="008578FF"/>
    <w:rsid w:val="008602A8"/>
    <w:rsid w:val="0086047A"/>
    <w:rsid w:val="00861573"/>
    <w:rsid w:val="00862BB8"/>
    <w:rsid w:val="00862DAB"/>
    <w:rsid w:val="00863628"/>
    <w:rsid w:val="008640F4"/>
    <w:rsid w:val="008659DC"/>
    <w:rsid w:val="008664F8"/>
    <w:rsid w:val="00866793"/>
    <w:rsid w:val="00870166"/>
    <w:rsid w:val="00871826"/>
    <w:rsid w:val="00871F7E"/>
    <w:rsid w:val="0087277D"/>
    <w:rsid w:val="00873180"/>
    <w:rsid w:val="008735ED"/>
    <w:rsid w:val="0087408A"/>
    <w:rsid w:val="0087500D"/>
    <w:rsid w:val="00875C31"/>
    <w:rsid w:val="00875C87"/>
    <w:rsid w:val="00876958"/>
    <w:rsid w:val="0087695A"/>
    <w:rsid w:val="00876B43"/>
    <w:rsid w:val="008776E5"/>
    <w:rsid w:val="00877B63"/>
    <w:rsid w:val="008804EF"/>
    <w:rsid w:val="00880C1B"/>
    <w:rsid w:val="008833B3"/>
    <w:rsid w:val="008844F8"/>
    <w:rsid w:val="00884C05"/>
    <w:rsid w:val="008857AE"/>
    <w:rsid w:val="0088599F"/>
    <w:rsid w:val="00885C19"/>
    <w:rsid w:val="0088631B"/>
    <w:rsid w:val="008864EF"/>
    <w:rsid w:val="008869F2"/>
    <w:rsid w:val="00886DDF"/>
    <w:rsid w:val="00887BA2"/>
    <w:rsid w:val="008901BC"/>
    <w:rsid w:val="00890A46"/>
    <w:rsid w:val="00890BBB"/>
    <w:rsid w:val="00891105"/>
    <w:rsid w:val="00891522"/>
    <w:rsid w:val="008917C6"/>
    <w:rsid w:val="00891EB1"/>
    <w:rsid w:val="00892390"/>
    <w:rsid w:val="0089274D"/>
    <w:rsid w:val="00892813"/>
    <w:rsid w:val="00892A12"/>
    <w:rsid w:val="00892BFF"/>
    <w:rsid w:val="00893309"/>
    <w:rsid w:val="00894FBE"/>
    <w:rsid w:val="0089527A"/>
    <w:rsid w:val="00895759"/>
    <w:rsid w:val="008961C5"/>
    <w:rsid w:val="00896705"/>
    <w:rsid w:val="00896F26"/>
    <w:rsid w:val="008975AD"/>
    <w:rsid w:val="00897A64"/>
    <w:rsid w:val="008A039F"/>
    <w:rsid w:val="008A054F"/>
    <w:rsid w:val="008A0BD4"/>
    <w:rsid w:val="008A234B"/>
    <w:rsid w:val="008A28DE"/>
    <w:rsid w:val="008A2EA3"/>
    <w:rsid w:val="008A4B2D"/>
    <w:rsid w:val="008A4D79"/>
    <w:rsid w:val="008A4E30"/>
    <w:rsid w:val="008A5275"/>
    <w:rsid w:val="008A55C5"/>
    <w:rsid w:val="008A5C23"/>
    <w:rsid w:val="008A6266"/>
    <w:rsid w:val="008A6335"/>
    <w:rsid w:val="008A671B"/>
    <w:rsid w:val="008A6DC9"/>
    <w:rsid w:val="008A766F"/>
    <w:rsid w:val="008B1308"/>
    <w:rsid w:val="008B15A5"/>
    <w:rsid w:val="008B172A"/>
    <w:rsid w:val="008B1E88"/>
    <w:rsid w:val="008B24D0"/>
    <w:rsid w:val="008B37FF"/>
    <w:rsid w:val="008B39A7"/>
    <w:rsid w:val="008B3F13"/>
    <w:rsid w:val="008B411B"/>
    <w:rsid w:val="008B46F1"/>
    <w:rsid w:val="008B4A90"/>
    <w:rsid w:val="008B4C16"/>
    <w:rsid w:val="008B4CAC"/>
    <w:rsid w:val="008B5351"/>
    <w:rsid w:val="008B5C02"/>
    <w:rsid w:val="008B5C8C"/>
    <w:rsid w:val="008B70EB"/>
    <w:rsid w:val="008B710A"/>
    <w:rsid w:val="008B724E"/>
    <w:rsid w:val="008B732E"/>
    <w:rsid w:val="008B74A0"/>
    <w:rsid w:val="008B76D5"/>
    <w:rsid w:val="008C0801"/>
    <w:rsid w:val="008C14EC"/>
    <w:rsid w:val="008C1DDC"/>
    <w:rsid w:val="008C3E23"/>
    <w:rsid w:val="008C4A40"/>
    <w:rsid w:val="008C4A8B"/>
    <w:rsid w:val="008C5B66"/>
    <w:rsid w:val="008C5B7B"/>
    <w:rsid w:val="008C5ED1"/>
    <w:rsid w:val="008D0116"/>
    <w:rsid w:val="008D0197"/>
    <w:rsid w:val="008D02B3"/>
    <w:rsid w:val="008D0769"/>
    <w:rsid w:val="008D16D1"/>
    <w:rsid w:val="008D1F26"/>
    <w:rsid w:val="008D290B"/>
    <w:rsid w:val="008D29F2"/>
    <w:rsid w:val="008D309D"/>
    <w:rsid w:val="008D3A70"/>
    <w:rsid w:val="008D40DB"/>
    <w:rsid w:val="008D421F"/>
    <w:rsid w:val="008D5594"/>
    <w:rsid w:val="008D574F"/>
    <w:rsid w:val="008D5756"/>
    <w:rsid w:val="008D5D44"/>
    <w:rsid w:val="008D63BD"/>
    <w:rsid w:val="008D7047"/>
    <w:rsid w:val="008D710C"/>
    <w:rsid w:val="008D7204"/>
    <w:rsid w:val="008D7E0C"/>
    <w:rsid w:val="008E0520"/>
    <w:rsid w:val="008E066B"/>
    <w:rsid w:val="008E0F78"/>
    <w:rsid w:val="008E147F"/>
    <w:rsid w:val="008E2186"/>
    <w:rsid w:val="008E26B8"/>
    <w:rsid w:val="008E348F"/>
    <w:rsid w:val="008E4A60"/>
    <w:rsid w:val="008E5227"/>
    <w:rsid w:val="008E54A9"/>
    <w:rsid w:val="008E73F5"/>
    <w:rsid w:val="008E7D2D"/>
    <w:rsid w:val="008F0411"/>
    <w:rsid w:val="008F0A69"/>
    <w:rsid w:val="008F0A74"/>
    <w:rsid w:val="008F0D0C"/>
    <w:rsid w:val="008F112D"/>
    <w:rsid w:val="008F1223"/>
    <w:rsid w:val="008F1518"/>
    <w:rsid w:val="008F1845"/>
    <w:rsid w:val="008F41E1"/>
    <w:rsid w:val="008F6AA9"/>
    <w:rsid w:val="008F7EE5"/>
    <w:rsid w:val="009000A3"/>
    <w:rsid w:val="009007A7"/>
    <w:rsid w:val="00901F00"/>
    <w:rsid w:val="0090220D"/>
    <w:rsid w:val="0090241B"/>
    <w:rsid w:val="00902564"/>
    <w:rsid w:val="00902E12"/>
    <w:rsid w:val="009030F5"/>
    <w:rsid w:val="00903CD9"/>
    <w:rsid w:val="00904A1A"/>
    <w:rsid w:val="00904EE8"/>
    <w:rsid w:val="00905027"/>
    <w:rsid w:val="0090534E"/>
    <w:rsid w:val="009054BA"/>
    <w:rsid w:val="009062DE"/>
    <w:rsid w:val="00906CC4"/>
    <w:rsid w:val="009073FC"/>
    <w:rsid w:val="0090748F"/>
    <w:rsid w:val="00911E93"/>
    <w:rsid w:val="009125F8"/>
    <w:rsid w:val="00912606"/>
    <w:rsid w:val="00913051"/>
    <w:rsid w:val="009130CF"/>
    <w:rsid w:val="00913CCE"/>
    <w:rsid w:val="00913D54"/>
    <w:rsid w:val="00914314"/>
    <w:rsid w:val="0091458C"/>
    <w:rsid w:val="00914ABE"/>
    <w:rsid w:val="00914E72"/>
    <w:rsid w:val="009154C2"/>
    <w:rsid w:val="009161B3"/>
    <w:rsid w:val="00916321"/>
    <w:rsid w:val="009165F6"/>
    <w:rsid w:val="00917664"/>
    <w:rsid w:val="0092038D"/>
    <w:rsid w:val="009208EE"/>
    <w:rsid w:val="00920C0D"/>
    <w:rsid w:val="00921650"/>
    <w:rsid w:val="00921BE0"/>
    <w:rsid w:val="00923F0C"/>
    <w:rsid w:val="00924B05"/>
    <w:rsid w:val="00924C50"/>
    <w:rsid w:val="009251E2"/>
    <w:rsid w:val="00925484"/>
    <w:rsid w:val="0092637B"/>
    <w:rsid w:val="00926429"/>
    <w:rsid w:val="0092692A"/>
    <w:rsid w:val="00926C2E"/>
    <w:rsid w:val="00926DA3"/>
    <w:rsid w:val="00927010"/>
    <w:rsid w:val="00927115"/>
    <w:rsid w:val="00927433"/>
    <w:rsid w:val="00927DB2"/>
    <w:rsid w:val="00930890"/>
    <w:rsid w:val="00930A53"/>
    <w:rsid w:val="00930FB7"/>
    <w:rsid w:val="00931044"/>
    <w:rsid w:val="009321E8"/>
    <w:rsid w:val="0093278C"/>
    <w:rsid w:val="0093325F"/>
    <w:rsid w:val="00933CFE"/>
    <w:rsid w:val="0093615E"/>
    <w:rsid w:val="00937729"/>
    <w:rsid w:val="009409B3"/>
    <w:rsid w:val="00941255"/>
    <w:rsid w:val="00941391"/>
    <w:rsid w:val="00941696"/>
    <w:rsid w:val="00941997"/>
    <w:rsid w:val="009422CD"/>
    <w:rsid w:val="009429EE"/>
    <w:rsid w:val="00943290"/>
    <w:rsid w:val="00943FC0"/>
    <w:rsid w:val="0094428C"/>
    <w:rsid w:val="00944EF5"/>
    <w:rsid w:val="00945742"/>
    <w:rsid w:val="0094578F"/>
    <w:rsid w:val="00945E48"/>
    <w:rsid w:val="009461CF"/>
    <w:rsid w:val="00946795"/>
    <w:rsid w:val="00947978"/>
    <w:rsid w:val="00947CD2"/>
    <w:rsid w:val="009512AC"/>
    <w:rsid w:val="00951562"/>
    <w:rsid w:val="0095172B"/>
    <w:rsid w:val="00951DE1"/>
    <w:rsid w:val="00951FC5"/>
    <w:rsid w:val="009522C3"/>
    <w:rsid w:val="00952F06"/>
    <w:rsid w:val="009542A8"/>
    <w:rsid w:val="0095451D"/>
    <w:rsid w:val="00955A79"/>
    <w:rsid w:val="00955B23"/>
    <w:rsid w:val="00955F29"/>
    <w:rsid w:val="00956805"/>
    <w:rsid w:val="00956FA4"/>
    <w:rsid w:val="00957149"/>
    <w:rsid w:val="00957D0D"/>
    <w:rsid w:val="00957EFB"/>
    <w:rsid w:val="00960B0B"/>
    <w:rsid w:val="0096196A"/>
    <w:rsid w:val="00961C3A"/>
    <w:rsid w:val="00961F7E"/>
    <w:rsid w:val="00962110"/>
    <w:rsid w:val="00962E8C"/>
    <w:rsid w:val="00963711"/>
    <w:rsid w:val="0096375B"/>
    <w:rsid w:val="009639F6"/>
    <w:rsid w:val="00963C6B"/>
    <w:rsid w:val="00963DEB"/>
    <w:rsid w:val="009640B2"/>
    <w:rsid w:val="00964315"/>
    <w:rsid w:val="009643F5"/>
    <w:rsid w:val="0096443C"/>
    <w:rsid w:val="00964EB2"/>
    <w:rsid w:val="0096558C"/>
    <w:rsid w:val="00965FD2"/>
    <w:rsid w:val="009668DB"/>
    <w:rsid w:val="00967276"/>
    <w:rsid w:val="00967D86"/>
    <w:rsid w:val="00970721"/>
    <w:rsid w:val="00971303"/>
    <w:rsid w:val="0097190F"/>
    <w:rsid w:val="00971DA4"/>
    <w:rsid w:val="009729D4"/>
    <w:rsid w:val="00973C3F"/>
    <w:rsid w:val="00973F19"/>
    <w:rsid w:val="00974487"/>
    <w:rsid w:val="0097482D"/>
    <w:rsid w:val="00974AA0"/>
    <w:rsid w:val="00974B08"/>
    <w:rsid w:val="00974D60"/>
    <w:rsid w:val="0097566A"/>
    <w:rsid w:val="00975C90"/>
    <w:rsid w:val="00976971"/>
    <w:rsid w:val="00977586"/>
    <w:rsid w:val="00977721"/>
    <w:rsid w:val="00977813"/>
    <w:rsid w:val="00980919"/>
    <w:rsid w:val="00981713"/>
    <w:rsid w:val="00981EC9"/>
    <w:rsid w:val="00982023"/>
    <w:rsid w:val="009826E1"/>
    <w:rsid w:val="00982A5B"/>
    <w:rsid w:val="00982B72"/>
    <w:rsid w:val="00983C20"/>
    <w:rsid w:val="00984547"/>
    <w:rsid w:val="00984B6A"/>
    <w:rsid w:val="0098631B"/>
    <w:rsid w:val="0098724A"/>
    <w:rsid w:val="0098752B"/>
    <w:rsid w:val="00987DC4"/>
    <w:rsid w:val="00991357"/>
    <w:rsid w:val="009915DB"/>
    <w:rsid w:val="00991D6B"/>
    <w:rsid w:val="0099235E"/>
    <w:rsid w:val="00992CBF"/>
    <w:rsid w:val="00992E2D"/>
    <w:rsid w:val="00992FC0"/>
    <w:rsid w:val="0099398A"/>
    <w:rsid w:val="00993FFA"/>
    <w:rsid w:val="00994501"/>
    <w:rsid w:val="00995510"/>
    <w:rsid w:val="00995FDF"/>
    <w:rsid w:val="009961EE"/>
    <w:rsid w:val="0099723C"/>
    <w:rsid w:val="009A089A"/>
    <w:rsid w:val="009A0B04"/>
    <w:rsid w:val="009A0B4A"/>
    <w:rsid w:val="009A22BC"/>
    <w:rsid w:val="009A295F"/>
    <w:rsid w:val="009A296B"/>
    <w:rsid w:val="009A2B6D"/>
    <w:rsid w:val="009A2CEC"/>
    <w:rsid w:val="009A342D"/>
    <w:rsid w:val="009A3653"/>
    <w:rsid w:val="009A3FD1"/>
    <w:rsid w:val="009A6EE6"/>
    <w:rsid w:val="009A7D0F"/>
    <w:rsid w:val="009A7FE4"/>
    <w:rsid w:val="009B0D62"/>
    <w:rsid w:val="009B21DB"/>
    <w:rsid w:val="009B264F"/>
    <w:rsid w:val="009B29E4"/>
    <w:rsid w:val="009B5269"/>
    <w:rsid w:val="009B5A58"/>
    <w:rsid w:val="009B6597"/>
    <w:rsid w:val="009B6F97"/>
    <w:rsid w:val="009B7F60"/>
    <w:rsid w:val="009C1A82"/>
    <w:rsid w:val="009C1C0A"/>
    <w:rsid w:val="009C2C24"/>
    <w:rsid w:val="009C2F75"/>
    <w:rsid w:val="009C3FF7"/>
    <w:rsid w:val="009C40C3"/>
    <w:rsid w:val="009C4824"/>
    <w:rsid w:val="009C51B5"/>
    <w:rsid w:val="009C6E80"/>
    <w:rsid w:val="009C7772"/>
    <w:rsid w:val="009C7849"/>
    <w:rsid w:val="009C78A0"/>
    <w:rsid w:val="009D003D"/>
    <w:rsid w:val="009D04A4"/>
    <w:rsid w:val="009D05BE"/>
    <w:rsid w:val="009D1A51"/>
    <w:rsid w:val="009D1F9B"/>
    <w:rsid w:val="009D2566"/>
    <w:rsid w:val="009D2CE0"/>
    <w:rsid w:val="009D2E89"/>
    <w:rsid w:val="009D34EC"/>
    <w:rsid w:val="009D3D58"/>
    <w:rsid w:val="009D4D91"/>
    <w:rsid w:val="009D511A"/>
    <w:rsid w:val="009D5B37"/>
    <w:rsid w:val="009D62C7"/>
    <w:rsid w:val="009D6EF2"/>
    <w:rsid w:val="009E12D3"/>
    <w:rsid w:val="009E17C5"/>
    <w:rsid w:val="009E1E4C"/>
    <w:rsid w:val="009E213F"/>
    <w:rsid w:val="009E32DB"/>
    <w:rsid w:val="009E3BFF"/>
    <w:rsid w:val="009E3FDD"/>
    <w:rsid w:val="009E5616"/>
    <w:rsid w:val="009E6598"/>
    <w:rsid w:val="009E7920"/>
    <w:rsid w:val="009E79EC"/>
    <w:rsid w:val="009F0A16"/>
    <w:rsid w:val="009F138D"/>
    <w:rsid w:val="009F175D"/>
    <w:rsid w:val="009F21FF"/>
    <w:rsid w:val="009F3935"/>
    <w:rsid w:val="009F3D2B"/>
    <w:rsid w:val="009F3F5D"/>
    <w:rsid w:val="009F48B6"/>
    <w:rsid w:val="009F540C"/>
    <w:rsid w:val="009F5CF4"/>
    <w:rsid w:val="009F6179"/>
    <w:rsid w:val="009F665F"/>
    <w:rsid w:val="009F6A21"/>
    <w:rsid w:val="009F6C8E"/>
    <w:rsid w:val="00A00E18"/>
    <w:rsid w:val="00A0182D"/>
    <w:rsid w:val="00A018B5"/>
    <w:rsid w:val="00A02428"/>
    <w:rsid w:val="00A034C3"/>
    <w:rsid w:val="00A0383F"/>
    <w:rsid w:val="00A03871"/>
    <w:rsid w:val="00A04EE2"/>
    <w:rsid w:val="00A05994"/>
    <w:rsid w:val="00A0625C"/>
    <w:rsid w:val="00A07691"/>
    <w:rsid w:val="00A107A6"/>
    <w:rsid w:val="00A10A4E"/>
    <w:rsid w:val="00A10DDC"/>
    <w:rsid w:val="00A12D64"/>
    <w:rsid w:val="00A12D82"/>
    <w:rsid w:val="00A12EE6"/>
    <w:rsid w:val="00A14730"/>
    <w:rsid w:val="00A14AA5"/>
    <w:rsid w:val="00A14E06"/>
    <w:rsid w:val="00A1510D"/>
    <w:rsid w:val="00A15C2A"/>
    <w:rsid w:val="00A162B4"/>
    <w:rsid w:val="00A16E86"/>
    <w:rsid w:val="00A17581"/>
    <w:rsid w:val="00A1777B"/>
    <w:rsid w:val="00A20695"/>
    <w:rsid w:val="00A20D6F"/>
    <w:rsid w:val="00A21D17"/>
    <w:rsid w:val="00A21E48"/>
    <w:rsid w:val="00A231C6"/>
    <w:rsid w:val="00A2424A"/>
    <w:rsid w:val="00A2598C"/>
    <w:rsid w:val="00A259AD"/>
    <w:rsid w:val="00A25DC5"/>
    <w:rsid w:val="00A26650"/>
    <w:rsid w:val="00A272EE"/>
    <w:rsid w:val="00A27AE6"/>
    <w:rsid w:val="00A30CC9"/>
    <w:rsid w:val="00A315AC"/>
    <w:rsid w:val="00A31686"/>
    <w:rsid w:val="00A33224"/>
    <w:rsid w:val="00A33681"/>
    <w:rsid w:val="00A336DC"/>
    <w:rsid w:val="00A346C9"/>
    <w:rsid w:val="00A3484E"/>
    <w:rsid w:val="00A34BC3"/>
    <w:rsid w:val="00A35BF8"/>
    <w:rsid w:val="00A35DD0"/>
    <w:rsid w:val="00A361DB"/>
    <w:rsid w:val="00A37839"/>
    <w:rsid w:val="00A3793E"/>
    <w:rsid w:val="00A40CAC"/>
    <w:rsid w:val="00A426B4"/>
    <w:rsid w:val="00A436FC"/>
    <w:rsid w:val="00A43A24"/>
    <w:rsid w:val="00A43C6F"/>
    <w:rsid w:val="00A44E57"/>
    <w:rsid w:val="00A45767"/>
    <w:rsid w:val="00A45CA1"/>
    <w:rsid w:val="00A47245"/>
    <w:rsid w:val="00A47526"/>
    <w:rsid w:val="00A47CB6"/>
    <w:rsid w:val="00A50CB3"/>
    <w:rsid w:val="00A51222"/>
    <w:rsid w:val="00A51D6A"/>
    <w:rsid w:val="00A5250E"/>
    <w:rsid w:val="00A52935"/>
    <w:rsid w:val="00A529E9"/>
    <w:rsid w:val="00A52D8C"/>
    <w:rsid w:val="00A53350"/>
    <w:rsid w:val="00A53B92"/>
    <w:rsid w:val="00A54593"/>
    <w:rsid w:val="00A546F8"/>
    <w:rsid w:val="00A54B85"/>
    <w:rsid w:val="00A55940"/>
    <w:rsid w:val="00A55BBA"/>
    <w:rsid w:val="00A567A0"/>
    <w:rsid w:val="00A57D27"/>
    <w:rsid w:val="00A605EC"/>
    <w:rsid w:val="00A60CBE"/>
    <w:rsid w:val="00A61210"/>
    <w:rsid w:val="00A61BDC"/>
    <w:rsid w:val="00A62105"/>
    <w:rsid w:val="00A6241F"/>
    <w:rsid w:val="00A6298F"/>
    <w:rsid w:val="00A62D70"/>
    <w:rsid w:val="00A63B22"/>
    <w:rsid w:val="00A64097"/>
    <w:rsid w:val="00A644C3"/>
    <w:rsid w:val="00A64615"/>
    <w:rsid w:val="00A649CE"/>
    <w:rsid w:val="00A64B56"/>
    <w:rsid w:val="00A64F15"/>
    <w:rsid w:val="00A66C8F"/>
    <w:rsid w:val="00A677C4"/>
    <w:rsid w:val="00A67C14"/>
    <w:rsid w:val="00A703F8"/>
    <w:rsid w:val="00A7062D"/>
    <w:rsid w:val="00A70BB1"/>
    <w:rsid w:val="00A70F3C"/>
    <w:rsid w:val="00A71436"/>
    <w:rsid w:val="00A728AE"/>
    <w:rsid w:val="00A73504"/>
    <w:rsid w:val="00A73B29"/>
    <w:rsid w:val="00A73D8B"/>
    <w:rsid w:val="00A740CF"/>
    <w:rsid w:val="00A74F76"/>
    <w:rsid w:val="00A7626A"/>
    <w:rsid w:val="00A778C3"/>
    <w:rsid w:val="00A77915"/>
    <w:rsid w:val="00A779E5"/>
    <w:rsid w:val="00A80A9F"/>
    <w:rsid w:val="00A813D4"/>
    <w:rsid w:val="00A81BB7"/>
    <w:rsid w:val="00A82BD6"/>
    <w:rsid w:val="00A847C3"/>
    <w:rsid w:val="00A848B6"/>
    <w:rsid w:val="00A8584C"/>
    <w:rsid w:val="00A8750A"/>
    <w:rsid w:val="00A901DE"/>
    <w:rsid w:val="00A90281"/>
    <w:rsid w:val="00A91ECE"/>
    <w:rsid w:val="00A9204C"/>
    <w:rsid w:val="00A93060"/>
    <w:rsid w:val="00A9322A"/>
    <w:rsid w:val="00A9380B"/>
    <w:rsid w:val="00A93835"/>
    <w:rsid w:val="00A9383F"/>
    <w:rsid w:val="00A94292"/>
    <w:rsid w:val="00A94EE2"/>
    <w:rsid w:val="00A94EF0"/>
    <w:rsid w:val="00A950EB"/>
    <w:rsid w:val="00A959DE"/>
    <w:rsid w:val="00A96382"/>
    <w:rsid w:val="00A964C1"/>
    <w:rsid w:val="00A967C2"/>
    <w:rsid w:val="00A978AD"/>
    <w:rsid w:val="00A979F0"/>
    <w:rsid w:val="00AA002B"/>
    <w:rsid w:val="00AA0AFD"/>
    <w:rsid w:val="00AA1231"/>
    <w:rsid w:val="00AA2B24"/>
    <w:rsid w:val="00AA352B"/>
    <w:rsid w:val="00AA3709"/>
    <w:rsid w:val="00AA373D"/>
    <w:rsid w:val="00AA3B8E"/>
    <w:rsid w:val="00AA4991"/>
    <w:rsid w:val="00AA4A93"/>
    <w:rsid w:val="00AA54D1"/>
    <w:rsid w:val="00AA64D2"/>
    <w:rsid w:val="00AA6858"/>
    <w:rsid w:val="00AA7264"/>
    <w:rsid w:val="00AA786B"/>
    <w:rsid w:val="00AB05B9"/>
    <w:rsid w:val="00AB0F58"/>
    <w:rsid w:val="00AB0FCB"/>
    <w:rsid w:val="00AB2DCA"/>
    <w:rsid w:val="00AB39F5"/>
    <w:rsid w:val="00AB498D"/>
    <w:rsid w:val="00AB5670"/>
    <w:rsid w:val="00AB580D"/>
    <w:rsid w:val="00AB5BE4"/>
    <w:rsid w:val="00AB6A50"/>
    <w:rsid w:val="00AB6D2E"/>
    <w:rsid w:val="00AB7003"/>
    <w:rsid w:val="00AB71C7"/>
    <w:rsid w:val="00AC0658"/>
    <w:rsid w:val="00AC09ED"/>
    <w:rsid w:val="00AC1294"/>
    <w:rsid w:val="00AC1C28"/>
    <w:rsid w:val="00AC1DC8"/>
    <w:rsid w:val="00AC2BCB"/>
    <w:rsid w:val="00AC2CAE"/>
    <w:rsid w:val="00AC634A"/>
    <w:rsid w:val="00AC691A"/>
    <w:rsid w:val="00AC7223"/>
    <w:rsid w:val="00AC75DE"/>
    <w:rsid w:val="00AC7CE6"/>
    <w:rsid w:val="00AC7D8A"/>
    <w:rsid w:val="00AD01EF"/>
    <w:rsid w:val="00AD04D9"/>
    <w:rsid w:val="00AD0E5A"/>
    <w:rsid w:val="00AD135C"/>
    <w:rsid w:val="00AD165A"/>
    <w:rsid w:val="00AD1990"/>
    <w:rsid w:val="00AD1B03"/>
    <w:rsid w:val="00AD20A4"/>
    <w:rsid w:val="00AD21E8"/>
    <w:rsid w:val="00AD4C49"/>
    <w:rsid w:val="00AD4CBE"/>
    <w:rsid w:val="00AD5334"/>
    <w:rsid w:val="00AD5910"/>
    <w:rsid w:val="00AD656D"/>
    <w:rsid w:val="00AD6626"/>
    <w:rsid w:val="00AD6EA9"/>
    <w:rsid w:val="00AD7580"/>
    <w:rsid w:val="00AD76A3"/>
    <w:rsid w:val="00AD7B53"/>
    <w:rsid w:val="00AE01FB"/>
    <w:rsid w:val="00AE06CA"/>
    <w:rsid w:val="00AE0BDF"/>
    <w:rsid w:val="00AE0D44"/>
    <w:rsid w:val="00AE0F9A"/>
    <w:rsid w:val="00AE16F3"/>
    <w:rsid w:val="00AE3A3E"/>
    <w:rsid w:val="00AE3CA8"/>
    <w:rsid w:val="00AE4840"/>
    <w:rsid w:val="00AE48E7"/>
    <w:rsid w:val="00AE5245"/>
    <w:rsid w:val="00AE551C"/>
    <w:rsid w:val="00AE5B11"/>
    <w:rsid w:val="00AF0555"/>
    <w:rsid w:val="00AF129D"/>
    <w:rsid w:val="00AF1D41"/>
    <w:rsid w:val="00AF1D98"/>
    <w:rsid w:val="00AF209B"/>
    <w:rsid w:val="00AF2488"/>
    <w:rsid w:val="00AF2EFC"/>
    <w:rsid w:val="00AF2F5E"/>
    <w:rsid w:val="00AF3385"/>
    <w:rsid w:val="00AF3B66"/>
    <w:rsid w:val="00AF3C4B"/>
    <w:rsid w:val="00AF4D1C"/>
    <w:rsid w:val="00AF53A8"/>
    <w:rsid w:val="00AF56AC"/>
    <w:rsid w:val="00AF5A0A"/>
    <w:rsid w:val="00AF6BB6"/>
    <w:rsid w:val="00AF6CD0"/>
    <w:rsid w:val="00AF6FDA"/>
    <w:rsid w:val="00AF7F0B"/>
    <w:rsid w:val="00B0002C"/>
    <w:rsid w:val="00B00350"/>
    <w:rsid w:val="00B0051E"/>
    <w:rsid w:val="00B0197B"/>
    <w:rsid w:val="00B01A19"/>
    <w:rsid w:val="00B01B0A"/>
    <w:rsid w:val="00B02338"/>
    <w:rsid w:val="00B025FF"/>
    <w:rsid w:val="00B0420A"/>
    <w:rsid w:val="00B04373"/>
    <w:rsid w:val="00B0438E"/>
    <w:rsid w:val="00B04D05"/>
    <w:rsid w:val="00B06FE3"/>
    <w:rsid w:val="00B0739A"/>
    <w:rsid w:val="00B1065F"/>
    <w:rsid w:val="00B10A3D"/>
    <w:rsid w:val="00B112D1"/>
    <w:rsid w:val="00B119B9"/>
    <w:rsid w:val="00B15DBE"/>
    <w:rsid w:val="00B15EE1"/>
    <w:rsid w:val="00B15F40"/>
    <w:rsid w:val="00B1624F"/>
    <w:rsid w:val="00B16B61"/>
    <w:rsid w:val="00B16E68"/>
    <w:rsid w:val="00B17BCE"/>
    <w:rsid w:val="00B17E4B"/>
    <w:rsid w:val="00B20EF0"/>
    <w:rsid w:val="00B21D29"/>
    <w:rsid w:val="00B22603"/>
    <w:rsid w:val="00B23191"/>
    <w:rsid w:val="00B23EA3"/>
    <w:rsid w:val="00B24DF6"/>
    <w:rsid w:val="00B24EA2"/>
    <w:rsid w:val="00B25F1A"/>
    <w:rsid w:val="00B25FA8"/>
    <w:rsid w:val="00B2616A"/>
    <w:rsid w:val="00B26ABD"/>
    <w:rsid w:val="00B26E14"/>
    <w:rsid w:val="00B270DF"/>
    <w:rsid w:val="00B27644"/>
    <w:rsid w:val="00B27D29"/>
    <w:rsid w:val="00B27E75"/>
    <w:rsid w:val="00B312E4"/>
    <w:rsid w:val="00B31E37"/>
    <w:rsid w:val="00B32E46"/>
    <w:rsid w:val="00B3524D"/>
    <w:rsid w:val="00B359CF"/>
    <w:rsid w:val="00B35F79"/>
    <w:rsid w:val="00B36EA6"/>
    <w:rsid w:val="00B37071"/>
    <w:rsid w:val="00B3720E"/>
    <w:rsid w:val="00B37BB8"/>
    <w:rsid w:val="00B40145"/>
    <w:rsid w:val="00B4020A"/>
    <w:rsid w:val="00B4036F"/>
    <w:rsid w:val="00B40E46"/>
    <w:rsid w:val="00B4212C"/>
    <w:rsid w:val="00B428AB"/>
    <w:rsid w:val="00B42F3E"/>
    <w:rsid w:val="00B4382C"/>
    <w:rsid w:val="00B441F8"/>
    <w:rsid w:val="00B44208"/>
    <w:rsid w:val="00B4456C"/>
    <w:rsid w:val="00B448F0"/>
    <w:rsid w:val="00B450B8"/>
    <w:rsid w:val="00B453D0"/>
    <w:rsid w:val="00B456D0"/>
    <w:rsid w:val="00B45BEB"/>
    <w:rsid w:val="00B46EE5"/>
    <w:rsid w:val="00B47314"/>
    <w:rsid w:val="00B50339"/>
    <w:rsid w:val="00B510B7"/>
    <w:rsid w:val="00B51370"/>
    <w:rsid w:val="00B51D5B"/>
    <w:rsid w:val="00B51F25"/>
    <w:rsid w:val="00B51F2C"/>
    <w:rsid w:val="00B541FD"/>
    <w:rsid w:val="00B542E0"/>
    <w:rsid w:val="00B543AB"/>
    <w:rsid w:val="00B549E5"/>
    <w:rsid w:val="00B555A7"/>
    <w:rsid w:val="00B5614C"/>
    <w:rsid w:val="00B565CB"/>
    <w:rsid w:val="00B56955"/>
    <w:rsid w:val="00B60253"/>
    <w:rsid w:val="00B603B8"/>
    <w:rsid w:val="00B609E1"/>
    <w:rsid w:val="00B609E7"/>
    <w:rsid w:val="00B60F30"/>
    <w:rsid w:val="00B61027"/>
    <w:rsid w:val="00B61182"/>
    <w:rsid w:val="00B614CC"/>
    <w:rsid w:val="00B629E7"/>
    <w:rsid w:val="00B63BE1"/>
    <w:rsid w:val="00B6514F"/>
    <w:rsid w:val="00B65C5D"/>
    <w:rsid w:val="00B6650C"/>
    <w:rsid w:val="00B66981"/>
    <w:rsid w:val="00B66E66"/>
    <w:rsid w:val="00B67267"/>
    <w:rsid w:val="00B676E6"/>
    <w:rsid w:val="00B67AEB"/>
    <w:rsid w:val="00B67CB7"/>
    <w:rsid w:val="00B67E31"/>
    <w:rsid w:val="00B71321"/>
    <w:rsid w:val="00B725E1"/>
    <w:rsid w:val="00B730F1"/>
    <w:rsid w:val="00B7340F"/>
    <w:rsid w:val="00B737CB"/>
    <w:rsid w:val="00B75C95"/>
    <w:rsid w:val="00B75FC0"/>
    <w:rsid w:val="00B76825"/>
    <w:rsid w:val="00B77315"/>
    <w:rsid w:val="00B7777A"/>
    <w:rsid w:val="00B778DA"/>
    <w:rsid w:val="00B77D54"/>
    <w:rsid w:val="00B77EED"/>
    <w:rsid w:val="00B803A5"/>
    <w:rsid w:val="00B809F7"/>
    <w:rsid w:val="00B81739"/>
    <w:rsid w:val="00B81C46"/>
    <w:rsid w:val="00B8259B"/>
    <w:rsid w:val="00B83464"/>
    <w:rsid w:val="00B842BF"/>
    <w:rsid w:val="00B844EC"/>
    <w:rsid w:val="00B84B40"/>
    <w:rsid w:val="00B8595E"/>
    <w:rsid w:val="00B85BFF"/>
    <w:rsid w:val="00B85CED"/>
    <w:rsid w:val="00B8652C"/>
    <w:rsid w:val="00B86EDF"/>
    <w:rsid w:val="00B87175"/>
    <w:rsid w:val="00B9154E"/>
    <w:rsid w:val="00B91DDD"/>
    <w:rsid w:val="00B9208B"/>
    <w:rsid w:val="00B92454"/>
    <w:rsid w:val="00B92D09"/>
    <w:rsid w:val="00B930B0"/>
    <w:rsid w:val="00B93B54"/>
    <w:rsid w:val="00B95221"/>
    <w:rsid w:val="00B95651"/>
    <w:rsid w:val="00B96504"/>
    <w:rsid w:val="00B979F0"/>
    <w:rsid w:val="00B979F9"/>
    <w:rsid w:val="00B97E6C"/>
    <w:rsid w:val="00BA02BA"/>
    <w:rsid w:val="00BA1E95"/>
    <w:rsid w:val="00BA277A"/>
    <w:rsid w:val="00BA42BF"/>
    <w:rsid w:val="00BA4538"/>
    <w:rsid w:val="00BA4A85"/>
    <w:rsid w:val="00BA51BA"/>
    <w:rsid w:val="00BA6347"/>
    <w:rsid w:val="00BA64D3"/>
    <w:rsid w:val="00BA72AF"/>
    <w:rsid w:val="00BA72D4"/>
    <w:rsid w:val="00BA7F75"/>
    <w:rsid w:val="00BB04A3"/>
    <w:rsid w:val="00BB0AF8"/>
    <w:rsid w:val="00BB102C"/>
    <w:rsid w:val="00BB1BBC"/>
    <w:rsid w:val="00BB1CA1"/>
    <w:rsid w:val="00BB1DDA"/>
    <w:rsid w:val="00BB253A"/>
    <w:rsid w:val="00BB34A7"/>
    <w:rsid w:val="00BB4397"/>
    <w:rsid w:val="00BB4CE4"/>
    <w:rsid w:val="00BB5189"/>
    <w:rsid w:val="00BB534C"/>
    <w:rsid w:val="00BB5C72"/>
    <w:rsid w:val="00BB5F7F"/>
    <w:rsid w:val="00BB6696"/>
    <w:rsid w:val="00BB6866"/>
    <w:rsid w:val="00BB692F"/>
    <w:rsid w:val="00BB69DB"/>
    <w:rsid w:val="00BB6D4B"/>
    <w:rsid w:val="00BB7FA9"/>
    <w:rsid w:val="00BC042D"/>
    <w:rsid w:val="00BC06C4"/>
    <w:rsid w:val="00BC0F01"/>
    <w:rsid w:val="00BC15A8"/>
    <w:rsid w:val="00BC20E4"/>
    <w:rsid w:val="00BC29DD"/>
    <w:rsid w:val="00BC39CB"/>
    <w:rsid w:val="00BC488B"/>
    <w:rsid w:val="00BC4ED7"/>
    <w:rsid w:val="00BC5E6F"/>
    <w:rsid w:val="00BC6020"/>
    <w:rsid w:val="00BC65B0"/>
    <w:rsid w:val="00BC67A5"/>
    <w:rsid w:val="00BC70B3"/>
    <w:rsid w:val="00BC77C4"/>
    <w:rsid w:val="00BC7E5A"/>
    <w:rsid w:val="00BD169B"/>
    <w:rsid w:val="00BD1BD9"/>
    <w:rsid w:val="00BD22E7"/>
    <w:rsid w:val="00BD348F"/>
    <w:rsid w:val="00BD428F"/>
    <w:rsid w:val="00BD456F"/>
    <w:rsid w:val="00BD4602"/>
    <w:rsid w:val="00BD6D39"/>
    <w:rsid w:val="00BD7D4F"/>
    <w:rsid w:val="00BE021E"/>
    <w:rsid w:val="00BE0446"/>
    <w:rsid w:val="00BE0939"/>
    <w:rsid w:val="00BE0CD4"/>
    <w:rsid w:val="00BE12D3"/>
    <w:rsid w:val="00BE13D8"/>
    <w:rsid w:val="00BE17EA"/>
    <w:rsid w:val="00BE1E8E"/>
    <w:rsid w:val="00BE2418"/>
    <w:rsid w:val="00BE2B27"/>
    <w:rsid w:val="00BE372A"/>
    <w:rsid w:val="00BE37A9"/>
    <w:rsid w:val="00BE414B"/>
    <w:rsid w:val="00BE5F43"/>
    <w:rsid w:val="00BE672C"/>
    <w:rsid w:val="00BE6CC6"/>
    <w:rsid w:val="00BE77A3"/>
    <w:rsid w:val="00BE7C00"/>
    <w:rsid w:val="00BF1486"/>
    <w:rsid w:val="00BF2488"/>
    <w:rsid w:val="00BF2F5E"/>
    <w:rsid w:val="00BF30C1"/>
    <w:rsid w:val="00BF3234"/>
    <w:rsid w:val="00BF390C"/>
    <w:rsid w:val="00BF486D"/>
    <w:rsid w:val="00BF4F63"/>
    <w:rsid w:val="00BF51D7"/>
    <w:rsid w:val="00BF54D4"/>
    <w:rsid w:val="00BF6829"/>
    <w:rsid w:val="00BF756C"/>
    <w:rsid w:val="00BF7CD8"/>
    <w:rsid w:val="00C008FA"/>
    <w:rsid w:val="00C01B8C"/>
    <w:rsid w:val="00C02361"/>
    <w:rsid w:val="00C023AA"/>
    <w:rsid w:val="00C02E62"/>
    <w:rsid w:val="00C0311B"/>
    <w:rsid w:val="00C036FB"/>
    <w:rsid w:val="00C04678"/>
    <w:rsid w:val="00C04721"/>
    <w:rsid w:val="00C06091"/>
    <w:rsid w:val="00C06FB5"/>
    <w:rsid w:val="00C07F2F"/>
    <w:rsid w:val="00C07F73"/>
    <w:rsid w:val="00C1088E"/>
    <w:rsid w:val="00C11B98"/>
    <w:rsid w:val="00C128FB"/>
    <w:rsid w:val="00C14A95"/>
    <w:rsid w:val="00C14FC9"/>
    <w:rsid w:val="00C15206"/>
    <w:rsid w:val="00C1608C"/>
    <w:rsid w:val="00C16642"/>
    <w:rsid w:val="00C16DAE"/>
    <w:rsid w:val="00C1760D"/>
    <w:rsid w:val="00C17761"/>
    <w:rsid w:val="00C202CE"/>
    <w:rsid w:val="00C21823"/>
    <w:rsid w:val="00C2265B"/>
    <w:rsid w:val="00C23F0D"/>
    <w:rsid w:val="00C242BA"/>
    <w:rsid w:val="00C268B6"/>
    <w:rsid w:val="00C3036A"/>
    <w:rsid w:val="00C3159B"/>
    <w:rsid w:val="00C31E6C"/>
    <w:rsid w:val="00C33031"/>
    <w:rsid w:val="00C33067"/>
    <w:rsid w:val="00C3308C"/>
    <w:rsid w:val="00C3316E"/>
    <w:rsid w:val="00C34428"/>
    <w:rsid w:val="00C35340"/>
    <w:rsid w:val="00C36CF1"/>
    <w:rsid w:val="00C37033"/>
    <w:rsid w:val="00C374A8"/>
    <w:rsid w:val="00C37D8B"/>
    <w:rsid w:val="00C37FA7"/>
    <w:rsid w:val="00C41F09"/>
    <w:rsid w:val="00C41F69"/>
    <w:rsid w:val="00C42E98"/>
    <w:rsid w:val="00C4386C"/>
    <w:rsid w:val="00C44496"/>
    <w:rsid w:val="00C44DDE"/>
    <w:rsid w:val="00C45743"/>
    <w:rsid w:val="00C45ABC"/>
    <w:rsid w:val="00C461AB"/>
    <w:rsid w:val="00C46F79"/>
    <w:rsid w:val="00C471B0"/>
    <w:rsid w:val="00C47965"/>
    <w:rsid w:val="00C510F9"/>
    <w:rsid w:val="00C51C77"/>
    <w:rsid w:val="00C524CD"/>
    <w:rsid w:val="00C525CD"/>
    <w:rsid w:val="00C5370F"/>
    <w:rsid w:val="00C53BF1"/>
    <w:rsid w:val="00C5477E"/>
    <w:rsid w:val="00C559E7"/>
    <w:rsid w:val="00C566A9"/>
    <w:rsid w:val="00C57121"/>
    <w:rsid w:val="00C57F54"/>
    <w:rsid w:val="00C60107"/>
    <w:rsid w:val="00C60D42"/>
    <w:rsid w:val="00C60FC0"/>
    <w:rsid w:val="00C6253A"/>
    <w:rsid w:val="00C64348"/>
    <w:rsid w:val="00C64374"/>
    <w:rsid w:val="00C64EB8"/>
    <w:rsid w:val="00C65061"/>
    <w:rsid w:val="00C6565F"/>
    <w:rsid w:val="00C66486"/>
    <w:rsid w:val="00C66A9A"/>
    <w:rsid w:val="00C67AF1"/>
    <w:rsid w:val="00C67FD4"/>
    <w:rsid w:val="00C714EF"/>
    <w:rsid w:val="00C71B9B"/>
    <w:rsid w:val="00C71D41"/>
    <w:rsid w:val="00C72794"/>
    <w:rsid w:val="00C745FD"/>
    <w:rsid w:val="00C7483D"/>
    <w:rsid w:val="00C74F6D"/>
    <w:rsid w:val="00C75134"/>
    <w:rsid w:val="00C75C1E"/>
    <w:rsid w:val="00C76371"/>
    <w:rsid w:val="00C77045"/>
    <w:rsid w:val="00C77126"/>
    <w:rsid w:val="00C77551"/>
    <w:rsid w:val="00C77F87"/>
    <w:rsid w:val="00C80C47"/>
    <w:rsid w:val="00C8194E"/>
    <w:rsid w:val="00C81A6F"/>
    <w:rsid w:val="00C81CA1"/>
    <w:rsid w:val="00C81E0C"/>
    <w:rsid w:val="00C82FE2"/>
    <w:rsid w:val="00C831C0"/>
    <w:rsid w:val="00C83409"/>
    <w:rsid w:val="00C8377C"/>
    <w:rsid w:val="00C851F9"/>
    <w:rsid w:val="00C8620F"/>
    <w:rsid w:val="00C8766B"/>
    <w:rsid w:val="00C87856"/>
    <w:rsid w:val="00C8788E"/>
    <w:rsid w:val="00C878C9"/>
    <w:rsid w:val="00C87C75"/>
    <w:rsid w:val="00C9007C"/>
    <w:rsid w:val="00C906E4"/>
    <w:rsid w:val="00C90A3B"/>
    <w:rsid w:val="00C90A81"/>
    <w:rsid w:val="00C90EB6"/>
    <w:rsid w:val="00C917EA"/>
    <w:rsid w:val="00C919F4"/>
    <w:rsid w:val="00C91D5D"/>
    <w:rsid w:val="00C92A39"/>
    <w:rsid w:val="00C95642"/>
    <w:rsid w:val="00C958F1"/>
    <w:rsid w:val="00C96904"/>
    <w:rsid w:val="00C96E3F"/>
    <w:rsid w:val="00C97192"/>
    <w:rsid w:val="00C97803"/>
    <w:rsid w:val="00CA0D64"/>
    <w:rsid w:val="00CA15D5"/>
    <w:rsid w:val="00CA1FBB"/>
    <w:rsid w:val="00CA255E"/>
    <w:rsid w:val="00CA27C7"/>
    <w:rsid w:val="00CA2915"/>
    <w:rsid w:val="00CA2AF1"/>
    <w:rsid w:val="00CA2B11"/>
    <w:rsid w:val="00CA2B84"/>
    <w:rsid w:val="00CA364D"/>
    <w:rsid w:val="00CA44A0"/>
    <w:rsid w:val="00CA451E"/>
    <w:rsid w:val="00CA5148"/>
    <w:rsid w:val="00CA51AF"/>
    <w:rsid w:val="00CA56BA"/>
    <w:rsid w:val="00CA5FCF"/>
    <w:rsid w:val="00CA6592"/>
    <w:rsid w:val="00CB0031"/>
    <w:rsid w:val="00CB007A"/>
    <w:rsid w:val="00CB08DB"/>
    <w:rsid w:val="00CB12EE"/>
    <w:rsid w:val="00CB2C6C"/>
    <w:rsid w:val="00CB4015"/>
    <w:rsid w:val="00CB44D0"/>
    <w:rsid w:val="00CB4D4F"/>
    <w:rsid w:val="00CB597E"/>
    <w:rsid w:val="00CB5E13"/>
    <w:rsid w:val="00CB6296"/>
    <w:rsid w:val="00CB6DCC"/>
    <w:rsid w:val="00CB70DA"/>
    <w:rsid w:val="00CB752F"/>
    <w:rsid w:val="00CB7691"/>
    <w:rsid w:val="00CB7EEA"/>
    <w:rsid w:val="00CC03AD"/>
    <w:rsid w:val="00CC07C1"/>
    <w:rsid w:val="00CC08A6"/>
    <w:rsid w:val="00CC0D10"/>
    <w:rsid w:val="00CC14A6"/>
    <w:rsid w:val="00CC1F44"/>
    <w:rsid w:val="00CC22E2"/>
    <w:rsid w:val="00CC2895"/>
    <w:rsid w:val="00CC2AD4"/>
    <w:rsid w:val="00CC2CE9"/>
    <w:rsid w:val="00CC3757"/>
    <w:rsid w:val="00CC40DF"/>
    <w:rsid w:val="00CC465E"/>
    <w:rsid w:val="00CC47F8"/>
    <w:rsid w:val="00CC48CB"/>
    <w:rsid w:val="00CC4CB2"/>
    <w:rsid w:val="00CC4DCB"/>
    <w:rsid w:val="00CC5B20"/>
    <w:rsid w:val="00CC5ED7"/>
    <w:rsid w:val="00CC674B"/>
    <w:rsid w:val="00CC694F"/>
    <w:rsid w:val="00CC7085"/>
    <w:rsid w:val="00CC7F3D"/>
    <w:rsid w:val="00CD0399"/>
    <w:rsid w:val="00CD05F5"/>
    <w:rsid w:val="00CD0601"/>
    <w:rsid w:val="00CD0FE3"/>
    <w:rsid w:val="00CD1470"/>
    <w:rsid w:val="00CD21BC"/>
    <w:rsid w:val="00CD32D7"/>
    <w:rsid w:val="00CD3E3F"/>
    <w:rsid w:val="00CD4749"/>
    <w:rsid w:val="00CD4A6A"/>
    <w:rsid w:val="00CD5360"/>
    <w:rsid w:val="00CD5C90"/>
    <w:rsid w:val="00CD5D37"/>
    <w:rsid w:val="00CD5E7B"/>
    <w:rsid w:val="00CD6218"/>
    <w:rsid w:val="00CE03C5"/>
    <w:rsid w:val="00CE10C2"/>
    <w:rsid w:val="00CE143C"/>
    <w:rsid w:val="00CE29B3"/>
    <w:rsid w:val="00CE33CD"/>
    <w:rsid w:val="00CE493B"/>
    <w:rsid w:val="00CE6035"/>
    <w:rsid w:val="00CE6EFE"/>
    <w:rsid w:val="00CE7164"/>
    <w:rsid w:val="00CE7189"/>
    <w:rsid w:val="00CF06D0"/>
    <w:rsid w:val="00CF0EA4"/>
    <w:rsid w:val="00CF13DE"/>
    <w:rsid w:val="00CF1574"/>
    <w:rsid w:val="00CF17BA"/>
    <w:rsid w:val="00CF19C9"/>
    <w:rsid w:val="00CF2275"/>
    <w:rsid w:val="00CF2C51"/>
    <w:rsid w:val="00CF53CD"/>
    <w:rsid w:val="00CF567E"/>
    <w:rsid w:val="00CF58DB"/>
    <w:rsid w:val="00CF5EDB"/>
    <w:rsid w:val="00CF5F2D"/>
    <w:rsid w:val="00CF668A"/>
    <w:rsid w:val="00CF66E5"/>
    <w:rsid w:val="00CF694E"/>
    <w:rsid w:val="00CF6B74"/>
    <w:rsid w:val="00CF6F85"/>
    <w:rsid w:val="00D00144"/>
    <w:rsid w:val="00D0131B"/>
    <w:rsid w:val="00D016F8"/>
    <w:rsid w:val="00D02714"/>
    <w:rsid w:val="00D0278A"/>
    <w:rsid w:val="00D027FA"/>
    <w:rsid w:val="00D02DEB"/>
    <w:rsid w:val="00D032A1"/>
    <w:rsid w:val="00D0379C"/>
    <w:rsid w:val="00D03A45"/>
    <w:rsid w:val="00D04750"/>
    <w:rsid w:val="00D04A32"/>
    <w:rsid w:val="00D0526B"/>
    <w:rsid w:val="00D06741"/>
    <w:rsid w:val="00D06797"/>
    <w:rsid w:val="00D07A4A"/>
    <w:rsid w:val="00D10128"/>
    <w:rsid w:val="00D11EA2"/>
    <w:rsid w:val="00D1226A"/>
    <w:rsid w:val="00D13582"/>
    <w:rsid w:val="00D13E1C"/>
    <w:rsid w:val="00D15E7B"/>
    <w:rsid w:val="00D1676E"/>
    <w:rsid w:val="00D177D1"/>
    <w:rsid w:val="00D1787F"/>
    <w:rsid w:val="00D20316"/>
    <w:rsid w:val="00D21993"/>
    <w:rsid w:val="00D2230E"/>
    <w:rsid w:val="00D227B1"/>
    <w:rsid w:val="00D22BF9"/>
    <w:rsid w:val="00D22C05"/>
    <w:rsid w:val="00D22D3B"/>
    <w:rsid w:val="00D2326E"/>
    <w:rsid w:val="00D232E4"/>
    <w:rsid w:val="00D23885"/>
    <w:rsid w:val="00D24208"/>
    <w:rsid w:val="00D242FD"/>
    <w:rsid w:val="00D24316"/>
    <w:rsid w:val="00D24B8C"/>
    <w:rsid w:val="00D251FC"/>
    <w:rsid w:val="00D2568C"/>
    <w:rsid w:val="00D260F6"/>
    <w:rsid w:val="00D2668F"/>
    <w:rsid w:val="00D26845"/>
    <w:rsid w:val="00D26A75"/>
    <w:rsid w:val="00D27741"/>
    <w:rsid w:val="00D300BE"/>
    <w:rsid w:val="00D3080E"/>
    <w:rsid w:val="00D31015"/>
    <w:rsid w:val="00D31353"/>
    <w:rsid w:val="00D314B9"/>
    <w:rsid w:val="00D3183F"/>
    <w:rsid w:val="00D322B7"/>
    <w:rsid w:val="00D323FA"/>
    <w:rsid w:val="00D329A1"/>
    <w:rsid w:val="00D3368E"/>
    <w:rsid w:val="00D340CF"/>
    <w:rsid w:val="00D3465B"/>
    <w:rsid w:val="00D34E58"/>
    <w:rsid w:val="00D354CC"/>
    <w:rsid w:val="00D360F7"/>
    <w:rsid w:val="00D3650B"/>
    <w:rsid w:val="00D365A6"/>
    <w:rsid w:val="00D37014"/>
    <w:rsid w:val="00D371AD"/>
    <w:rsid w:val="00D371F1"/>
    <w:rsid w:val="00D37E3B"/>
    <w:rsid w:val="00D40CA7"/>
    <w:rsid w:val="00D40F93"/>
    <w:rsid w:val="00D40FD4"/>
    <w:rsid w:val="00D41442"/>
    <w:rsid w:val="00D417F0"/>
    <w:rsid w:val="00D41BC1"/>
    <w:rsid w:val="00D42374"/>
    <w:rsid w:val="00D4421B"/>
    <w:rsid w:val="00D44CAE"/>
    <w:rsid w:val="00D452D1"/>
    <w:rsid w:val="00D455F3"/>
    <w:rsid w:val="00D45631"/>
    <w:rsid w:val="00D45CFB"/>
    <w:rsid w:val="00D468CD"/>
    <w:rsid w:val="00D46AB3"/>
    <w:rsid w:val="00D5058E"/>
    <w:rsid w:val="00D509E1"/>
    <w:rsid w:val="00D5121F"/>
    <w:rsid w:val="00D52042"/>
    <w:rsid w:val="00D522D7"/>
    <w:rsid w:val="00D53145"/>
    <w:rsid w:val="00D531E1"/>
    <w:rsid w:val="00D53AE7"/>
    <w:rsid w:val="00D54B6B"/>
    <w:rsid w:val="00D552AB"/>
    <w:rsid w:val="00D55FE9"/>
    <w:rsid w:val="00D56478"/>
    <w:rsid w:val="00D56593"/>
    <w:rsid w:val="00D56E08"/>
    <w:rsid w:val="00D56E6B"/>
    <w:rsid w:val="00D57434"/>
    <w:rsid w:val="00D60E84"/>
    <w:rsid w:val="00D6114C"/>
    <w:rsid w:val="00D6128A"/>
    <w:rsid w:val="00D6132C"/>
    <w:rsid w:val="00D61810"/>
    <w:rsid w:val="00D61A5C"/>
    <w:rsid w:val="00D61CA8"/>
    <w:rsid w:val="00D62BCB"/>
    <w:rsid w:val="00D62DDE"/>
    <w:rsid w:val="00D64494"/>
    <w:rsid w:val="00D6483E"/>
    <w:rsid w:val="00D64870"/>
    <w:rsid w:val="00D64D7D"/>
    <w:rsid w:val="00D65302"/>
    <w:rsid w:val="00D70554"/>
    <w:rsid w:val="00D70E01"/>
    <w:rsid w:val="00D714C3"/>
    <w:rsid w:val="00D71C31"/>
    <w:rsid w:val="00D7271D"/>
    <w:rsid w:val="00D736B7"/>
    <w:rsid w:val="00D7375A"/>
    <w:rsid w:val="00D73A60"/>
    <w:rsid w:val="00D7435D"/>
    <w:rsid w:val="00D74A34"/>
    <w:rsid w:val="00D74CBA"/>
    <w:rsid w:val="00D751AF"/>
    <w:rsid w:val="00D762C9"/>
    <w:rsid w:val="00D7694F"/>
    <w:rsid w:val="00D77359"/>
    <w:rsid w:val="00D774AF"/>
    <w:rsid w:val="00D77664"/>
    <w:rsid w:val="00D77949"/>
    <w:rsid w:val="00D77DCF"/>
    <w:rsid w:val="00D80887"/>
    <w:rsid w:val="00D80B60"/>
    <w:rsid w:val="00D81267"/>
    <w:rsid w:val="00D8194D"/>
    <w:rsid w:val="00D81EC7"/>
    <w:rsid w:val="00D82965"/>
    <w:rsid w:val="00D829C0"/>
    <w:rsid w:val="00D82F0B"/>
    <w:rsid w:val="00D83684"/>
    <w:rsid w:val="00D84587"/>
    <w:rsid w:val="00D84973"/>
    <w:rsid w:val="00D84EAF"/>
    <w:rsid w:val="00D85C69"/>
    <w:rsid w:val="00D863DB"/>
    <w:rsid w:val="00D90276"/>
    <w:rsid w:val="00D91926"/>
    <w:rsid w:val="00D91C2F"/>
    <w:rsid w:val="00D92BE8"/>
    <w:rsid w:val="00D937A3"/>
    <w:rsid w:val="00D9393D"/>
    <w:rsid w:val="00D939D8"/>
    <w:rsid w:val="00D94800"/>
    <w:rsid w:val="00D94A79"/>
    <w:rsid w:val="00D955C3"/>
    <w:rsid w:val="00D96010"/>
    <w:rsid w:val="00D96553"/>
    <w:rsid w:val="00D966AE"/>
    <w:rsid w:val="00D974BF"/>
    <w:rsid w:val="00D97C25"/>
    <w:rsid w:val="00DA229E"/>
    <w:rsid w:val="00DA2B8D"/>
    <w:rsid w:val="00DA33AA"/>
    <w:rsid w:val="00DA3B00"/>
    <w:rsid w:val="00DA3B84"/>
    <w:rsid w:val="00DA5920"/>
    <w:rsid w:val="00DA6C0C"/>
    <w:rsid w:val="00DA6F68"/>
    <w:rsid w:val="00DA7BE1"/>
    <w:rsid w:val="00DA7BE4"/>
    <w:rsid w:val="00DB0054"/>
    <w:rsid w:val="00DB0AF9"/>
    <w:rsid w:val="00DB0B77"/>
    <w:rsid w:val="00DB1AC6"/>
    <w:rsid w:val="00DB1CA5"/>
    <w:rsid w:val="00DB1CF0"/>
    <w:rsid w:val="00DB1FD5"/>
    <w:rsid w:val="00DB3EF4"/>
    <w:rsid w:val="00DB4140"/>
    <w:rsid w:val="00DB4DB5"/>
    <w:rsid w:val="00DB5F07"/>
    <w:rsid w:val="00DB7E87"/>
    <w:rsid w:val="00DC043F"/>
    <w:rsid w:val="00DC0928"/>
    <w:rsid w:val="00DC0FA7"/>
    <w:rsid w:val="00DC1408"/>
    <w:rsid w:val="00DC203F"/>
    <w:rsid w:val="00DC275D"/>
    <w:rsid w:val="00DC2F1A"/>
    <w:rsid w:val="00DC38C5"/>
    <w:rsid w:val="00DC558E"/>
    <w:rsid w:val="00DC562E"/>
    <w:rsid w:val="00DC59E6"/>
    <w:rsid w:val="00DC5D33"/>
    <w:rsid w:val="00DC7261"/>
    <w:rsid w:val="00DC737F"/>
    <w:rsid w:val="00DC7BEF"/>
    <w:rsid w:val="00DD0116"/>
    <w:rsid w:val="00DD0FE1"/>
    <w:rsid w:val="00DD1198"/>
    <w:rsid w:val="00DD12BA"/>
    <w:rsid w:val="00DD1530"/>
    <w:rsid w:val="00DD1922"/>
    <w:rsid w:val="00DD1AE2"/>
    <w:rsid w:val="00DD2A29"/>
    <w:rsid w:val="00DD3481"/>
    <w:rsid w:val="00DD46D3"/>
    <w:rsid w:val="00DD545F"/>
    <w:rsid w:val="00DD5BF1"/>
    <w:rsid w:val="00DD5F16"/>
    <w:rsid w:val="00DD6B08"/>
    <w:rsid w:val="00DE008B"/>
    <w:rsid w:val="00DE0C42"/>
    <w:rsid w:val="00DE1796"/>
    <w:rsid w:val="00DE186D"/>
    <w:rsid w:val="00DE2DBD"/>
    <w:rsid w:val="00DE3784"/>
    <w:rsid w:val="00DE3BAE"/>
    <w:rsid w:val="00DE435C"/>
    <w:rsid w:val="00DE578E"/>
    <w:rsid w:val="00DE75C4"/>
    <w:rsid w:val="00DE7603"/>
    <w:rsid w:val="00DE78B5"/>
    <w:rsid w:val="00DE7A3A"/>
    <w:rsid w:val="00DE7E9A"/>
    <w:rsid w:val="00DE7EA2"/>
    <w:rsid w:val="00DF04D0"/>
    <w:rsid w:val="00DF0881"/>
    <w:rsid w:val="00DF23D4"/>
    <w:rsid w:val="00DF2C5A"/>
    <w:rsid w:val="00DF2E82"/>
    <w:rsid w:val="00DF3C10"/>
    <w:rsid w:val="00DF4419"/>
    <w:rsid w:val="00DF509B"/>
    <w:rsid w:val="00DF5624"/>
    <w:rsid w:val="00DF56BC"/>
    <w:rsid w:val="00DF669D"/>
    <w:rsid w:val="00DF754C"/>
    <w:rsid w:val="00E002CA"/>
    <w:rsid w:val="00E00435"/>
    <w:rsid w:val="00E011E1"/>
    <w:rsid w:val="00E01B16"/>
    <w:rsid w:val="00E02053"/>
    <w:rsid w:val="00E03244"/>
    <w:rsid w:val="00E03C22"/>
    <w:rsid w:val="00E03FBF"/>
    <w:rsid w:val="00E04688"/>
    <w:rsid w:val="00E05E35"/>
    <w:rsid w:val="00E0776F"/>
    <w:rsid w:val="00E07B0D"/>
    <w:rsid w:val="00E07E2C"/>
    <w:rsid w:val="00E07F65"/>
    <w:rsid w:val="00E1053A"/>
    <w:rsid w:val="00E10708"/>
    <w:rsid w:val="00E10DD3"/>
    <w:rsid w:val="00E124E5"/>
    <w:rsid w:val="00E13573"/>
    <w:rsid w:val="00E1358B"/>
    <w:rsid w:val="00E1388D"/>
    <w:rsid w:val="00E13A96"/>
    <w:rsid w:val="00E146DD"/>
    <w:rsid w:val="00E1565F"/>
    <w:rsid w:val="00E17574"/>
    <w:rsid w:val="00E20283"/>
    <w:rsid w:val="00E202F0"/>
    <w:rsid w:val="00E20822"/>
    <w:rsid w:val="00E21DE5"/>
    <w:rsid w:val="00E21EC7"/>
    <w:rsid w:val="00E23207"/>
    <w:rsid w:val="00E241E4"/>
    <w:rsid w:val="00E243AB"/>
    <w:rsid w:val="00E24679"/>
    <w:rsid w:val="00E2514A"/>
    <w:rsid w:val="00E25859"/>
    <w:rsid w:val="00E258F5"/>
    <w:rsid w:val="00E26660"/>
    <w:rsid w:val="00E26AC4"/>
    <w:rsid w:val="00E26F0D"/>
    <w:rsid w:val="00E2721F"/>
    <w:rsid w:val="00E306BC"/>
    <w:rsid w:val="00E310A4"/>
    <w:rsid w:val="00E311A8"/>
    <w:rsid w:val="00E31B9E"/>
    <w:rsid w:val="00E32AEF"/>
    <w:rsid w:val="00E32B2A"/>
    <w:rsid w:val="00E33530"/>
    <w:rsid w:val="00E341D6"/>
    <w:rsid w:val="00E34927"/>
    <w:rsid w:val="00E350C4"/>
    <w:rsid w:val="00E3541F"/>
    <w:rsid w:val="00E36B96"/>
    <w:rsid w:val="00E36BC3"/>
    <w:rsid w:val="00E374FF"/>
    <w:rsid w:val="00E3794B"/>
    <w:rsid w:val="00E40146"/>
    <w:rsid w:val="00E40199"/>
    <w:rsid w:val="00E4047A"/>
    <w:rsid w:val="00E41441"/>
    <w:rsid w:val="00E41BB2"/>
    <w:rsid w:val="00E41DCA"/>
    <w:rsid w:val="00E42279"/>
    <w:rsid w:val="00E423B4"/>
    <w:rsid w:val="00E42AED"/>
    <w:rsid w:val="00E4437C"/>
    <w:rsid w:val="00E44618"/>
    <w:rsid w:val="00E453A9"/>
    <w:rsid w:val="00E454D8"/>
    <w:rsid w:val="00E457C5"/>
    <w:rsid w:val="00E45DB6"/>
    <w:rsid w:val="00E4616C"/>
    <w:rsid w:val="00E47B28"/>
    <w:rsid w:val="00E47D5A"/>
    <w:rsid w:val="00E50D0F"/>
    <w:rsid w:val="00E51444"/>
    <w:rsid w:val="00E51722"/>
    <w:rsid w:val="00E51733"/>
    <w:rsid w:val="00E52A52"/>
    <w:rsid w:val="00E5357B"/>
    <w:rsid w:val="00E54412"/>
    <w:rsid w:val="00E544E5"/>
    <w:rsid w:val="00E549E7"/>
    <w:rsid w:val="00E55984"/>
    <w:rsid w:val="00E574DE"/>
    <w:rsid w:val="00E5763B"/>
    <w:rsid w:val="00E6013F"/>
    <w:rsid w:val="00E60794"/>
    <w:rsid w:val="00E60A91"/>
    <w:rsid w:val="00E60BB6"/>
    <w:rsid w:val="00E60E4A"/>
    <w:rsid w:val="00E611A0"/>
    <w:rsid w:val="00E61AA3"/>
    <w:rsid w:val="00E620BA"/>
    <w:rsid w:val="00E62C1B"/>
    <w:rsid w:val="00E63401"/>
    <w:rsid w:val="00E63A80"/>
    <w:rsid w:val="00E63FF2"/>
    <w:rsid w:val="00E6636E"/>
    <w:rsid w:val="00E66BD9"/>
    <w:rsid w:val="00E7035A"/>
    <w:rsid w:val="00E70E0A"/>
    <w:rsid w:val="00E70EAA"/>
    <w:rsid w:val="00E71073"/>
    <w:rsid w:val="00E71D97"/>
    <w:rsid w:val="00E71F2A"/>
    <w:rsid w:val="00E72163"/>
    <w:rsid w:val="00E7216B"/>
    <w:rsid w:val="00E7265D"/>
    <w:rsid w:val="00E72DF3"/>
    <w:rsid w:val="00E73862"/>
    <w:rsid w:val="00E747C6"/>
    <w:rsid w:val="00E74EF6"/>
    <w:rsid w:val="00E75997"/>
    <w:rsid w:val="00E75F53"/>
    <w:rsid w:val="00E76702"/>
    <w:rsid w:val="00E76AA6"/>
    <w:rsid w:val="00E76EFF"/>
    <w:rsid w:val="00E8069A"/>
    <w:rsid w:val="00E8069E"/>
    <w:rsid w:val="00E80A2B"/>
    <w:rsid w:val="00E811ED"/>
    <w:rsid w:val="00E812C5"/>
    <w:rsid w:val="00E81376"/>
    <w:rsid w:val="00E8138B"/>
    <w:rsid w:val="00E821C3"/>
    <w:rsid w:val="00E851E5"/>
    <w:rsid w:val="00E8593D"/>
    <w:rsid w:val="00E85FE7"/>
    <w:rsid w:val="00E86213"/>
    <w:rsid w:val="00E87E38"/>
    <w:rsid w:val="00E90156"/>
    <w:rsid w:val="00E90698"/>
    <w:rsid w:val="00E91822"/>
    <w:rsid w:val="00E91A35"/>
    <w:rsid w:val="00E91EB2"/>
    <w:rsid w:val="00E92A31"/>
    <w:rsid w:val="00E92B24"/>
    <w:rsid w:val="00E92BB2"/>
    <w:rsid w:val="00E9431C"/>
    <w:rsid w:val="00E94F88"/>
    <w:rsid w:val="00E95451"/>
    <w:rsid w:val="00E973FD"/>
    <w:rsid w:val="00E97712"/>
    <w:rsid w:val="00E97C91"/>
    <w:rsid w:val="00E97D0D"/>
    <w:rsid w:val="00EA0B7C"/>
    <w:rsid w:val="00EA1268"/>
    <w:rsid w:val="00EA13B2"/>
    <w:rsid w:val="00EA13BA"/>
    <w:rsid w:val="00EA16F6"/>
    <w:rsid w:val="00EA19C1"/>
    <w:rsid w:val="00EA290C"/>
    <w:rsid w:val="00EA3395"/>
    <w:rsid w:val="00EA5165"/>
    <w:rsid w:val="00EA5198"/>
    <w:rsid w:val="00EA530C"/>
    <w:rsid w:val="00EA6349"/>
    <w:rsid w:val="00EA656B"/>
    <w:rsid w:val="00EA6B53"/>
    <w:rsid w:val="00EA72AF"/>
    <w:rsid w:val="00EA7503"/>
    <w:rsid w:val="00EA7947"/>
    <w:rsid w:val="00EA7F25"/>
    <w:rsid w:val="00EB01CB"/>
    <w:rsid w:val="00EB0572"/>
    <w:rsid w:val="00EB13FA"/>
    <w:rsid w:val="00EB2695"/>
    <w:rsid w:val="00EB2852"/>
    <w:rsid w:val="00EB30F5"/>
    <w:rsid w:val="00EB3176"/>
    <w:rsid w:val="00EB321B"/>
    <w:rsid w:val="00EB39EE"/>
    <w:rsid w:val="00EB3C5F"/>
    <w:rsid w:val="00EB41CC"/>
    <w:rsid w:val="00EB4FB2"/>
    <w:rsid w:val="00EB538E"/>
    <w:rsid w:val="00EB64BD"/>
    <w:rsid w:val="00EB6F3B"/>
    <w:rsid w:val="00EB704A"/>
    <w:rsid w:val="00EB748E"/>
    <w:rsid w:val="00EB75CC"/>
    <w:rsid w:val="00EB79B6"/>
    <w:rsid w:val="00EC07AE"/>
    <w:rsid w:val="00EC13DE"/>
    <w:rsid w:val="00EC1E9E"/>
    <w:rsid w:val="00EC36B0"/>
    <w:rsid w:val="00EC3CEA"/>
    <w:rsid w:val="00EC3D4A"/>
    <w:rsid w:val="00EC5290"/>
    <w:rsid w:val="00EC5F21"/>
    <w:rsid w:val="00EC6B56"/>
    <w:rsid w:val="00EC72F4"/>
    <w:rsid w:val="00EC769A"/>
    <w:rsid w:val="00EC77EE"/>
    <w:rsid w:val="00EC7B8D"/>
    <w:rsid w:val="00ED0A0C"/>
    <w:rsid w:val="00ED1519"/>
    <w:rsid w:val="00ED159B"/>
    <w:rsid w:val="00ED1C6F"/>
    <w:rsid w:val="00ED24D0"/>
    <w:rsid w:val="00ED29BC"/>
    <w:rsid w:val="00ED3447"/>
    <w:rsid w:val="00ED4C53"/>
    <w:rsid w:val="00ED604F"/>
    <w:rsid w:val="00ED624D"/>
    <w:rsid w:val="00ED6B9E"/>
    <w:rsid w:val="00ED7657"/>
    <w:rsid w:val="00EE0152"/>
    <w:rsid w:val="00EE1F46"/>
    <w:rsid w:val="00EE2029"/>
    <w:rsid w:val="00EE259F"/>
    <w:rsid w:val="00EE2BB3"/>
    <w:rsid w:val="00EE2BF6"/>
    <w:rsid w:val="00EE3662"/>
    <w:rsid w:val="00EE38AC"/>
    <w:rsid w:val="00EE3A97"/>
    <w:rsid w:val="00EE43F3"/>
    <w:rsid w:val="00EE4B88"/>
    <w:rsid w:val="00EE5C6A"/>
    <w:rsid w:val="00EF0E4F"/>
    <w:rsid w:val="00EF124E"/>
    <w:rsid w:val="00EF1479"/>
    <w:rsid w:val="00EF2D24"/>
    <w:rsid w:val="00EF39D6"/>
    <w:rsid w:val="00EF4244"/>
    <w:rsid w:val="00EF44E1"/>
    <w:rsid w:val="00EF46BD"/>
    <w:rsid w:val="00EF4E6B"/>
    <w:rsid w:val="00EF6766"/>
    <w:rsid w:val="00EF6A72"/>
    <w:rsid w:val="00EF75D0"/>
    <w:rsid w:val="00EF7CE2"/>
    <w:rsid w:val="00F00046"/>
    <w:rsid w:val="00F01004"/>
    <w:rsid w:val="00F020B5"/>
    <w:rsid w:val="00F02D73"/>
    <w:rsid w:val="00F03160"/>
    <w:rsid w:val="00F032A2"/>
    <w:rsid w:val="00F033C3"/>
    <w:rsid w:val="00F04D93"/>
    <w:rsid w:val="00F04E93"/>
    <w:rsid w:val="00F050F4"/>
    <w:rsid w:val="00F055E9"/>
    <w:rsid w:val="00F06926"/>
    <w:rsid w:val="00F0702F"/>
    <w:rsid w:val="00F072CB"/>
    <w:rsid w:val="00F075B8"/>
    <w:rsid w:val="00F113DB"/>
    <w:rsid w:val="00F11746"/>
    <w:rsid w:val="00F119FE"/>
    <w:rsid w:val="00F11A62"/>
    <w:rsid w:val="00F123D4"/>
    <w:rsid w:val="00F1348E"/>
    <w:rsid w:val="00F142C2"/>
    <w:rsid w:val="00F14549"/>
    <w:rsid w:val="00F1461F"/>
    <w:rsid w:val="00F14E0F"/>
    <w:rsid w:val="00F14E55"/>
    <w:rsid w:val="00F156CE"/>
    <w:rsid w:val="00F15D06"/>
    <w:rsid w:val="00F15EEB"/>
    <w:rsid w:val="00F1658E"/>
    <w:rsid w:val="00F16759"/>
    <w:rsid w:val="00F16A59"/>
    <w:rsid w:val="00F16BD5"/>
    <w:rsid w:val="00F16C8D"/>
    <w:rsid w:val="00F17096"/>
    <w:rsid w:val="00F204E4"/>
    <w:rsid w:val="00F21357"/>
    <w:rsid w:val="00F21638"/>
    <w:rsid w:val="00F21DD8"/>
    <w:rsid w:val="00F220D8"/>
    <w:rsid w:val="00F2210F"/>
    <w:rsid w:val="00F22F98"/>
    <w:rsid w:val="00F23C36"/>
    <w:rsid w:val="00F25F6F"/>
    <w:rsid w:val="00F26150"/>
    <w:rsid w:val="00F269EB"/>
    <w:rsid w:val="00F26F30"/>
    <w:rsid w:val="00F308F2"/>
    <w:rsid w:val="00F30E30"/>
    <w:rsid w:val="00F3140A"/>
    <w:rsid w:val="00F3168E"/>
    <w:rsid w:val="00F317EA"/>
    <w:rsid w:val="00F32477"/>
    <w:rsid w:val="00F32834"/>
    <w:rsid w:val="00F3288D"/>
    <w:rsid w:val="00F32CA6"/>
    <w:rsid w:val="00F333D2"/>
    <w:rsid w:val="00F33B15"/>
    <w:rsid w:val="00F3408A"/>
    <w:rsid w:val="00F341B1"/>
    <w:rsid w:val="00F34205"/>
    <w:rsid w:val="00F34C09"/>
    <w:rsid w:val="00F34D0C"/>
    <w:rsid w:val="00F350A1"/>
    <w:rsid w:val="00F35AD0"/>
    <w:rsid w:val="00F35E88"/>
    <w:rsid w:val="00F36959"/>
    <w:rsid w:val="00F377B4"/>
    <w:rsid w:val="00F37A2A"/>
    <w:rsid w:val="00F4021F"/>
    <w:rsid w:val="00F4038A"/>
    <w:rsid w:val="00F40C36"/>
    <w:rsid w:val="00F40CD8"/>
    <w:rsid w:val="00F4199C"/>
    <w:rsid w:val="00F4287F"/>
    <w:rsid w:val="00F44459"/>
    <w:rsid w:val="00F445CA"/>
    <w:rsid w:val="00F44C92"/>
    <w:rsid w:val="00F44EEA"/>
    <w:rsid w:val="00F4671F"/>
    <w:rsid w:val="00F4730B"/>
    <w:rsid w:val="00F47F59"/>
    <w:rsid w:val="00F52788"/>
    <w:rsid w:val="00F52CF5"/>
    <w:rsid w:val="00F537D4"/>
    <w:rsid w:val="00F53808"/>
    <w:rsid w:val="00F53B58"/>
    <w:rsid w:val="00F5444F"/>
    <w:rsid w:val="00F54B9F"/>
    <w:rsid w:val="00F54C08"/>
    <w:rsid w:val="00F5610D"/>
    <w:rsid w:val="00F57C17"/>
    <w:rsid w:val="00F600FC"/>
    <w:rsid w:val="00F61029"/>
    <w:rsid w:val="00F61521"/>
    <w:rsid w:val="00F619D9"/>
    <w:rsid w:val="00F62622"/>
    <w:rsid w:val="00F643DA"/>
    <w:rsid w:val="00F64E94"/>
    <w:rsid w:val="00F6574E"/>
    <w:rsid w:val="00F6631B"/>
    <w:rsid w:val="00F66F75"/>
    <w:rsid w:val="00F67639"/>
    <w:rsid w:val="00F678FB"/>
    <w:rsid w:val="00F67E1D"/>
    <w:rsid w:val="00F702B1"/>
    <w:rsid w:val="00F703FF"/>
    <w:rsid w:val="00F70762"/>
    <w:rsid w:val="00F72180"/>
    <w:rsid w:val="00F723B9"/>
    <w:rsid w:val="00F724F5"/>
    <w:rsid w:val="00F726E8"/>
    <w:rsid w:val="00F729B5"/>
    <w:rsid w:val="00F7388F"/>
    <w:rsid w:val="00F744EF"/>
    <w:rsid w:val="00F75DAB"/>
    <w:rsid w:val="00F76A5B"/>
    <w:rsid w:val="00F76D72"/>
    <w:rsid w:val="00F77E40"/>
    <w:rsid w:val="00F82466"/>
    <w:rsid w:val="00F82B75"/>
    <w:rsid w:val="00F82E83"/>
    <w:rsid w:val="00F82FB5"/>
    <w:rsid w:val="00F83322"/>
    <w:rsid w:val="00F8354B"/>
    <w:rsid w:val="00F83ADB"/>
    <w:rsid w:val="00F83F99"/>
    <w:rsid w:val="00F8429C"/>
    <w:rsid w:val="00F84689"/>
    <w:rsid w:val="00F84B21"/>
    <w:rsid w:val="00F84EF9"/>
    <w:rsid w:val="00F850F8"/>
    <w:rsid w:val="00F858AD"/>
    <w:rsid w:val="00F85C6A"/>
    <w:rsid w:val="00F86182"/>
    <w:rsid w:val="00F86528"/>
    <w:rsid w:val="00F8776C"/>
    <w:rsid w:val="00F877DB"/>
    <w:rsid w:val="00F87D52"/>
    <w:rsid w:val="00F91668"/>
    <w:rsid w:val="00F91CD7"/>
    <w:rsid w:val="00F9205C"/>
    <w:rsid w:val="00F92609"/>
    <w:rsid w:val="00F9365C"/>
    <w:rsid w:val="00F93993"/>
    <w:rsid w:val="00F953CD"/>
    <w:rsid w:val="00F96869"/>
    <w:rsid w:val="00F97736"/>
    <w:rsid w:val="00F97CC3"/>
    <w:rsid w:val="00FA0032"/>
    <w:rsid w:val="00FA028C"/>
    <w:rsid w:val="00FA075D"/>
    <w:rsid w:val="00FA0880"/>
    <w:rsid w:val="00FA08E8"/>
    <w:rsid w:val="00FA143C"/>
    <w:rsid w:val="00FA1E5C"/>
    <w:rsid w:val="00FA26CE"/>
    <w:rsid w:val="00FA2E40"/>
    <w:rsid w:val="00FA2F93"/>
    <w:rsid w:val="00FA39B3"/>
    <w:rsid w:val="00FA4A1A"/>
    <w:rsid w:val="00FA4F2D"/>
    <w:rsid w:val="00FA76BC"/>
    <w:rsid w:val="00FA79C5"/>
    <w:rsid w:val="00FA7E05"/>
    <w:rsid w:val="00FB0245"/>
    <w:rsid w:val="00FB07CA"/>
    <w:rsid w:val="00FB0A12"/>
    <w:rsid w:val="00FB0F02"/>
    <w:rsid w:val="00FB16D5"/>
    <w:rsid w:val="00FB18FA"/>
    <w:rsid w:val="00FB2DCB"/>
    <w:rsid w:val="00FB2E7D"/>
    <w:rsid w:val="00FB2EBE"/>
    <w:rsid w:val="00FB3011"/>
    <w:rsid w:val="00FB4199"/>
    <w:rsid w:val="00FB4710"/>
    <w:rsid w:val="00FB6DDE"/>
    <w:rsid w:val="00FB7AD8"/>
    <w:rsid w:val="00FB7EB2"/>
    <w:rsid w:val="00FC0085"/>
    <w:rsid w:val="00FC0C0F"/>
    <w:rsid w:val="00FC1311"/>
    <w:rsid w:val="00FC137A"/>
    <w:rsid w:val="00FC1562"/>
    <w:rsid w:val="00FC187D"/>
    <w:rsid w:val="00FC18BE"/>
    <w:rsid w:val="00FC1E4B"/>
    <w:rsid w:val="00FC2423"/>
    <w:rsid w:val="00FC25AD"/>
    <w:rsid w:val="00FC3997"/>
    <w:rsid w:val="00FC4E64"/>
    <w:rsid w:val="00FC5AAF"/>
    <w:rsid w:val="00FC5CCD"/>
    <w:rsid w:val="00FC601A"/>
    <w:rsid w:val="00FC612A"/>
    <w:rsid w:val="00FC72EE"/>
    <w:rsid w:val="00FC7499"/>
    <w:rsid w:val="00FC7E66"/>
    <w:rsid w:val="00FD17E3"/>
    <w:rsid w:val="00FD1801"/>
    <w:rsid w:val="00FD4D6D"/>
    <w:rsid w:val="00FD4F5F"/>
    <w:rsid w:val="00FD659C"/>
    <w:rsid w:val="00FD7C37"/>
    <w:rsid w:val="00FD7CAE"/>
    <w:rsid w:val="00FE05EC"/>
    <w:rsid w:val="00FE068D"/>
    <w:rsid w:val="00FE1BF7"/>
    <w:rsid w:val="00FE237B"/>
    <w:rsid w:val="00FE346C"/>
    <w:rsid w:val="00FE35A4"/>
    <w:rsid w:val="00FE418E"/>
    <w:rsid w:val="00FE43E7"/>
    <w:rsid w:val="00FE45DA"/>
    <w:rsid w:val="00FE486D"/>
    <w:rsid w:val="00FE523A"/>
    <w:rsid w:val="00FE57AF"/>
    <w:rsid w:val="00FE5FE2"/>
    <w:rsid w:val="00FE631D"/>
    <w:rsid w:val="00FE6FBC"/>
    <w:rsid w:val="00FF013E"/>
    <w:rsid w:val="00FF02C2"/>
    <w:rsid w:val="00FF07D4"/>
    <w:rsid w:val="00FF0C53"/>
    <w:rsid w:val="00FF0E51"/>
    <w:rsid w:val="00FF11FC"/>
    <w:rsid w:val="00FF2784"/>
    <w:rsid w:val="00FF2C06"/>
    <w:rsid w:val="00FF2E55"/>
    <w:rsid w:val="00FF312B"/>
    <w:rsid w:val="00FF3E06"/>
    <w:rsid w:val="00FF53FA"/>
    <w:rsid w:val="00FF5F43"/>
    <w:rsid w:val="00FF6377"/>
    <w:rsid w:val="00FF7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702084"/>
  <w15:docId w15:val="{0011E06B-74BA-43B0-9D57-09B62A433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1143"/>
  </w:style>
  <w:style w:type="paragraph" w:styleId="Heading1">
    <w:name w:val="heading 1"/>
    <w:basedOn w:val="Normal"/>
    <w:link w:val="Heading1Char"/>
    <w:uiPriority w:val="9"/>
    <w:qFormat/>
    <w:rsid w:val="00924C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24C50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bg-BG" w:eastAsia="zh-CN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4C50"/>
    <w:pPr>
      <w:keepNext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bg-BG" w:eastAsia="zh-C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24C50"/>
    <w:p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val="bg-B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B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142C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142C2"/>
  </w:style>
  <w:style w:type="paragraph" w:styleId="Footer">
    <w:name w:val="footer"/>
    <w:basedOn w:val="Normal"/>
    <w:link w:val="FooterChar"/>
    <w:unhideWhenUsed/>
    <w:rsid w:val="00F142C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2C2"/>
  </w:style>
  <w:style w:type="paragraph" w:styleId="BalloonText">
    <w:name w:val="Balloon Text"/>
    <w:basedOn w:val="Normal"/>
    <w:link w:val="BalloonTextChar"/>
    <w:uiPriority w:val="99"/>
    <w:semiHidden/>
    <w:unhideWhenUsed/>
    <w:rsid w:val="00D520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042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nhideWhenUsed/>
    <w:rsid w:val="00E1388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1388D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E1388D"/>
    <w:rPr>
      <w:vertAlign w:val="superscript"/>
    </w:rPr>
  </w:style>
  <w:style w:type="character" w:styleId="Emphasis">
    <w:name w:val="Emphasis"/>
    <w:basedOn w:val="DefaultParagraphFont"/>
    <w:qFormat/>
    <w:rsid w:val="00123C7D"/>
    <w:rPr>
      <w:i/>
      <w:iCs/>
    </w:rPr>
  </w:style>
  <w:style w:type="character" w:styleId="Hyperlink">
    <w:name w:val="Hyperlink"/>
    <w:basedOn w:val="DefaultParagraphFont"/>
    <w:unhideWhenUsed/>
    <w:rsid w:val="002A3F71"/>
    <w:rPr>
      <w:color w:val="0000FF"/>
      <w:u w:val="single"/>
    </w:rPr>
  </w:style>
  <w:style w:type="paragraph" w:styleId="EndnoteText">
    <w:name w:val="endnote text"/>
    <w:basedOn w:val="Normal"/>
    <w:link w:val="EndnoteTextChar"/>
    <w:unhideWhenUsed/>
    <w:rsid w:val="0004381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04381F"/>
    <w:rPr>
      <w:sz w:val="20"/>
      <w:szCs w:val="20"/>
    </w:rPr>
  </w:style>
  <w:style w:type="character" w:styleId="EndnoteReference">
    <w:name w:val="endnote reference"/>
    <w:basedOn w:val="DefaultParagraphFont"/>
    <w:unhideWhenUsed/>
    <w:rsid w:val="0004381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52D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2D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2D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D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D8C"/>
    <w:rPr>
      <w:b/>
      <w:bCs/>
      <w:sz w:val="20"/>
      <w:szCs w:val="20"/>
    </w:rPr>
  </w:style>
  <w:style w:type="paragraph" w:customStyle="1" w:styleId="Pa20">
    <w:name w:val="Pa20"/>
    <w:basedOn w:val="Normal"/>
    <w:next w:val="Normal"/>
    <w:uiPriority w:val="99"/>
    <w:rsid w:val="00A63B22"/>
    <w:pPr>
      <w:autoSpaceDE w:val="0"/>
      <w:autoSpaceDN w:val="0"/>
      <w:adjustRightInd w:val="0"/>
      <w:spacing w:after="0" w:line="181" w:lineRule="atLeast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2F56B3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4C5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semiHidden/>
    <w:rsid w:val="00924C50"/>
    <w:rPr>
      <w:rFonts w:ascii="Cambria" w:eastAsia="Times New Roman" w:hAnsi="Cambria" w:cs="Times New Roman"/>
      <w:b/>
      <w:bCs/>
      <w:i/>
      <w:iCs/>
      <w:sz w:val="28"/>
      <w:szCs w:val="28"/>
      <w:lang w:val="bg-BG" w:eastAsia="zh-CN"/>
    </w:rPr>
  </w:style>
  <w:style w:type="character" w:customStyle="1" w:styleId="Heading4Char">
    <w:name w:val="Heading 4 Char"/>
    <w:basedOn w:val="DefaultParagraphFont"/>
    <w:link w:val="Heading4"/>
    <w:semiHidden/>
    <w:rsid w:val="00924C50"/>
    <w:rPr>
      <w:rFonts w:ascii="Calibri" w:eastAsia="Times New Roman" w:hAnsi="Calibri" w:cs="Times New Roman"/>
      <w:b/>
      <w:bCs/>
      <w:sz w:val="28"/>
      <w:szCs w:val="28"/>
      <w:lang w:val="bg-BG" w:eastAsia="zh-CN"/>
    </w:rPr>
  </w:style>
  <w:style w:type="character" w:customStyle="1" w:styleId="Heading5Char">
    <w:name w:val="Heading 5 Char"/>
    <w:basedOn w:val="DefaultParagraphFont"/>
    <w:link w:val="Heading5"/>
    <w:semiHidden/>
    <w:rsid w:val="00924C50"/>
    <w:rPr>
      <w:rFonts w:ascii="Calibri" w:eastAsia="Times New Roman" w:hAnsi="Calibri" w:cs="Times New Roman"/>
      <w:b/>
      <w:bCs/>
      <w:i/>
      <w:iCs/>
      <w:sz w:val="26"/>
      <w:szCs w:val="26"/>
      <w:lang w:val="bg-BG" w:eastAsia="zh-CN"/>
    </w:rPr>
  </w:style>
  <w:style w:type="paragraph" w:styleId="BodyText">
    <w:name w:val="Body Text"/>
    <w:basedOn w:val="Normal"/>
    <w:link w:val="BodyTextChar"/>
    <w:rsid w:val="00924C50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bg-BG" w:eastAsia="zh-CN"/>
    </w:rPr>
  </w:style>
  <w:style w:type="character" w:customStyle="1" w:styleId="BodyTextChar">
    <w:name w:val="Body Text Char"/>
    <w:basedOn w:val="DefaultParagraphFont"/>
    <w:link w:val="BodyText"/>
    <w:rsid w:val="00924C50"/>
    <w:rPr>
      <w:rFonts w:ascii="Times New Roman" w:eastAsia="Times New Roman" w:hAnsi="Times New Roman" w:cs="Times New Roman"/>
      <w:sz w:val="24"/>
      <w:szCs w:val="24"/>
      <w:lang w:val="bg-BG" w:eastAsia="zh-CN"/>
    </w:rPr>
  </w:style>
  <w:style w:type="character" w:styleId="PageNumber">
    <w:name w:val="page number"/>
    <w:basedOn w:val="DefaultParagraphFont"/>
    <w:rsid w:val="00924C50"/>
  </w:style>
  <w:style w:type="paragraph" w:styleId="PlainText">
    <w:name w:val="Plain Text"/>
    <w:basedOn w:val="Normal"/>
    <w:link w:val="PlainTextChar"/>
    <w:uiPriority w:val="99"/>
    <w:unhideWhenUsed/>
    <w:rsid w:val="00924C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924C50"/>
    <w:rPr>
      <w:rFonts w:ascii="Times New Roman" w:eastAsia="Times New Roman" w:hAnsi="Times New Roman" w:cs="Times New Roman"/>
      <w:sz w:val="24"/>
      <w:szCs w:val="24"/>
    </w:rPr>
  </w:style>
  <w:style w:type="character" w:customStyle="1" w:styleId="fn">
    <w:name w:val="fn"/>
    <w:rsid w:val="00924C50"/>
  </w:style>
  <w:style w:type="character" w:customStyle="1" w:styleId="Subtitle1">
    <w:name w:val="Subtitle1"/>
    <w:rsid w:val="00924C50"/>
  </w:style>
  <w:style w:type="character" w:customStyle="1" w:styleId="a">
    <w:name w:val="a"/>
    <w:rsid w:val="00924C50"/>
  </w:style>
  <w:style w:type="character" w:customStyle="1" w:styleId="l8">
    <w:name w:val="l8"/>
    <w:rsid w:val="00924C50"/>
  </w:style>
  <w:style w:type="character" w:customStyle="1" w:styleId="l6">
    <w:name w:val="l6"/>
    <w:rsid w:val="00924C50"/>
  </w:style>
  <w:style w:type="character" w:customStyle="1" w:styleId="l7">
    <w:name w:val="l7"/>
    <w:rsid w:val="00924C50"/>
  </w:style>
  <w:style w:type="character" w:customStyle="1" w:styleId="l9">
    <w:name w:val="l9"/>
    <w:rsid w:val="00924C50"/>
  </w:style>
  <w:style w:type="character" w:customStyle="1" w:styleId="l10">
    <w:name w:val="l10"/>
    <w:rsid w:val="00924C50"/>
  </w:style>
  <w:style w:type="character" w:customStyle="1" w:styleId="l11">
    <w:name w:val="l11"/>
    <w:rsid w:val="00924C50"/>
  </w:style>
  <w:style w:type="character" w:customStyle="1" w:styleId="l">
    <w:name w:val="l"/>
    <w:rsid w:val="00924C50"/>
  </w:style>
  <w:style w:type="character" w:customStyle="1" w:styleId="l12">
    <w:name w:val="l12"/>
    <w:rsid w:val="00924C50"/>
  </w:style>
  <w:style w:type="character" w:styleId="Strong">
    <w:name w:val="Strong"/>
    <w:uiPriority w:val="22"/>
    <w:qFormat/>
    <w:rsid w:val="00924C50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924C5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924C5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924C50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924C50"/>
    <w:rPr>
      <w:rFonts w:ascii="Arial" w:eastAsia="Times New Roman" w:hAnsi="Arial" w:cs="Arial"/>
      <w:vanish/>
      <w:sz w:val="16"/>
      <w:szCs w:val="16"/>
    </w:rPr>
  </w:style>
  <w:style w:type="character" w:customStyle="1" w:styleId="author">
    <w:name w:val="author"/>
    <w:rsid w:val="00924C50"/>
  </w:style>
  <w:style w:type="character" w:customStyle="1" w:styleId="light">
    <w:name w:val="light"/>
    <w:rsid w:val="00924C50"/>
  </w:style>
  <w:style w:type="character" w:customStyle="1" w:styleId="hps">
    <w:name w:val="hps"/>
    <w:rsid w:val="00924C50"/>
  </w:style>
  <w:style w:type="character" w:customStyle="1" w:styleId="atn">
    <w:name w:val="atn"/>
    <w:rsid w:val="00924C50"/>
  </w:style>
  <w:style w:type="character" w:customStyle="1" w:styleId="st">
    <w:name w:val="st"/>
    <w:rsid w:val="00924C50"/>
  </w:style>
  <w:style w:type="character" w:styleId="HTMLCite">
    <w:name w:val="HTML Cite"/>
    <w:uiPriority w:val="99"/>
    <w:rsid w:val="00924C50"/>
    <w:rPr>
      <w:i/>
      <w:iCs/>
    </w:rPr>
  </w:style>
  <w:style w:type="character" w:customStyle="1" w:styleId="hl">
    <w:name w:val="hl"/>
    <w:rsid w:val="00924C50"/>
  </w:style>
  <w:style w:type="table" w:styleId="TableGrid">
    <w:name w:val="Table Grid"/>
    <w:basedOn w:val="TableNormal"/>
    <w:rsid w:val="00924C50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353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939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32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83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81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6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6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4687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58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0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9821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39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3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6313EE-FA97-4AC8-A9E4-9B57F617C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0</TotalTime>
  <Pages>3</Pages>
  <Words>738</Words>
  <Characters>4209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gor Boykov</dc:creator>
  <cp:keywords/>
  <dc:description/>
  <cp:lastModifiedBy>Радослав С. Спасов</cp:lastModifiedBy>
  <cp:revision>5092</cp:revision>
  <dcterms:created xsi:type="dcterms:W3CDTF">2021-01-10T07:53:00Z</dcterms:created>
  <dcterms:modified xsi:type="dcterms:W3CDTF">2024-04-16T11:47:00Z</dcterms:modified>
</cp:coreProperties>
</file>